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4B4B20">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45E85749"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2F2EBD" w:rsidRPr="002F2EBD">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3311AEB6"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2F2EBD" w:rsidRPr="002F2EBD">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5EAE61B7"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2F2EBD" w:rsidRPr="002F2EBD">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2F2EBD" w:rsidRPr="002F2EBD">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2F2EBD" w:rsidRPr="002F2EBD">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3F32DE4D"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2F2EBD" w:rsidRPr="002F2EBD">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2F2EBD" w:rsidRPr="002F2EBD">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2F2EBD" w:rsidRPr="002F2EBD">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2F2EBD" w:rsidRPr="002F2EBD">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4022F901"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2F2EBD" w:rsidRPr="002F2EBD">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2F2EBD" w:rsidRPr="002F2EBD">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2F2EBD" w:rsidRPr="002F2EBD">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2F2EBD" w:rsidRPr="002F2EBD">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2F2EBD" w:rsidRPr="002F2EBD">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2F2EBD" w:rsidRPr="002F2EBD">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756784B2"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2F2EBD" w:rsidRPr="002F2EBD">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2F2EBD" w:rsidRPr="002F2EBD">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5D6A223E"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2F2EBD" w:rsidRPr="002F2EBD">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1EB60C4E"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5A931F00"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2F2EBD" w:rsidRPr="002F2EBD">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6B7A118C"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2F2EBD" w:rsidRPr="002F2EBD">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2F2EBD" w:rsidRPr="002F2EBD">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7A5FE708"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5181DD80"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2F2EBD" w:rsidRPr="002F2EBD">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2F2EBD" w:rsidRPr="002F2EBD">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2F2EBD" w:rsidRPr="002F2EBD">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2F2EBD" w:rsidRPr="002F2EBD">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18F8DB15"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2F2EBD" w:rsidRPr="002F2EBD">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AFD62BD"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7F537F12"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2F2EBD" w:rsidRPr="002F2EBD">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6D3319AC"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2F2EBD" w:rsidRPr="002F2EBD">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30D98845"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2F2EBD" w:rsidRPr="002F2EBD">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2F2EBD" w:rsidRPr="002F2EBD">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2F2EBD" w:rsidRPr="002F2EBD">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2F2EBD" w:rsidRPr="002F2EBD">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427A6174"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2F2EBD" w:rsidRPr="002F2EBD">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7335A101"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2F2EBD" w:rsidRPr="002F2EBD">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2F2EBD" w:rsidRPr="002F2EBD">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2F2EBD" w:rsidRPr="002F2EBD">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5944D609"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54435253"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1B46C497"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52156AD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7F7CA672"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2F2EBD" w:rsidRPr="002F2EBD">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2F2EBD" w:rsidRPr="002F2EBD">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1EF118B6"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2F2EBD" w:rsidRPr="002F2EBD">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16B6EACD"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2F2EBD" w:rsidRPr="002F2EBD">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2F2EBD" w:rsidRPr="002F2EBD">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193529F8"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2F2EBD" w:rsidRPr="002F2EBD">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2F2EBD" w:rsidRPr="002F2EBD">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3F8E4B37"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2A7B445A"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29781C14"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2F2EBD" w:rsidRPr="002F2EBD">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52B48E06"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2F2EBD" w:rsidRPr="002F2EBD">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62559093"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376D324E"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0BD2DF0A"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38215960"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7102E105"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0C3439AF"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309D1E2A"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1E9416C5"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1BC6DA51"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1A1148AE"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w:t>
      </w:r>
      <w:proofErr w:type="spellStart"/>
      <w:r w:rsidR="00635BA0">
        <w:rPr>
          <w:rFonts w:ascii="Times New Roman" w:hAnsi="Times New Roman" w:cs="Times New Roman"/>
          <w:lang w:val="es-CO"/>
        </w:rPr>
        <w:t>si</w:t>
      </w:r>
      <w:proofErr w:type="spellEnd"/>
      <w:r w:rsidR="00635BA0">
        <w:rPr>
          <w:rFonts w:ascii="Times New Roman" w:hAnsi="Times New Roman" w:cs="Times New Roman"/>
          <w:lang w:val="es-CO"/>
        </w:rPr>
        <w:t xml:space="preserve"> sola no puede estimar.</w:t>
      </w:r>
    </w:p>
    <w:p w14:paraId="04B8681B" w14:textId="15EE416B" w:rsidR="00261714" w:rsidRDefault="000B0B2D" w:rsidP="00635BA0">
      <w:pPr>
        <w:pStyle w:val="Textoindependiente"/>
        <w:spacing w:before="7" w:after="240"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w:lastRenderedPageBreak/>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D47E29B" w14:textId="3CC07678" w:rsidR="000B0B2D" w:rsidRDefault="000B0B2D">
      <w:pPr>
        <w:rPr>
          <w:rFonts w:ascii="Times New Roman" w:hAnsi="Times New Roman" w:cs="Times New Roman"/>
          <w:b/>
          <w:bCs/>
        </w:rPr>
      </w:pPr>
    </w:p>
    <w:p w14:paraId="42A11DD8" w14:textId="2D98FD86" w:rsidR="000B0B2D" w:rsidRPr="000B0B2D" w:rsidRDefault="000B0B2D"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La Curva de Rendimientos</w:t>
      </w:r>
    </w:p>
    <w:p w14:paraId="5E712140" w14:textId="6DF6896D"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lastRenderedPageBreak/>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786561E5"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2F2EBD" w:rsidRPr="002F2EBD">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w:t>
      </w:r>
      <w:r w:rsidRPr="00834DE5">
        <w:rPr>
          <w:rFonts w:ascii="Times New Roman" w:hAnsi="Times New Roman" w:cs="Times New Roman"/>
          <w:lang w:val="es-CO"/>
        </w:rPr>
        <w:lastRenderedPageBreak/>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562C7D8" w:rsidR="00E6438F" w:rsidRPr="000B0B2D" w:rsidRDefault="00E6438F"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A</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Recolección de los Datos</w:t>
      </w:r>
    </w:p>
    <w:p w14:paraId="16BFACED" w14:textId="69BD6DA3"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2F2EBD" w:rsidRPr="002F2EBD">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5B43041A" w:rsidR="007215D4" w:rsidRPr="007215D4" w:rsidRDefault="007215D4"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Ems</w:t>
      </w:r>
      <w:proofErr w:type="spellEnd"/>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Vto</w:t>
      </w:r>
      <w:proofErr w:type="spellEnd"/>
      <w:r>
        <w:rPr>
          <w:rFonts w:ascii="Times New Roman" w:hAnsi="Times New Roman" w:cs="Times New Roman"/>
          <w:lang w:val="es-CO"/>
        </w:rPr>
        <w:t>: Es la fecha de vencimiento del título.</w:t>
      </w:r>
    </w:p>
    <w:p w14:paraId="46B5C6BA" w14:textId="3E92CBF4"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1. Primeros dos dí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rPr>
          <w:noProof/>
        </w:rPr>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30105D23"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Los datos faciales de los títulos se utilizan posteriormente para agregar las siguientes columnas </w:t>
      </w:r>
      <w:proofErr w:type="gramStart"/>
      <w:r>
        <w:rPr>
          <w:rFonts w:ascii="Times New Roman" w:hAnsi="Times New Roman" w:cs="Times New Roman"/>
          <w:lang w:val="es-CO"/>
        </w:rPr>
        <w:t>al data</w:t>
      </w:r>
      <w:proofErr w:type="gramEnd"/>
      <w:r>
        <w:rPr>
          <w:rFonts w:ascii="Times New Roman" w:hAnsi="Times New Roman" w:cs="Times New Roman"/>
          <w:lang w:val="es-CO"/>
        </w:rPr>
        <w:t xml:space="preserve"> set</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ías_vto</w:t>
      </w:r>
      <w:proofErr w:type="spellEnd"/>
      <w:r>
        <w:rPr>
          <w:rFonts w:ascii="Times New Roman" w:hAnsi="Times New Roman" w:cs="Times New Roman"/>
          <w:lang w:val="es-CO"/>
        </w:rPr>
        <w:t xml:space="preserve">: Son los días al vencimiento del título negociado y se calculan como la diferencia en días entre las columnas </w:t>
      </w:r>
      <w:proofErr w:type="spellStart"/>
      <w:r>
        <w:rPr>
          <w:rFonts w:ascii="Times New Roman" w:hAnsi="Times New Roman" w:cs="Times New Roman"/>
          <w:lang w:val="es-CO"/>
        </w:rPr>
        <w:t>Fecha_Vto</w:t>
      </w:r>
      <w:proofErr w:type="spellEnd"/>
      <w:r>
        <w:rPr>
          <w:rFonts w:ascii="Times New Roman" w:hAnsi="Times New Roman" w:cs="Times New Roman"/>
          <w:lang w:val="es-CO"/>
        </w:rPr>
        <w:t xml:space="preserve">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 Precio Limpio del título negociado en base 1, usando la ecuación (9).</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PS: </w:t>
      </w:r>
      <w:r>
        <w:rPr>
          <w:rFonts w:ascii="Times New Roman" w:hAnsi="Times New Roman" w:cs="Times New Roman"/>
          <w:lang w:val="es-CO"/>
        </w:rPr>
        <w:t>Precio Limpio del título negociado en base 1, usando la ecuación (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del título negociado, usando la ecuación (11).</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Duración Modificada del título negociado, usando la ecuación (12).</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en pesos colombianos del título negociado, usando la ecuación (15).</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Convexidad del título negociado, usando la ecuación (13).</w:t>
      </w:r>
    </w:p>
    <w:p w14:paraId="38C6DB86" w14:textId="34A68142"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structura final de los datos se muestra en la tabla 2, en donde se muestran las column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inicial más las columnas con campos calculados.</w:t>
      </w:r>
      <w:r w:rsidR="000E17A1">
        <w:rPr>
          <w:rFonts w:ascii="Times New Roman" w:hAnsi="Times New Roman" w:cs="Times New Roman"/>
          <w:lang w:val="es-CO"/>
        </w:rPr>
        <w:t xml:space="preserve"> Es muy importante tener en cuenta que cada uno de los títulos tiene un periodo de vigencia diferente, esto es, el periodo entre su emisión y vencimiento, por lo que durante el periodo de análisis se presenta que el número de títulos diferentes varíe, dado que algunos de ellos ya vencieron o no han sido emitidos, esto es, que las series de tiempo de cada título no necesariamente tienen los siete años completos.</w:t>
      </w:r>
    </w:p>
    <w:p w14:paraId="07CA629B" w14:textId="5F80B166"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2. Primeros dos dí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final, limpio de datos faltantes y que será utilizado por los modelos para realizar operaciones de compraventa.</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rPr>
          <w:noProof/>
        </w:rPr>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3860BEAA" w:rsidR="007215D4" w:rsidRPr="000B0B2D" w:rsidRDefault="007215D4"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Exploración de los Datos</w:t>
      </w:r>
    </w:p>
    <w:p w14:paraId="1FE923C3" w14:textId="3338C5EB" w:rsidR="007215D4" w:rsidRDefault="000E17A1"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Dada la particularidad de este data set de tener series de tiempo con diferentes periodos de vigencia cada una, </w:t>
      </w:r>
      <w:r w:rsidR="00293D7F">
        <w:rPr>
          <w:rFonts w:ascii="Times New Roman" w:hAnsi="Times New Roman" w:cs="Times New Roman"/>
          <w:lang w:val="es-CO"/>
        </w:rPr>
        <w:t>se propende por realizar análisis puntuales sobre los datos</w:t>
      </w:r>
      <w:r w:rsidR="00820453">
        <w:rPr>
          <w:rFonts w:ascii="Times New Roman" w:hAnsi="Times New Roman" w:cs="Times New Roman"/>
          <w:lang w:val="es-CO"/>
        </w:rPr>
        <w:t>, divididos en dos grupos: Análisis sobre el comportamiento de las variables en la serie de tiempo de un solo título, y análisis sobre los movimientos de la curva de rendimientos.</w:t>
      </w:r>
    </w:p>
    <w:p w14:paraId="37997FDF" w14:textId="3FAAC204" w:rsidR="00820453" w:rsidRDefault="00820453"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individual de títulos: Tomando como referencia el TES tasa fija con vencimiento en abril de 2028, cuyo nemotécnico es TFIT16280428, realizaremos un </w:t>
      </w:r>
      <w:r>
        <w:rPr>
          <w:rFonts w:ascii="Times New Roman" w:hAnsi="Times New Roman" w:cs="Times New Roman"/>
          <w:lang w:val="es-CO"/>
        </w:rPr>
        <w:lastRenderedPageBreak/>
        <w:t xml:space="preserve">análisis sobre el comportamiento de las variable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a lo largo del tiempo. Este título tiene la particularidad de encontrarse vigente durante todo el periodo de la muestra, los siete años completos, puesto que fue emitido en 2012 para tener una vida de dieciséis años en total, y así vencer en 2028.</w:t>
      </w:r>
    </w:p>
    <w:p w14:paraId="36B36168" w14:textId="77777777" w:rsidR="00096920" w:rsidRDefault="00360741"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En la figura 5, inicialmente, se muestra la relación que tienen el precio limpio (rojo, eje izquierdo), el precio sucio (azul,</w:t>
      </w:r>
      <w:r w:rsidRPr="00360741">
        <w:rPr>
          <w:rFonts w:ascii="Times New Roman" w:hAnsi="Times New Roman" w:cs="Times New Roman"/>
          <w:lang w:val="es-CO"/>
        </w:rPr>
        <w:t xml:space="preserve"> </w:t>
      </w:r>
      <w:r>
        <w:rPr>
          <w:rFonts w:ascii="Times New Roman" w:hAnsi="Times New Roman" w:cs="Times New Roman"/>
          <w:lang w:val="es-CO"/>
        </w:rPr>
        <w:t>eje izquierdo) y la YTM (verde, eje derecho), evidenciándose que los precios sucio y limpio mantienen una senda de movimiento similar, y cuya diferencia radica en el valor de los intereses acumulados pendientes de pago; en cambio, se presenta una clara correlación inversa en entre el precio y la tasa de interés, lo que es consecuencia directa de la formación del precio limpios con la ecuación (8), ello sin llegar a ser una relación lineal debido a la existencia de la convexidad, como se muestra en la figura 3.</w:t>
      </w:r>
      <w:r w:rsidR="007467C0">
        <w:rPr>
          <w:rFonts w:ascii="Times New Roman" w:hAnsi="Times New Roman" w:cs="Times New Roman"/>
          <w:lang w:val="es-CO"/>
        </w:rPr>
        <w:t xml:space="preserve"> La tabla de correlaciones entre las variables, tabla 3, muestra las relaciones anteriormente descritas</w:t>
      </w:r>
      <w:r w:rsidR="004B443C">
        <w:rPr>
          <w:rFonts w:ascii="Times New Roman" w:hAnsi="Times New Roman" w:cs="Times New Roman"/>
          <w:lang w:val="es-CO"/>
        </w:rPr>
        <w:t>.</w:t>
      </w:r>
      <w:r w:rsidR="00096920">
        <w:rPr>
          <w:rFonts w:ascii="Times New Roman" w:hAnsi="Times New Roman" w:cs="Times New Roman"/>
          <w:lang w:val="es-CO"/>
        </w:rPr>
        <w:t xml:space="preserve"> </w:t>
      </w:r>
    </w:p>
    <w:p w14:paraId="683FFE27" w14:textId="021BD227" w:rsidR="00360741" w:rsidRDefault="00096920"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Dada la alta correlación entre precio sucio y precio limpio, para los análisis posteriores en esta sección de exploración de datos, solo será tomado como precio el precio limpio, pues este refleja mejor el comportamiento de los precios de mercado en términos de volatilidad, puesto que no incluye el efecto de los intereses acumulados no pagados, o </w:t>
      </w:r>
      <w:proofErr w:type="spellStart"/>
      <w:r>
        <w:rPr>
          <w:rFonts w:ascii="Times New Roman" w:hAnsi="Times New Roman" w:cs="Times New Roman"/>
          <w:lang w:val="es-CO"/>
        </w:rPr>
        <w:t>carry</w:t>
      </w:r>
      <w:proofErr w:type="spellEnd"/>
      <w:r>
        <w:rPr>
          <w:rFonts w:ascii="Times New Roman" w:hAnsi="Times New Roman" w:cs="Times New Roman"/>
          <w:lang w:val="es-CO"/>
        </w:rPr>
        <w:t xml:space="preserve"> </w:t>
      </w:r>
      <w:sdt>
        <w:sdtPr>
          <w:rPr>
            <w:rFonts w:ascii="Times New Roman" w:hAnsi="Times New Roman" w:cs="Times New Roman"/>
            <w:lang w:val="es-CO"/>
          </w:rPr>
          <w:id w:val="137481574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2007)</w:t>
          </w:r>
          <w:r>
            <w:rPr>
              <w:rFonts w:ascii="Times New Roman" w:hAnsi="Times New Roman" w:cs="Times New Roman"/>
              <w:lang w:val="es-CO"/>
            </w:rPr>
            <w:fldChar w:fldCharType="end"/>
          </w:r>
        </w:sdtContent>
      </w:sdt>
      <w:r>
        <w:rPr>
          <w:rFonts w:ascii="Times New Roman" w:hAnsi="Times New Roman" w:cs="Times New Roman"/>
          <w:lang w:val="es-CO"/>
        </w:rPr>
        <w:t>.</w:t>
      </w:r>
    </w:p>
    <w:p w14:paraId="1105A951" w14:textId="4DAB6E02" w:rsidR="00360741" w:rsidRDefault="00360741" w:rsidP="00360741">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5</w:t>
      </w:r>
      <w:r w:rsidRPr="00C85437">
        <w:rPr>
          <w:rFonts w:ascii="Times New Roman" w:hAnsi="Times New Roman" w:cs="Times New Roman"/>
          <w:lang w:val="es-CO"/>
        </w:rPr>
        <w:t xml:space="preserve">. </w:t>
      </w:r>
      <w:r>
        <w:rPr>
          <w:rFonts w:ascii="Times New Roman" w:hAnsi="Times New Roman" w:cs="Times New Roman"/>
          <w:lang w:val="es-CO"/>
        </w:rPr>
        <w:t>TFIT16280428: Precio Sucio, Precio Limpio y YTM. 2015-2022.</w:t>
      </w:r>
    </w:p>
    <w:p w14:paraId="6F4F44AD" w14:textId="16743E61" w:rsidR="00820453" w:rsidRDefault="00360741" w:rsidP="007467C0">
      <w:pPr>
        <w:pStyle w:val="Textoindependiente"/>
        <w:spacing w:before="240" w:line="360" w:lineRule="auto"/>
        <w:ind w:right="124"/>
        <w:rPr>
          <w:rFonts w:ascii="Times New Roman" w:hAnsi="Times New Roman" w:cs="Times New Roman"/>
          <w:lang w:val="es-CO"/>
        </w:rPr>
      </w:pPr>
      <w:r w:rsidRPr="00360741">
        <w:rPr>
          <w:rFonts w:ascii="Times New Roman" w:hAnsi="Times New Roman" w:cs="Times New Roman"/>
          <w:noProof/>
          <w:lang w:val="es-CO"/>
        </w:rPr>
        <w:drawing>
          <wp:inline distT="0" distB="0" distL="0" distR="0" wp14:anchorId="0489D633" wp14:editId="57DEA30A">
            <wp:extent cx="5612130" cy="2447290"/>
            <wp:effectExtent l="0" t="0" r="7620" b="0"/>
            <wp:docPr id="4814843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84344" name=""/>
                    <pic:cNvPicPr/>
                  </pic:nvPicPr>
                  <pic:blipFill>
                    <a:blip r:embed="rId17"/>
                    <a:stretch>
                      <a:fillRect/>
                    </a:stretch>
                  </pic:blipFill>
                  <pic:spPr>
                    <a:xfrm>
                      <a:off x="0" y="0"/>
                      <a:ext cx="5612130" cy="2447290"/>
                    </a:xfrm>
                    <a:prstGeom prst="rect">
                      <a:avLst/>
                    </a:prstGeom>
                  </pic:spPr>
                </pic:pic>
              </a:graphicData>
            </a:graphic>
          </wp:inline>
        </w:drawing>
      </w:r>
    </w:p>
    <w:p w14:paraId="7BBF0B4E" w14:textId="7166E33A" w:rsidR="007467C0" w:rsidRDefault="007467C0" w:rsidP="007467C0">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lastRenderedPageBreak/>
        <w:t xml:space="preserve">Tabla 3. </w:t>
      </w:r>
      <w:r w:rsidR="00911759">
        <w:rPr>
          <w:rFonts w:ascii="Times New Roman" w:hAnsi="Times New Roman" w:cs="Times New Roman"/>
          <w:lang w:val="es-CO"/>
        </w:rPr>
        <w:t>Correlación PS, PL y YTM para TFIT16280428. 2015-2022</w:t>
      </w:r>
    </w:p>
    <w:p w14:paraId="7EB80EE5" w14:textId="4F07FC15" w:rsidR="007467C0" w:rsidRDefault="007467C0" w:rsidP="007467C0">
      <w:pPr>
        <w:pStyle w:val="Textoindependiente"/>
        <w:spacing w:before="240" w:line="360" w:lineRule="auto"/>
        <w:ind w:left="360" w:right="124"/>
        <w:jc w:val="center"/>
        <w:rPr>
          <w:rFonts w:ascii="Times New Roman" w:hAnsi="Times New Roman" w:cs="Times New Roman"/>
          <w:lang w:val="es-CO"/>
        </w:rPr>
      </w:pPr>
      <w:r w:rsidRPr="007467C0">
        <w:rPr>
          <w:rFonts w:ascii="Times New Roman" w:hAnsi="Times New Roman" w:cs="Times New Roman"/>
          <w:noProof/>
          <w:lang w:val="es-CO"/>
        </w:rPr>
        <w:drawing>
          <wp:inline distT="0" distB="0" distL="0" distR="0" wp14:anchorId="005E9B82" wp14:editId="0AAECEBA">
            <wp:extent cx="3591426" cy="857370"/>
            <wp:effectExtent l="0" t="0" r="0" b="0"/>
            <wp:docPr id="1281724357" name="Imagen 1"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4357" name="Imagen 1" descr="Tabla&#10;&#10;Descripción generada automáticamente con confianza media"/>
                    <pic:cNvPicPr/>
                  </pic:nvPicPr>
                  <pic:blipFill>
                    <a:blip r:embed="rId18"/>
                    <a:stretch>
                      <a:fillRect/>
                    </a:stretch>
                  </pic:blipFill>
                  <pic:spPr>
                    <a:xfrm>
                      <a:off x="0" y="0"/>
                      <a:ext cx="3591426" cy="857370"/>
                    </a:xfrm>
                    <a:prstGeom prst="rect">
                      <a:avLst/>
                    </a:prstGeom>
                  </pic:spPr>
                </pic:pic>
              </a:graphicData>
            </a:graphic>
          </wp:inline>
        </w:drawing>
      </w:r>
    </w:p>
    <w:p w14:paraId="25FFDF88" w14:textId="6D5C1142" w:rsidR="00096920" w:rsidRDefault="000D5FC2" w:rsidP="000D5FC2">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Por otro lado, la 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y la duración modificada son dos variables que, en general, dependen más del tiempo restante al vencimiento que de la formación de precios en el mercado de valores, como se evidencia en la tabla 4, en donde la correlación de las duraciones con la tasa de rendimiento es muy baja, entendiéndose que no puede siquiera asumirse algún tipo de relación entre las variables, y por tanto, tampoco entre las duraciones y el precio, dado que el precio es considerado como un accidente de la YTM.</w:t>
      </w:r>
    </w:p>
    <w:p w14:paraId="142BD946" w14:textId="2CAE522C" w:rsidR="000D5FC2" w:rsidRDefault="000D5FC2" w:rsidP="000D5FC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4. Correlación </w:t>
      </w:r>
      <w:proofErr w:type="spellStart"/>
      <w:r>
        <w:rPr>
          <w:rFonts w:ascii="Times New Roman" w:hAnsi="Times New Roman" w:cs="Times New Roman"/>
          <w:lang w:val="es-CO"/>
        </w:rPr>
        <w:t>DMac</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Mod</w:t>
      </w:r>
      <w:proofErr w:type="spellEnd"/>
      <w:r>
        <w:rPr>
          <w:rFonts w:ascii="Times New Roman" w:hAnsi="Times New Roman" w:cs="Times New Roman"/>
          <w:lang w:val="es-CO"/>
        </w:rPr>
        <w:t xml:space="preserve"> y YTM para TFIT16280428. 2015-2022</w:t>
      </w:r>
    </w:p>
    <w:p w14:paraId="1E0CF119" w14:textId="770B7188" w:rsidR="000D5FC2" w:rsidRDefault="000D5FC2" w:rsidP="000D5FC2">
      <w:pPr>
        <w:pStyle w:val="Textoindependiente"/>
        <w:spacing w:before="240" w:line="360" w:lineRule="auto"/>
        <w:ind w:left="360" w:right="124"/>
        <w:jc w:val="center"/>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0D0F5849" wp14:editId="37E9521D">
            <wp:extent cx="3572374" cy="838317"/>
            <wp:effectExtent l="0" t="0" r="9525" b="0"/>
            <wp:docPr id="98336416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64161" name="Imagen 1" descr="Tabla&#10;&#10;Descripción generada automáticamente"/>
                    <pic:cNvPicPr/>
                  </pic:nvPicPr>
                  <pic:blipFill>
                    <a:blip r:embed="rId19"/>
                    <a:stretch>
                      <a:fillRect/>
                    </a:stretch>
                  </pic:blipFill>
                  <pic:spPr>
                    <a:xfrm>
                      <a:off x="0" y="0"/>
                      <a:ext cx="3572374" cy="838317"/>
                    </a:xfrm>
                    <a:prstGeom prst="rect">
                      <a:avLst/>
                    </a:prstGeom>
                  </pic:spPr>
                </pic:pic>
              </a:graphicData>
            </a:graphic>
          </wp:inline>
        </w:drawing>
      </w:r>
    </w:p>
    <w:p w14:paraId="4DF50F36" w14:textId="378CF19A" w:rsidR="000D5FC2" w:rsidRDefault="000D5FC2" w:rsidP="00AD058D">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Por último, en términos de riesgo, y dado que la duración</w:t>
      </w:r>
      <w:r w:rsidR="00AD058D">
        <w:rPr>
          <w:rFonts w:ascii="Times New Roman" w:hAnsi="Times New Roman" w:cs="Times New Roman"/>
          <w:lang w:val="es-CO"/>
        </w:rPr>
        <w:t xml:space="preserve"> (azul, eje izquierdo)</w:t>
      </w:r>
      <w:r>
        <w:rPr>
          <w:rFonts w:ascii="Times New Roman" w:hAnsi="Times New Roman" w:cs="Times New Roman"/>
          <w:lang w:val="es-CO"/>
        </w:rPr>
        <w:t xml:space="preserve"> termina dependiendo principalmente del plazo al vencimiento, </w:t>
      </w:r>
      <w:r w:rsidR="00AD058D">
        <w:rPr>
          <w:rFonts w:ascii="Times New Roman" w:hAnsi="Times New Roman" w:cs="Times New Roman"/>
          <w:lang w:val="es-CO"/>
        </w:rPr>
        <w:t>se encuentra que, según la figura 6, esta es inversa al valor del DV01 (rojo, eje derecho) en pesos para una posición direccional larga de mil millones de pesos en valor de giro, un supuesto ampliamente aceptado por los operadores de renta fija, esto es, que los títulos con vencimientos más lejanos son, en general, más propensos al riesgo de mercado que los títulos con vencimientos más cortos.</w:t>
      </w:r>
      <w:r w:rsidR="00B305DB">
        <w:rPr>
          <w:rFonts w:ascii="Times New Roman" w:hAnsi="Times New Roman" w:cs="Times New Roman"/>
          <w:lang w:val="es-CO"/>
        </w:rPr>
        <w:t xml:space="preserve"> </w:t>
      </w:r>
    </w:p>
    <w:p w14:paraId="3995B0B6" w14:textId="51324627" w:rsidR="00820453" w:rsidRDefault="000D5FC2" w:rsidP="000D5FC2">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6</w:t>
      </w:r>
      <w:r w:rsidRPr="00C85437">
        <w:rPr>
          <w:rFonts w:ascii="Times New Roman" w:hAnsi="Times New Roman" w:cs="Times New Roman"/>
          <w:lang w:val="es-CO"/>
        </w:rPr>
        <w:t xml:space="preserve">. </w:t>
      </w:r>
      <w:r>
        <w:rPr>
          <w:rFonts w:ascii="Times New Roman" w:hAnsi="Times New Roman" w:cs="Times New Roman"/>
          <w:lang w:val="es-CO"/>
        </w:rPr>
        <w:t>TFIT16280428: Duración Modificada Vs DV01. 2015-2022.</w:t>
      </w:r>
    </w:p>
    <w:p w14:paraId="5D905079" w14:textId="046C2786" w:rsidR="00B305DB" w:rsidRDefault="000D5FC2" w:rsidP="00B305DB">
      <w:pPr>
        <w:pStyle w:val="Textoindependiente"/>
        <w:spacing w:before="240" w:line="360" w:lineRule="auto"/>
        <w:ind w:right="124"/>
        <w:jc w:val="both"/>
        <w:rPr>
          <w:rFonts w:ascii="Times New Roman" w:hAnsi="Times New Roman" w:cs="Times New Roman"/>
          <w:lang w:val="es-CO"/>
        </w:rPr>
      </w:pPr>
      <w:r w:rsidRPr="000D5FC2">
        <w:rPr>
          <w:rFonts w:ascii="Times New Roman" w:hAnsi="Times New Roman" w:cs="Times New Roman"/>
          <w:noProof/>
          <w:lang w:val="es-CO"/>
        </w:rPr>
        <w:lastRenderedPageBreak/>
        <w:drawing>
          <wp:inline distT="0" distB="0" distL="0" distR="0" wp14:anchorId="6E88A9C6" wp14:editId="277C7043">
            <wp:extent cx="5612130" cy="2612390"/>
            <wp:effectExtent l="0" t="0" r="7620" b="0"/>
            <wp:docPr id="8016597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59727" name=""/>
                    <pic:cNvPicPr/>
                  </pic:nvPicPr>
                  <pic:blipFill>
                    <a:blip r:embed="rId20"/>
                    <a:stretch>
                      <a:fillRect/>
                    </a:stretch>
                  </pic:blipFill>
                  <pic:spPr>
                    <a:xfrm>
                      <a:off x="0" y="0"/>
                      <a:ext cx="5614721" cy="2613596"/>
                    </a:xfrm>
                    <a:prstGeom prst="rect">
                      <a:avLst/>
                    </a:prstGeom>
                  </pic:spPr>
                </pic:pic>
              </a:graphicData>
            </a:graphic>
          </wp:inline>
        </w:drawing>
      </w:r>
    </w:p>
    <w:p w14:paraId="032CAA15" w14:textId="43A02B57" w:rsidR="00820453" w:rsidRDefault="00B305DB"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Análisis de movimientos de la curva:</w:t>
      </w:r>
      <w:r w:rsidR="00652AEB">
        <w:rPr>
          <w:rFonts w:ascii="Times New Roman" w:hAnsi="Times New Roman" w:cs="Times New Roman"/>
          <w:lang w:val="es-CO"/>
        </w:rPr>
        <w:t xml:space="preserve"> Como bien se menciona en la sección 3.2 – B de este trabajo, los títulos según su plazo pueden tener comportamientos diferentes según las expectativas existentes sobre varios factores económicos y financieros para diferentes plazos, lo que hace que los retornos de los títulos, al graficarse en función del plazo al vencimiento conformen una curva de rendimientos que puede tener, en general, cualquiera de las formas de la figura 4.</w:t>
      </w:r>
    </w:p>
    <w:p w14:paraId="1A7B3043" w14:textId="70515C73" w:rsidR="0088776E" w:rsidRDefault="00652AEB"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Si las condiciones que le daban la forma a la curva de rendimientos en un momento determinado cambian para otro momento, entonces la forma de la curva puede cambiar, presentando un desplazamiento paralelo, un empinamiento o un aplanamiento. A continuación, se describen las relaciones que tuvieron los título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en cuanto a sus precios y tasas de mercado cuando se presentaron movimientos </w:t>
      </w:r>
      <w:r w:rsidR="00CC381C">
        <w:rPr>
          <w:rFonts w:ascii="Times New Roman" w:hAnsi="Times New Roman" w:cs="Times New Roman"/>
          <w:lang w:val="es-CO"/>
        </w:rPr>
        <w:t>curva durante un aplanamiento (ver figura 7).</w:t>
      </w:r>
    </w:p>
    <w:p w14:paraId="3AB95E71" w14:textId="0218D515" w:rsidR="002A1CAE" w:rsidRDefault="002A1CAE"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Ese aplanamiento de la curva ocurrido en el mes de agosto de 2022, encuentra a la curva de rendimientos preponderantemente por encima del 10% en su YTM. El aplanamiento se da porque, pese a que las tasas de interés de corto plazo se mantienen inalteradas, para el mediano y largo plazo </w:t>
      </w:r>
      <w:r w:rsidR="00DF67B9">
        <w:rPr>
          <w:rFonts w:ascii="Times New Roman" w:hAnsi="Times New Roman" w:cs="Times New Roman"/>
          <w:lang w:val="es-CO"/>
        </w:rPr>
        <w:t xml:space="preserve">las tasas de interés tuvieron una caída. Los movimientos de las tasas para tres títulos TES específicos, uno de corto, otro de mediano y el último de largo plazo, se observan en la figura 8, observándose que el spread o diferencial entre las tasas es menor que al inicio del periodo. En específico, el spread entre las tasas de </w:t>
      </w:r>
      <w:r w:rsidR="00DF67B9">
        <w:rPr>
          <w:rFonts w:ascii="Times New Roman" w:hAnsi="Times New Roman" w:cs="Times New Roman"/>
          <w:lang w:val="es-CO"/>
        </w:rPr>
        <w:lastRenderedPageBreak/>
        <w:t xml:space="preserve">corto y </w:t>
      </w:r>
      <w:proofErr w:type="spellStart"/>
      <w:r w:rsidR="00DF67B9">
        <w:rPr>
          <w:rFonts w:ascii="Times New Roman" w:hAnsi="Times New Roman" w:cs="Times New Roman"/>
          <w:lang w:val="es-CO"/>
        </w:rPr>
        <w:t>lago</w:t>
      </w:r>
      <w:proofErr w:type="spellEnd"/>
      <w:r w:rsidR="00DF67B9">
        <w:rPr>
          <w:rFonts w:ascii="Times New Roman" w:hAnsi="Times New Roman" w:cs="Times New Roman"/>
          <w:lang w:val="es-CO"/>
        </w:rPr>
        <w:t xml:space="preserve"> plazo cayó 34 puntos básicos, mientras que el spread entre las tasas de mediano y de corto plazo apenas lo hizo en 22 puntos básicos.</w:t>
      </w:r>
    </w:p>
    <w:p w14:paraId="06EB74E4" w14:textId="703094DF" w:rsidR="003E26AE" w:rsidRDefault="00DF67B9" w:rsidP="003E26AE">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Las implicaciones en términos de riesgo de mercado de lo anterior van en el sentido de que la caída de las tasas en el largo plazo permitió una valorización o, en el peor de los casos, una menor pérdida, que lo que se registró para títulos de corto plazo.</w:t>
      </w:r>
      <w:r w:rsidR="003E26AE">
        <w:rPr>
          <w:rFonts w:ascii="Times New Roman" w:hAnsi="Times New Roman" w:cs="Times New Roman"/>
          <w:lang w:val="es-CO"/>
        </w:rPr>
        <w:t xml:space="preserve"> Es por esto por lo que, ante aplanamientos, lo mejor es comprar títulos de largo plazo, y vender títulos de corto plazo, siempre que en DV01 neto de la operación sea lo más cercano a cero posible. En caso de un empinamiento, entonces las decisiones deberían ser las contrarias, pero también cuidando el DV01 neto del portafolio.</w:t>
      </w:r>
    </w:p>
    <w:p w14:paraId="33962C95" w14:textId="29FE80D6" w:rsidR="0088776E" w:rsidRDefault="0088776E" w:rsidP="0088776E">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7</w:t>
      </w:r>
      <w:r w:rsidRPr="00C85437">
        <w:rPr>
          <w:rFonts w:ascii="Times New Roman" w:hAnsi="Times New Roman" w:cs="Times New Roman"/>
          <w:lang w:val="es-CO"/>
        </w:rPr>
        <w:t xml:space="preserve">. </w:t>
      </w:r>
      <w:r>
        <w:rPr>
          <w:rFonts w:ascii="Times New Roman" w:hAnsi="Times New Roman" w:cs="Times New Roman"/>
          <w:lang w:val="es-CO"/>
        </w:rPr>
        <w:t xml:space="preserve">Aplanamiento de la curva de rendimientos soberana colombiana entre </w:t>
      </w:r>
      <w:r w:rsidR="00CC381C">
        <w:rPr>
          <w:rFonts w:ascii="Times New Roman" w:hAnsi="Times New Roman" w:cs="Times New Roman"/>
          <w:lang w:val="es-CO"/>
        </w:rPr>
        <w:t xml:space="preserve">fin de </w:t>
      </w:r>
      <w:r>
        <w:rPr>
          <w:rFonts w:ascii="Times New Roman" w:hAnsi="Times New Roman" w:cs="Times New Roman"/>
          <w:lang w:val="es-CO"/>
        </w:rPr>
        <w:t xml:space="preserve">julio (rojo) y </w:t>
      </w:r>
      <w:r w:rsidR="00CC381C">
        <w:rPr>
          <w:rFonts w:ascii="Times New Roman" w:hAnsi="Times New Roman" w:cs="Times New Roman"/>
          <w:lang w:val="es-CO"/>
        </w:rPr>
        <w:t xml:space="preserve">fin de </w:t>
      </w:r>
      <w:r>
        <w:rPr>
          <w:rFonts w:ascii="Times New Roman" w:hAnsi="Times New Roman" w:cs="Times New Roman"/>
          <w:lang w:val="es-CO"/>
        </w:rPr>
        <w:t>agosto (azul) de 2022.</w:t>
      </w:r>
    </w:p>
    <w:p w14:paraId="318B19B1" w14:textId="4AB19A59" w:rsidR="0088776E" w:rsidRDefault="0088776E" w:rsidP="0088776E">
      <w:pPr>
        <w:pStyle w:val="Textoindependiente"/>
        <w:spacing w:before="240" w:line="360" w:lineRule="auto"/>
        <w:ind w:left="360" w:right="124"/>
        <w:jc w:val="center"/>
        <w:rPr>
          <w:rFonts w:ascii="Times New Roman" w:hAnsi="Times New Roman" w:cs="Times New Roman"/>
          <w:lang w:val="es-CO"/>
        </w:rPr>
      </w:pPr>
      <w:r>
        <w:rPr>
          <w:rFonts w:ascii="Times New Roman" w:hAnsi="Times New Roman" w:cs="Times New Roman"/>
          <w:noProof/>
          <w:lang w:val="es-CO"/>
        </w:rPr>
        <w:drawing>
          <wp:inline distT="0" distB="0" distL="0" distR="0" wp14:anchorId="17521442" wp14:editId="736691F2">
            <wp:extent cx="4572635" cy="2743200"/>
            <wp:effectExtent l="0" t="0" r="0" b="0"/>
            <wp:docPr id="19936984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29ED1A13" w14:textId="0D4F9B35" w:rsidR="00CC381C" w:rsidRDefault="00CC381C" w:rsidP="00CC381C">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8</w:t>
      </w:r>
      <w:r w:rsidRPr="00C85437">
        <w:rPr>
          <w:rFonts w:ascii="Times New Roman" w:hAnsi="Times New Roman" w:cs="Times New Roman"/>
          <w:lang w:val="es-CO"/>
        </w:rPr>
        <w:t xml:space="preserve">. </w:t>
      </w:r>
      <w:r>
        <w:rPr>
          <w:rFonts w:ascii="Times New Roman" w:hAnsi="Times New Roman" w:cs="Times New Roman"/>
          <w:lang w:val="es-CO"/>
        </w:rPr>
        <w:t>Rendimientos TES corto, mediano y largo plazo durante aplanamiento de agosto 2022.</w:t>
      </w:r>
    </w:p>
    <w:p w14:paraId="4AAA8D87" w14:textId="5C38A684" w:rsidR="00830FD4" w:rsidRDefault="00CC381C" w:rsidP="003E26AE">
      <w:pPr>
        <w:jc w:val="center"/>
        <w:rPr>
          <w:rFonts w:ascii="Times New Roman" w:eastAsia="LM Roman 12" w:hAnsi="Times New Roman" w:cs="Times New Roman"/>
          <w:b/>
          <w:bCs/>
          <w:sz w:val="24"/>
          <w:szCs w:val="24"/>
        </w:rPr>
      </w:pPr>
      <w:r>
        <w:rPr>
          <w:rFonts w:ascii="Times New Roman" w:eastAsia="LM Roman 12" w:hAnsi="Times New Roman" w:cs="Times New Roman"/>
          <w:b/>
          <w:bCs/>
          <w:noProof/>
          <w:sz w:val="24"/>
          <w:szCs w:val="24"/>
        </w:rPr>
        <w:lastRenderedPageBreak/>
        <w:drawing>
          <wp:inline distT="0" distB="0" distL="0" distR="0" wp14:anchorId="6EEEBFA5" wp14:editId="53C8DFA5">
            <wp:extent cx="5145405" cy="2956560"/>
            <wp:effectExtent l="0" t="0" r="0" b="0"/>
            <wp:docPr id="756328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405" cy="2956560"/>
                    </a:xfrm>
                    <a:prstGeom prst="rect">
                      <a:avLst/>
                    </a:prstGeom>
                    <a:noFill/>
                  </pic:spPr>
                </pic:pic>
              </a:graphicData>
            </a:graphic>
          </wp:inline>
        </w:drawing>
      </w:r>
    </w:p>
    <w:p w14:paraId="4C17B700" w14:textId="2DD4593D" w:rsidR="000B4761" w:rsidRDefault="000B4761" w:rsidP="000B4761">
      <w:pPr>
        <w:pStyle w:val="Textoindependiente"/>
        <w:spacing w:before="240" w:line="360" w:lineRule="auto"/>
        <w:ind w:right="124"/>
        <w:jc w:val="both"/>
        <w:rPr>
          <w:rFonts w:ascii="Times New Roman" w:hAnsi="Times New Roman" w:cs="Times New Roman"/>
          <w:lang w:val="es-CO"/>
        </w:rPr>
      </w:pPr>
      <w:r w:rsidRPr="000B4761">
        <w:rPr>
          <w:rFonts w:ascii="Times New Roman" w:hAnsi="Times New Roman" w:cs="Times New Roman"/>
          <w:lang w:val="es-CO"/>
        </w:rPr>
        <w:t>Tras la exploración de los datos, se concluye que todas las variables para todos los títulos tiene</w:t>
      </w:r>
      <w:r>
        <w:rPr>
          <w:rFonts w:ascii="Times New Roman" w:hAnsi="Times New Roman" w:cs="Times New Roman"/>
          <w:lang w:val="es-CO"/>
        </w:rPr>
        <w:t>n un nivel de importancia alto y no deben ser retiradas de los modelos. Finalmente, para entregarle a los modelos un data set uniforme, se incluye una columna adicional, en la que se entrega información de si el título se encuentra vigente o no, de modo que los modelos puedan descartar tomar en cuenta el título y sus datos faltantes cuando no está vigente, y solo tomando en cuenta los títulos que para determinada fecha se entran vigentes en el SEN.</w:t>
      </w:r>
    </w:p>
    <w:p w14:paraId="5A86C2B4" w14:textId="77777777" w:rsidR="000B4761" w:rsidRPr="000B4761" w:rsidRDefault="000B4761" w:rsidP="000B4761">
      <w:pPr>
        <w:pStyle w:val="Textoindependiente"/>
        <w:spacing w:before="240" w:line="360" w:lineRule="auto"/>
        <w:ind w:right="124"/>
        <w:jc w:val="both"/>
        <w:rPr>
          <w:rFonts w:ascii="Times New Roman" w:hAnsi="Times New Roman" w:cs="Times New Roman"/>
          <w:lang w:val="es-CO"/>
        </w:rPr>
      </w:pPr>
    </w:p>
    <w:p w14:paraId="24C1E7F6" w14:textId="1104FB0F" w:rsidR="00B41459" w:rsidRPr="000B0B2D" w:rsidRDefault="00B41459" w:rsidP="00B41459">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D</w:t>
      </w:r>
      <w:r w:rsidRPr="000B0B2D">
        <w:rPr>
          <w:rFonts w:ascii="Times New Roman" w:eastAsia="LM Roman 12" w:hAnsi="Times New Roman" w:cs="Times New Roman"/>
          <w:b/>
          <w:bCs/>
          <w:sz w:val="24"/>
          <w:szCs w:val="24"/>
        </w:rPr>
        <w:t xml:space="preserve">. </w:t>
      </w:r>
      <w:r w:rsidR="000B4761">
        <w:rPr>
          <w:rFonts w:ascii="Times New Roman" w:eastAsia="LM Roman 12" w:hAnsi="Times New Roman" w:cs="Times New Roman"/>
          <w:b/>
          <w:bCs/>
          <w:sz w:val="24"/>
          <w:szCs w:val="24"/>
        </w:rPr>
        <w:t>Modela</w:t>
      </w:r>
      <w:r w:rsidR="00453AFF">
        <w:rPr>
          <w:rFonts w:ascii="Times New Roman" w:eastAsia="LM Roman 12" w:hAnsi="Times New Roman" w:cs="Times New Roman"/>
          <w:b/>
          <w:bCs/>
          <w:sz w:val="24"/>
          <w:szCs w:val="24"/>
        </w:rPr>
        <w:t>ción</w:t>
      </w:r>
      <w:r w:rsidR="000B4761">
        <w:rPr>
          <w:rFonts w:ascii="Times New Roman" w:eastAsia="LM Roman 12" w:hAnsi="Times New Roman" w:cs="Times New Roman"/>
          <w:b/>
          <w:bCs/>
          <w:sz w:val="24"/>
          <w:szCs w:val="24"/>
        </w:rPr>
        <w:t xml:space="preserve"> y Creación de Entorno</w:t>
      </w:r>
      <w:r w:rsidR="004C2D20">
        <w:rPr>
          <w:rFonts w:ascii="Times New Roman" w:eastAsia="LM Roman 12" w:hAnsi="Times New Roman" w:cs="Times New Roman"/>
          <w:b/>
          <w:bCs/>
          <w:sz w:val="24"/>
          <w:szCs w:val="24"/>
        </w:rPr>
        <w:t>s</w:t>
      </w:r>
      <w:r w:rsidR="000B4761">
        <w:rPr>
          <w:rFonts w:ascii="Times New Roman" w:eastAsia="LM Roman 12" w:hAnsi="Times New Roman" w:cs="Times New Roman"/>
          <w:b/>
          <w:bCs/>
          <w:sz w:val="24"/>
          <w:szCs w:val="24"/>
        </w:rPr>
        <w:t xml:space="preserve"> de Aprendizaje por Refuerzo</w:t>
      </w:r>
    </w:p>
    <w:p w14:paraId="0F74A7F6" w14:textId="51B05FA3" w:rsidR="00453AFF" w:rsidRDefault="004C2D20" w:rsidP="00453AFF">
      <w:pPr>
        <w:pStyle w:val="Textoindependiente"/>
        <w:spacing w:before="240" w:line="360" w:lineRule="auto"/>
        <w:ind w:right="124"/>
        <w:jc w:val="both"/>
        <w:rPr>
          <w:rFonts w:ascii="Times New Roman" w:hAnsi="Times New Roman" w:cs="Times New Roman"/>
          <w:lang w:val="es-CO"/>
        </w:rPr>
      </w:pPr>
      <w:r w:rsidRPr="004C2D20">
        <w:rPr>
          <w:rFonts w:ascii="Times New Roman" w:hAnsi="Times New Roman" w:cs="Times New Roman"/>
          <w:lang w:val="es-CO"/>
        </w:rPr>
        <w:t>El data set final es</w:t>
      </w:r>
      <w:r>
        <w:rPr>
          <w:rFonts w:ascii="Times New Roman" w:hAnsi="Times New Roman" w:cs="Times New Roman"/>
          <w:lang w:val="es-CO"/>
        </w:rPr>
        <w:t xml:space="preserve"> entregado a los modelos de aprendizaje por refuerzo A2C, DDPO y PPO, además de un modelo final de ensamble que busca seleccionar el modelo de mejor desempeño para una determinada ventana de tiempo. Este ensamble fue propuesto</w:t>
      </w:r>
      <w:r w:rsidR="002B009A">
        <w:rPr>
          <w:rFonts w:ascii="Times New Roman" w:hAnsi="Times New Roman" w:cs="Times New Roman"/>
          <w:lang w:val="es-CO"/>
        </w:rPr>
        <w:t xml:space="preserve"> para el caso del mercado accionario estadounidense</w:t>
      </w:r>
      <w:r>
        <w:rPr>
          <w:rFonts w:ascii="Times New Roman" w:hAnsi="Times New Roman" w:cs="Times New Roman"/>
          <w:lang w:val="es-CO"/>
        </w:rPr>
        <w:t xml:space="preserve"> en Yang y otros </w:t>
      </w:r>
      <w:sdt>
        <w:sdtPr>
          <w:rPr>
            <w:rFonts w:ascii="Times New Roman" w:hAnsi="Times New Roman" w:cs="Times New Roman"/>
            <w:lang w:val="es-CO"/>
          </w:rPr>
          <w:id w:val="-1223744688"/>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Yan20 \n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2020)</w:t>
          </w:r>
          <w:r>
            <w:rPr>
              <w:rFonts w:ascii="Times New Roman" w:hAnsi="Times New Roman" w:cs="Times New Roman"/>
              <w:lang w:val="es-CO"/>
            </w:rPr>
            <w:fldChar w:fldCharType="end"/>
          </w:r>
        </w:sdtContent>
      </w:sdt>
      <w:r w:rsidR="002B009A">
        <w:rPr>
          <w:rFonts w:ascii="Times New Roman" w:hAnsi="Times New Roman" w:cs="Times New Roman"/>
          <w:lang w:val="es-CO"/>
        </w:rPr>
        <w:t>, mostrando resultados positivos superiores a los resultados obtenidos por los modelos trabajando individual e independientemente.</w:t>
      </w:r>
    </w:p>
    <w:p w14:paraId="53F2DE8D" w14:textId="687E70AB" w:rsidR="0082639A" w:rsidRPr="00D607F0" w:rsidRDefault="002B009A" w:rsidP="00453AFF">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jecución de los modelos consta de ventanas de tiempo móviles, en las que el modelo de aprendizaje por refuerzo es entrenado con los datos más antiguos, dentro de un entorno de </w:t>
      </w:r>
      <w:r>
        <w:rPr>
          <w:rFonts w:ascii="Times New Roman" w:hAnsi="Times New Roman" w:cs="Times New Roman"/>
          <w:lang w:val="es-CO"/>
        </w:rPr>
        <w:lastRenderedPageBreak/>
        <w:t>ejecución controlado de 63 días bursátiles, es decir, un trimestre calendario.</w:t>
      </w:r>
      <w:r w:rsidR="006F6FDE">
        <w:rPr>
          <w:rFonts w:ascii="Times New Roman" w:hAnsi="Times New Roman" w:cs="Times New Roman"/>
          <w:lang w:val="es-CO"/>
        </w:rPr>
        <w:t xml:space="preserve"> Una vez entrenado el modelo, se ejecuta una fase de validación dentro de otro entorno de ejecución controlado también de 63 días bursátiles. </w:t>
      </w:r>
      <w:r w:rsidR="00EB66D3">
        <w:rPr>
          <w:rFonts w:ascii="Times New Roman" w:hAnsi="Times New Roman" w:cs="Times New Roman"/>
          <w:lang w:val="es-CO"/>
        </w:rPr>
        <w:t>Finalmente, un entorno de también 63 días es ejecutado con el fin de realizar la negociación de los títulos con datos no vistos antes; el en caso del modelo de ensamble, el modelo que será tomado en cuenta para esta etapa será aquel con mejor desempeño durante la etapa de validación</w:t>
      </w:r>
      <w:r w:rsidR="0082639A">
        <w:rPr>
          <w:rFonts w:ascii="Times New Roman" w:hAnsi="Times New Roman" w:cs="Times New Roman"/>
          <w:lang w:val="es-CO"/>
        </w:rPr>
        <w:t xml:space="preserve">, según la métrica de desempeño </w:t>
      </w:r>
      <w:r w:rsidR="0082639A" w:rsidRPr="00D607F0">
        <w:rPr>
          <w:rFonts w:ascii="Times New Roman" w:hAnsi="Times New Roman" w:cs="Times New Roman"/>
          <w:lang w:val="es-CO"/>
        </w:rPr>
        <w:t>elegida. Una vez finalizada la iteración con esta ventana de ejecución, esta se mueve 63 días al futuro, y comienza nuevamente el ciclo de entrenamiento, validación y testeo.</w:t>
      </w:r>
    </w:p>
    <w:p w14:paraId="2008FFE8" w14:textId="4153D92C" w:rsidR="00D607F0" w:rsidRDefault="0082639A" w:rsidP="00453AFF">
      <w:pPr>
        <w:pStyle w:val="Textoindependiente"/>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Los tres entornos son muy similares en cuanto a su estructura</w:t>
      </w:r>
      <w:r w:rsidR="00D607F0" w:rsidRPr="00D607F0">
        <w:rPr>
          <w:rFonts w:ascii="Times New Roman" w:hAnsi="Times New Roman" w:cs="Times New Roman"/>
          <w:lang w:val="es-CO"/>
        </w:rPr>
        <w:t>. Cuentan con las siguientes funciones</w:t>
      </w:r>
      <w:r w:rsidR="00E4485C">
        <w:rPr>
          <w:rFonts w:ascii="Times New Roman" w:hAnsi="Times New Roman" w:cs="Times New Roman"/>
          <w:lang w:val="es-CO"/>
        </w:rPr>
        <w:t xml:space="preserve"> principales</w:t>
      </w:r>
      <w:r w:rsidR="00D607F0" w:rsidRPr="00D607F0">
        <w:rPr>
          <w:rFonts w:ascii="Times New Roman" w:hAnsi="Times New Roman" w:cs="Times New Roman"/>
          <w:lang w:val="es-CO"/>
        </w:rPr>
        <w:t>:</w:t>
      </w:r>
    </w:p>
    <w:p w14:paraId="42E0E8CA" w14:textId="0B8D4FE5" w:rsidR="00D607F0" w:rsidRDefault="00D607F0" w:rsidP="00D607F0">
      <w:pPr>
        <w:pStyle w:val="Textoindependiente"/>
        <w:numPr>
          <w:ilvl w:val="0"/>
          <w:numId w:val="20"/>
        </w:numPr>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Inicialización: En esta</w:t>
      </w:r>
      <w:r w:rsidR="00E4485C">
        <w:rPr>
          <w:rFonts w:ascii="Times New Roman" w:hAnsi="Times New Roman" w:cs="Times New Roman"/>
          <w:lang w:val="es-CO"/>
        </w:rPr>
        <w:t xml:space="preserve"> función</w:t>
      </w:r>
      <w:r w:rsidRPr="00D607F0">
        <w:rPr>
          <w:rFonts w:ascii="Times New Roman" w:hAnsi="Times New Roman" w:cs="Times New Roman"/>
          <w:lang w:val="es-CO"/>
        </w:rPr>
        <w:t xml:space="preserve">, se fija la fecha inicial y la partición </w:t>
      </w:r>
      <w:proofErr w:type="gramStart"/>
      <w:r w:rsidRPr="00D607F0">
        <w:rPr>
          <w:rFonts w:ascii="Times New Roman" w:hAnsi="Times New Roman" w:cs="Times New Roman"/>
          <w:lang w:val="es-CO"/>
        </w:rPr>
        <w:t>del data</w:t>
      </w:r>
      <w:proofErr w:type="gramEnd"/>
      <w:r w:rsidRPr="00D607F0">
        <w:rPr>
          <w:rFonts w:ascii="Times New Roman" w:hAnsi="Times New Roman" w:cs="Times New Roman"/>
          <w:lang w:val="es-CO"/>
        </w:rPr>
        <w:t xml:space="preserve"> set correspondiente a la ventana de tiempo con la que se va a trabajar. </w:t>
      </w:r>
      <w:r>
        <w:rPr>
          <w:rFonts w:ascii="Times New Roman" w:hAnsi="Times New Roman" w:cs="Times New Roman"/>
          <w:lang w:val="es-CO"/>
        </w:rPr>
        <w:t xml:space="preserve">El espacio de observación </w:t>
      </w:r>
      <w:r w:rsidR="00E4485C">
        <w:rPr>
          <w:rFonts w:ascii="Times New Roman" w:hAnsi="Times New Roman" w:cs="Times New Roman"/>
          <w:lang w:val="es-CO"/>
        </w:rPr>
        <w:t>se define</w:t>
      </w:r>
      <w:r>
        <w:rPr>
          <w:rFonts w:ascii="Times New Roman" w:hAnsi="Times New Roman" w:cs="Times New Roman"/>
          <w:lang w:val="es-CO"/>
        </w:rPr>
        <w:t xml:space="preserve"> con un tamaño total de 459 variables observables</w:t>
      </w:r>
      <w:r w:rsidR="00E4485C">
        <w:rPr>
          <w:rFonts w:ascii="Times New Roman" w:hAnsi="Times New Roman" w:cs="Times New Roman"/>
          <w:lang w:val="es-CO"/>
        </w:rPr>
        <w:t>, mientras que el espacio de acción se limita al tamaño correspondiente a la cantidad de títulos que el agente puede comprar o vender, es decir, cincuenta. Se define el estado inicial y se inicializa el sistema de recompensas en cero.</w:t>
      </w:r>
    </w:p>
    <w:p w14:paraId="6DCC3D96" w14:textId="3A83B856" w:rsidR="002A751C" w:rsidRDefault="002A751C" w:rsidP="002A75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Se inicializa la ejecución en cualquier caso con los siguientes parámetros: Saldo inicial de la cuenta de diez mil millones de pesos colombianos. El coste de cada transacción efectuada por el agente corresponde al 0,1% del monto total de la misma, esto suponiendo que se tiene acceso como creador de mercado. Un factor de normalización de un millón de pesos, por lo que cada transacción deberá ser múltiplo de este número, como es normal en este mercado.</w:t>
      </w:r>
    </w:p>
    <w:p w14:paraId="6D68DA2F" w14:textId="42F4E76E" w:rsidR="00E4485C" w:rsidRDefault="00E4485C" w:rsidP="00D607F0">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aso</w:t>
      </w:r>
      <w:r w:rsidR="004635A3">
        <w:rPr>
          <w:rFonts w:ascii="Times New Roman" w:hAnsi="Times New Roman" w:cs="Times New Roman"/>
          <w:lang w:val="es-CO"/>
        </w:rPr>
        <w:t xml:space="preserve">: </w:t>
      </w:r>
      <w:r>
        <w:rPr>
          <w:rFonts w:ascii="Times New Roman" w:hAnsi="Times New Roman" w:cs="Times New Roman"/>
          <w:lang w:val="es-CO"/>
        </w:rPr>
        <w:t xml:space="preserve">Esta función toma los precios sucios de los títulos vigentes en determinado estado para ejecutar </w:t>
      </w:r>
      <w:r w:rsidR="002A751C">
        <w:rPr>
          <w:rFonts w:ascii="Times New Roman" w:hAnsi="Times New Roman" w:cs="Times New Roman"/>
          <w:lang w:val="es-CO"/>
        </w:rPr>
        <w:t>funciones</w:t>
      </w:r>
      <w:r>
        <w:rPr>
          <w:rFonts w:ascii="Times New Roman" w:hAnsi="Times New Roman" w:cs="Times New Roman"/>
          <w:lang w:val="es-CO"/>
        </w:rPr>
        <w:t xml:space="preserve"> de compra, venta o no realizar nada sobre estos. Finalizadas las transacciones, se actualiza el</w:t>
      </w:r>
      <w:r w:rsidR="002A751C">
        <w:rPr>
          <w:rFonts w:ascii="Times New Roman" w:hAnsi="Times New Roman" w:cs="Times New Roman"/>
          <w:lang w:val="es-CO"/>
        </w:rPr>
        <w:t xml:space="preserve"> estado. </w:t>
      </w:r>
    </w:p>
    <w:p w14:paraId="2F70AD2A" w14:textId="77777777" w:rsidR="00C000A1" w:rsidRDefault="00C000A1" w:rsidP="00C000A1">
      <w:pPr>
        <w:spacing w:before="240"/>
        <w:rPr>
          <w:rFonts w:ascii="Times New Roman" w:hAnsi="Times New Roman" w:cs="Times New Roman"/>
          <w:b/>
          <w:bCs/>
          <w:sz w:val="24"/>
          <w:szCs w:val="24"/>
        </w:rPr>
      </w:pPr>
    </w:p>
    <w:p w14:paraId="4B23F1B6" w14:textId="77777777" w:rsidR="00C000A1" w:rsidRDefault="00C000A1" w:rsidP="00C000A1">
      <w:pPr>
        <w:spacing w:before="240"/>
        <w:rPr>
          <w:rFonts w:ascii="Times New Roman" w:hAnsi="Times New Roman" w:cs="Times New Roman"/>
          <w:b/>
          <w:bCs/>
          <w:sz w:val="24"/>
          <w:szCs w:val="24"/>
        </w:rPr>
      </w:pPr>
    </w:p>
    <w:p w14:paraId="435BF1FF" w14:textId="77777777" w:rsidR="00C000A1" w:rsidRDefault="00C000A1" w:rsidP="00C000A1">
      <w:pPr>
        <w:spacing w:before="240"/>
        <w:rPr>
          <w:rFonts w:ascii="Times New Roman" w:hAnsi="Times New Roman" w:cs="Times New Roman"/>
          <w:b/>
          <w:bCs/>
          <w:sz w:val="24"/>
          <w:szCs w:val="24"/>
        </w:rPr>
      </w:pPr>
    </w:p>
    <w:p w14:paraId="0266775D" w14:textId="324D4041" w:rsidR="00C000A1" w:rsidRPr="00C000A1" w:rsidRDefault="00C000A1" w:rsidP="00C000A1">
      <w:pPr>
        <w:spacing w:before="240"/>
        <w:rPr>
          <w:rFonts w:ascii="Times New Roman" w:hAnsi="Times New Roman" w:cs="Times New Roman"/>
          <w:b/>
          <w:bCs/>
          <w:sz w:val="24"/>
          <w:szCs w:val="24"/>
        </w:rPr>
      </w:pPr>
      <w:r>
        <w:rPr>
          <w:rFonts w:ascii="Times New Roman" w:hAnsi="Times New Roman" w:cs="Times New Roman"/>
          <w:b/>
          <w:bCs/>
          <w:sz w:val="24"/>
          <w:szCs w:val="24"/>
        </w:rPr>
        <w:lastRenderedPageBreak/>
        <w:t>E</w:t>
      </w:r>
      <w:r w:rsidRPr="00C000A1">
        <w:rPr>
          <w:rFonts w:ascii="Times New Roman" w:hAnsi="Times New Roman" w:cs="Times New Roman"/>
          <w:b/>
          <w:bCs/>
          <w:sz w:val="24"/>
          <w:szCs w:val="24"/>
        </w:rPr>
        <w:t xml:space="preserve">. </w:t>
      </w:r>
      <w:r>
        <w:rPr>
          <w:rFonts w:ascii="Times New Roman" w:hAnsi="Times New Roman" w:cs="Times New Roman"/>
          <w:b/>
          <w:bCs/>
          <w:sz w:val="24"/>
          <w:szCs w:val="24"/>
        </w:rPr>
        <w:t>Métricas de Evaluación y Evaluación de los Modelos</w:t>
      </w:r>
    </w:p>
    <w:p w14:paraId="6B2EC44A" w14:textId="64658E47" w:rsidR="002A751C" w:rsidRDefault="00717A32"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Con los tres entornos de ejecución creados, entonces ya es posible cargar los datos y ejecutar las secuencias de aprendizaje por refuerzo para los diferentes modelos para evaluarlos posteriormente. En ese sentido, las métricas de evaluación con las que serán comparados los modelos entre sí para elegir </w:t>
      </w:r>
      <w:proofErr w:type="spellStart"/>
      <w:r>
        <w:rPr>
          <w:rFonts w:ascii="Times New Roman" w:hAnsi="Times New Roman" w:cs="Times New Roman"/>
          <w:lang w:val="es-CO"/>
        </w:rPr>
        <w:t>cual</w:t>
      </w:r>
      <w:proofErr w:type="spellEnd"/>
      <w:r>
        <w:rPr>
          <w:rFonts w:ascii="Times New Roman" w:hAnsi="Times New Roman" w:cs="Times New Roman"/>
          <w:lang w:val="es-CO"/>
        </w:rPr>
        <w:t xml:space="preserve"> de ellos será utilizado en el modelo de ensamble para una ventana de tiempo determinada, así como la evaluación final de los modelos, serán la utilidad neta total, es decir, en términos monetarios la cantidad de dinero que el modelo logró hacer para esa ventana de tiempo, y una versión más ligera de la razón de </w:t>
      </w:r>
      <w:r w:rsidR="00C75766">
        <w:rPr>
          <w:rFonts w:ascii="Times New Roman" w:hAnsi="Times New Roman" w:cs="Times New Roman"/>
          <w:lang w:val="es-CO"/>
        </w:rPr>
        <w:t>S</w:t>
      </w:r>
      <w:r>
        <w:rPr>
          <w:rFonts w:ascii="Times New Roman" w:hAnsi="Times New Roman" w:cs="Times New Roman"/>
          <w:lang w:val="es-CO"/>
        </w:rPr>
        <w:t xml:space="preserve">harpe </w:t>
      </w:r>
      <w:sdt>
        <w:sdtPr>
          <w:rPr>
            <w:rFonts w:ascii="Times New Roman" w:hAnsi="Times New Roman" w:cs="Times New Roman"/>
            <w:lang w:val="es-CO"/>
          </w:rPr>
          <w:id w:val="1439186371"/>
          <w:citation/>
        </w:sdtPr>
        <w:sdtContent>
          <w:r w:rsidR="00C75766">
            <w:rPr>
              <w:rFonts w:ascii="Times New Roman" w:hAnsi="Times New Roman" w:cs="Times New Roman"/>
              <w:lang w:val="es-CO"/>
            </w:rPr>
            <w:fldChar w:fldCharType="begin"/>
          </w:r>
          <w:r w:rsidR="00C75766">
            <w:rPr>
              <w:rFonts w:ascii="Times New Roman" w:hAnsi="Times New Roman" w:cs="Times New Roman"/>
              <w:lang w:val="es-CO"/>
            </w:rPr>
            <w:instrText xml:space="preserve"> CITATION Sha98 \l 9226 </w:instrText>
          </w:r>
          <w:r w:rsidR="00C75766">
            <w:rPr>
              <w:rFonts w:ascii="Times New Roman" w:hAnsi="Times New Roman" w:cs="Times New Roman"/>
              <w:lang w:val="es-CO"/>
            </w:rPr>
            <w:fldChar w:fldCharType="separate"/>
          </w:r>
          <w:r w:rsidR="002F2EBD" w:rsidRPr="002F2EBD">
            <w:rPr>
              <w:rFonts w:ascii="Times New Roman" w:hAnsi="Times New Roman" w:cs="Times New Roman"/>
              <w:noProof/>
              <w:lang w:val="es-CO"/>
            </w:rPr>
            <w:t>(Sharpe, 1998)</w:t>
          </w:r>
          <w:r w:rsidR="00C75766">
            <w:rPr>
              <w:rFonts w:ascii="Times New Roman" w:hAnsi="Times New Roman" w:cs="Times New Roman"/>
              <w:lang w:val="es-CO"/>
            </w:rPr>
            <w:fldChar w:fldCharType="end"/>
          </w:r>
        </w:sdtContent>
      </w:sdt>
      <w:r w:rsidR="00C75766">
        <w:rPr>
          <w:rFonts w:ascii="Times New Roman" w:hAnsi="Times New Roman" w:cs="Times New Roman"/>
          <w:lang w:val="es-CO"/>
        </w:rPr>
        <w:t>, siendo esta la variable objetivo de este trabajo</w:t>
      </w:r>
      <w:r w:rsidR="001E7110">
        <w:rPr>
          <w:rStyle w:val="Refdenotaalpie"/>
          <w:rFonts w:ascii="Times New Roman" w:hAnsi="Times New Roman" w:cs="Times New Roman"/>
          <w:lang w:val="es-CO"/>
        </w:rPr>
        <w:footnoteReference w:id="6"/>
      </w:r>
      <w:r w:rsidR="00C75766">
        <w:rPr>
          <w:rFonts w:ascii="Times New Roman" w:hAnsi="Times New Roman" w:cs="Times New Roman"/>
          <w:lang w:val="es-CO"/>
        </w:rPr>
        <w:t>, pues su maximización permite mantener en un portafolio de inversión una relación sana entre la rentabilidad porcentual obtenida sobre la variabilidad de los retornos diarios del portafolio</w:t>
      </w:r>
      <w:r w:rsidR="001E7110">
        <w:rPr>
          <w:rFonts w:ascii="Times New Roman" w:hAnsi="Times New Roman" w:cs="Times New Roman"/>
          <w:lang w:val="es-CO"/>
        </w:rPr>
        <w:t>.</w:t>
      </w:r>
      <w:r w:rsidR="00CE7118">
        <w:rPr>
          <w:rFonts w:ascii="Times New Roman" w:hAnsi="Times New Roman" w:cs="Times New Roman"/>
          <w:lang w:val="es-CO"/>
        </w:rPr>
        <w:t xml:space="preserve"> </w:t>
      </w:r>
    </w:p>
    <w:p w14:paraId="42647C77" w14:textId="0349EEE7" w:rsidR="006F2E09" w:rsidRDefault="005A73E7"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s ventanas de tiempo en las que los modelos trabajarán tendrán el siguiente esquema (También se puede observar en la figura 9): </w:t>
      </w:r>
      <w:r w:rsidR="00281AA5">
        <w:rPr>
          <w:rFonts w:ascii="Times New Roman" w:hAnsi="Times New Roman" w:cs="Times New Roman"/>
          <w:lang w:val="es-CO"/>
        </w:rPr>
        <w:t xml:space="preserve">Se toman </w:t>
      </w:r>
      <w:r w:rsidR="00E7230D">
        <w:rPr>
          <w:rFonts w:ascii="Times New Roman" w:hAnsi="Times New Roman" w:cs="Times New Roman"/>
          <w:lang w:val="es-CO"/>
        </w:rPr>
        <w:t xml:space="preserve">inicialmente </w:t>
      </w:r>
      <w:r w:rsidR="00281AA5">
        <w:rPr>
          <w:rFonts w:ascii="Times New Roman" w:hAnsi="Times New Roman" w:cs="Times New Roman"/>
          <w:lang w:val="es-CO"/>
        </w:rPr>
        <w:t>dos trimestres</w:t>
      </w:r>
      <w:r w:rsidR="006F2E09">
        <w:rPr>
          <w:rStyle w:val="Refdenotaalpie"/>
          <w:rFonts w:ascii="Times New Roman" w:hAnsi="Times New Roman" w:cs="Times New Roman"/>
          <w:lang w:val="es-CO"/>
        </w:rPr>
        <w:footnoteReference w:id="7"/>
      </w:r>
      <w:r w:rsidR="00E7230D">
        <w:rPr>
          <w:rFonts w:ascii="Times New Roman" w:hAnsi="Times New Roman" w:cs="Times New Roman"/>
          <w:lang w:val="es-CO"/>
        </w:rPr>
        <w:t xml:space="preserve"> (luego se irán incrementando según la ventana de negociación se mueva)</w:t>
      </w:r>
      <w:r w:rsidR="00281AA5">
        <w:rPr>
          <w:rFonts w:ascii="Times New Roman" w:hAnsi="Times New Roman" w:cs="Times New Roman"/>
          <w:lang w:val="es-CO"/>
        </w:rPr>
        <w:t xml:space="preserve"> para entrenar los modelos A2C, DDPG y PPO, para que posteriormente estos modelos sean validados </w:t>
      </w:r>
      <w:proofErr w:type="spellStart"/>
      <w:r w:rsidR="00281AA5" w:rsidRPr="00281AA5">
        <w:rPr>
          <w:rFonts w:ascii="Times New Roman" w:hAnsi="Times New Roman" w:cs="Times New Roman"/>
          <w:i/>
          <w:iCs/>
          <w:lang w:val="es-CO"/>
        </w:rPr>
        <w:t>in-sample</w:t>
      </w:r>
      <w:proofErr w:type="spellEnd"/>
      <w:r w:rsidR="00281AA5">
        <w:rPr>
          <w:rFonts w:ascii="Times New Roman" w:hAnsi="Times New Roman" w:cs="Times New Roman"/>
          <w:i/>
          <w:iCs/>
          <w:lang w:val="es-CO"/>
        </w:rPr>
        <w:t xml:space="preserve"> </w:t>
      </w:r>
      <w:r w:rsidR="00281AA5">
        <w:rPr>
          <w:rFonts w:ascii="Times New Roman" w:hAnsi="Times New Roman" w:cs="Times New Roman"/>
          <w:lang w:val="es-CO"/>
        </w:rPr>
        <w:t xml:space="preserve">por los siguientes dos trimestres. Es en este punto en que se selecciona el modelo con mejor razón de </w:t>
      </w:r>
      <w:proofErr w:type="spellStart"/>
      <w:r w:rsidR="00281AA5">
        <w:rPr>
          <w:rFonts w:ascii="Times New Roman" w:hAnsi="Times New Roman" w:cs="Times New Roman"/>
          <w:lang w:val="es-CO"/>
        </w:rPr>
        <w:t>sharpe</w:t>
      </w:r>
      <w:proofErr w:type="spellEnd"/>
      <w:r w:rsidR="00281AA5">
        <w:rPr>
          <w:rFonts w:ascii="Times New Roman" w:hAnsi="Times New Roman" w:cs="Times New Roman"/>
          <w:lang w:val="es-CO"/>
        </w:rPr>
        <w:t xml:space="preserve"> en su etapa de validación, para hacer parte de la</w:t>
      </w:r>
      <w:r w:rsidR="006F2E09">
        <w:rPr>
          <w:rFonts w:ascii="Times New Roman" w:hAnsi="Times New Roman" w:cs="Times New Roman"/>
          <w:lang w:val="es-CO"/>
        </w:rPr>
        <w:t xml:space="preserve"> fase de negociación </w:t>
      </w:r>
      <w:proofErr w:type="spellStart"/>
      <w:r w:rsidR="006F2E09" w:rsidRPr="006F2E09">
        <w:rPr>
          <w:rFonts w:ascii="Times New Roman" w:hAnsi="Times New Roman" w:cs="Times New Roman"/>
          <w:i/>
          <w:iCs/>
          <w:lang w:val="es-CO"/>
        </w:rPr>
        <w:t>out-of-sample</w:t>
      </w:r>
      <w:proofErr w:type="spellEnd"/>
      <w:r w:rsidR="006F2E09">
        <w:rPr>
          <w:rFonts w:ascii="Times New Roman" w:hAnsi="Times New Roman" w:cs="Times New Roman"/>
          <w:i/>
          <w:iCs/>
          <w:lang w:val="es-CO"/>
        </w:rPr>
        <w:t xml:space="preserve"> </w:t>
      </w:r>
      <w:r w:rsidR="006F2E09">
        <w:rPr>
          <w:rFonts w:ascii="Times New Roman" w:hAnsi="Times New Roman" w:cs="Times New Roman"/>
          <w:lang w:val="es-CO"/>
        </w:rPr>
        <w:t>del modelo ensamblado. Adicionalmente también se prueban los modelos A2C, DDPG y PPO en la fase de negociación, la cual tiene una duración de un trimestre.</w:t>
      </w:r>
    </w:p>
    <w:p w14:paraId="65E96F9C" w14:textId="0EE9749A" w:rsidR="00564E1B" w:rsidRDefault="00564E1B" w:rsidP="00564E1B">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Pr>
          <w:rFonts w:ascii="Times New Roman" w:hAnsi="Times New Roman" w:cs="Times New Roman"/>
          <w:lang w:val="es-CO"/>
        </w:rPr>
        <w:t>Esquema de partición de datos.</w:t>
      </w:r>
    </w:p>
    <w:p w14:paraId="3A70BDC2" w14:textId="071CC186" w:rsidR="00E7230D" w:rsidRDefault="00564E1B" w:rsidP="00564E1B">
      <w:pPr>
        <w:pStyle w:val="Textoindependiente"/>
        <w:spacing w:before="240" w:line="360" w:lineRule="auto"/>
        <w:ind w:right="124"/>
        <w:jc w:val="center"/>
        <w:rPr>
          <w:rFonts w:ascii="Times New Roman" w:hAnsi="Times New Roman" w:cs="Times New Roman"/>
          <w:lang w:val="es-CO"/>
        </w:rPr>
      </w:pPr>
      <w:r w:rsidRPr="00564E1B">
        <w:rPr>
          <w:noProof/>
        </w:rPr>
        <w:drawing>
          <wp:inline distT="0" distB="0" distL="0" distR="0" wp14:anchorId="78A71E64" wp14:editId="223D86E5">
            <wp:extent cx="3200400" cy="962025"/>
            <wp:effectExtent l="0" t="0" r="0" b="0"/>
            <wp:docPr id="28556493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r="7438"/>
                    <a:stretch/>
                  </pic:blipFill>
                  <pic:spPr bwMode="auto">
                    <a:xfrm>
                      <a:off x="0" y="0"/>
                      <a:ext cx="3200400" cy="962025"/>
                    </a:xfrm>
                    <a:prstGeom prst="rect">
                      <a:avLst/>
                    </a:prstGeom>
                    <a:noFill/>
                    <a:ln>
                      <a:noFill/>
                    </a:ln>
                    <a:extLst>
                      <a:ext uri="{53640926-AAD7-44D8-BBD7-CCE9431645EC}">
                        <a14:shadowObscured xmlns:a14="http://schemas.microsoft.com/office/drawing/2010/main"/>
                      </a:ext>
                    </a:extLst>
                  </pic:spPr>
                </pic:pic>
              </a:graphicData>
            </a:graphic>
          </wp:inline>
        </w:drawing>
      </w:r>
    </w:p>
    <w:p w14:paraId="1B7A8075" w14:textId="0C85FDD0" w:rsidR="005A73E7" w:rsidRDefault="005A73E7" w:rsidP="0034243C">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Finalmente, los modelos se evaluarán bajo los criterios de algunas otras métricas financieras </w:t>
      </w:r>
      <w:r>
        <w:rPr>
          <w:rFonts w:ascii="Times New Roman" w:hAnsi="Times New Roman" w:cs="Times New Roman"/>
          <w:lang w:val="es-CO"/>
        </w:rPr>
        <w:lastRenderedPageBreak/>
        <w:t xml:space="preserve">comúnmente utilizadas en la gestión de portafolios, además de la </w:t>
      </w:r>
      <w:r w:rsidR="001E01CE">
        <w:rPr>
          <w:rFonts w:ascii="Times New Roman" w:hAnsi="Times New Roman" w:cs="Times New Roman"/>
          <w:lang w:val="es-CO"/>
        </w:rPr>
        <w:t>r</w:t>
      </w:r>
      <w:r>
        <w:rPr>
          <w:rFonts w:ascii="Times New Roman" w:hAnsi="Times New Roman" w:cs="Times New Roman"/>
          <w:lang w:val="es-CO"/>
        </w:rPr>
        <w:t xml:space="preserve">azón de Sharpe, como pueden ser el retorno y la volatilidad total y anualizados, y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w:t>
      </w:r>
    </w:p>
    <w:p w14:paraId="51633BB3" w14:textId="358B24B3" w:rsidR="00F85180" w:rsidRDefault="00F9573A" w:rsidP="00F9573A">
      <w:pPr>
        <w:pStyle w:val="Textoindependiente"/>
        <w:numPr>
          <w:ilvl w:val="0"/>
          <w:numId w:val="20"/>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Advantage</w:t>
      </w:r>
      <w:proofErr w:type="spellEnd"/>
      <w:r>
        <w:rPr>
          <w:rFonts w:ascii="Times New Roman" w:hAnsi="Times New Roman" w:cs="Times New Roman"/>
          <w:lang w:val="es-CO"/>
        </w:rPr>
        <w:t xml:space="preserve"> Actor-</w:t>
      </w:r>
      <w:proofErr w:type="spellStart"/>
      <w:r>
        <w:rPr>
          <w:rFonts w:ascii="Times New Roman" w:hAnsi="Times New Roman" w:cs="Times New Roman"/>
          <w:lang w:val="es-CO"/>
        </w:rPr>
        <w:t>Critic</w:t>
      </w:r>
      <w:proofErr w:type="spellEnd"/>
      <w:r>
        <w:rPr>
          <w:rFonts w:ascii="Times New Roman" w:hAnsi="Times New Roman" w:cs="Times New Roman"/>
          <w:lang w:val="es-CO"/>
        </w:rPr>
        <w:t xml:space="preserve"> (A2C):</w:t>
      </w:r>
    </w:p>
    <w:p w14:paraId="7A46A097" w14:textId="27EF0546" w:rsidR="00F9573A" w:rsidRDefault="00564E1B"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bastante </w:t>
      </w:r>
      <w:r w:rsidR="0070484A">
        <w:rPr>
          <w:rFonts w:ascii="Times New Roman" w:hAnsi="Times New Roman" w:cs="Times New Roman"/>
          <w:lang w:val="es-CO"/>
        </w:rPr>
        <w:t xml:space="preserve">malos, en general. Con una razón de Sharpe total </w:t>
      </w:r>
      <w:r w:rsidR="001E01CE">
        <w:rPr>
          <w:rFonts w:ascii="Times New Roman" w:hAnsi="Times New Roman" w:cs="Times New Roman"/>
          <w:lang w:val="es-CO"/>
        </w:rPr>
        <w:t>negativo, con un bajo promedio en esa misma métrica</w:t>
      </w:r>
      <w:r w:rsidR="0070484A">
        <w:rPr>
          <w:rFonts w:ascii="Times New Roman" w:hAnsi="Times New Roman" w:cs="Times New Roman"/>
          <w:lang w:val="es-CO"/>
        </w:rPr>
        <w:t xml:space="preserve">, y tan solo unos trimestres </w:t>
      </w:r>
      <w:r w:rsidR="00812CA6">
        <w:rPr>
          <w:rFonts w:ascii="Times New Roman" w:hAnsi="Times New Roman" w:cs="Times New Roman"/>
          <w:lang w:val="es-CO"/>
        </w:rPr>
        <w:t>generando utilidades, la estrategia implementada por este tipo de modelo de actor-crítico generó resultados insatisfactorios, observables en la tabla 6, y fue superior a los demás modelos durante un solo trimestre, como se puede observar en la tabla 5. La utilidad total del modelo fue negativa, es decir, se materializaron pérdidas en el portafolio -cuyo balance inicial era de diez mil millones de pesos- por poco más de seis millones de pesos.</w:t>
      </w:r>
    </w:p>
    <w:p w14:paraId="1F05162A" w14:textId="41EDBD23" w:rsidR="00052283" w:rsidRDefault="00812CA6" w:rsidP="00812CA6">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Proximal </w:t>
      </w:r>
      <w:proofErr w:type="spellStart"/>
      <w:r>
        <w:rPr>
          <w:rFonts w:ascii="Times New Roman" w:hAnsi="Times New Roman" w:cs="Times New Roman"/>
          <w:lang w:val="es-CO"/>
        </w:rPr>
        <w:t>Policy</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Optimization</w:t>
      </w:r>
      <w:proofErr w:type="spellEnd"/>
      <w:r>
        <w:rPr>
          <w:rFonts w:ascii="Times New Roman" w:hAnsi="Times New Roman" w:cs="Times New Roman"/>
          <w:lang w:val="es-CO"/>
        </w:rPr>
        <w:t xml:space="preserve"> (PPO):</w:t>
      </w:r>
    </w:p>
    <w:p w14:paraId="68F912F7" w14:textId="5B3FC333" w:rsidR="00812CA6" w:rsidRDefault="00CD7CA0"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interesantes, pues se generaron utilidades por </w:t>
      </w:r>
      <w:r w:rsidR="001E01CE">
        <w:rPr>
          <w:rFonts w:ascii="Times New Roman" w:hAnsi="Times New Roman" w:cs="Times New Roman"/>
          <w:lang w:val="es-CO"/>
        </w:rPr>
        <w:t xml:space="preserve">poco más de ciento treinta y cuatro millones de pesos, esto con una razón de Sharpe promedio de 0.70, esto es, que por cada unidad de riesgo de mercado asumida se generaron 0.70 unidades de retorno. </w:t>
      </w:r>
      <w:r w:rsidR="00012B39">
        <w:rPr>
          <w:rFonts w:ascii="Times New Roman" w:hAnsi="Times New Roman" w:cs="Times New Roman"/>
          <w:lang w:val="es-CO"/>
        </w:rPr>
        <w:t>Si bien en los primeros trimestres la razón de Sharpe fue modesta, en adelante los resultados fueron bastante importantes, lo que llevó a este modelo a ser elegido en quince de veintisiete trimestres como el mejor en el periodo de validación, para así hacer parte de la estrategia de ensamble. PPO generó un Sharpe positivo en el momento más álgido de la pandemia de 2020, sin embargo, se puede decir que el trimestre en el cual PPO operó con los datos de entrenamiento que venían de la pandemia, fue un año después de esta, y por ello, al igual que el modelo DDPG, no operó durante el primer trimestre de 2021.</w:t>
      </w:r>
    </w:p>
    <w:p w14:paraId="35C2B538" w14:textId="1FBA4319" w:rsidR="00012B39" w:rsidRDefault="00012B39" w:rsidP="00012B39">
      <w:pPr>
        <w:pStyle w:val="Textoindependiente"/>
        <w:numPr>
          <w:ilvl w:val="0"/>
          <w:numId w:val="20"/>
        </w:numPr>
        <w:spacing w:before="240" w:line="360" w:lineRule="auto"/>
        <w:ind w:right="124"/>
        <w:jc w:val="both"/>
        <w:rPr>
          <w:rFonts w:ascii="Times New Roman" w:hAnsi="Times New Roman" w:cs="Times New Roman"/>
        </w:rPr>
      </w:pPr>
      <w:r w:rsidRPr="00012B39">
        <w:rPr>
          <w:rFonts w:ascii="Times New Roman" w:hAnsi="Times New Roman" w:cs="Times New Roman"/>
        </w:rPr>
        <w:t xml:space="preserve">Deep </w:t>
      </w:r>
      <w:proofErr w:type="spellStart"/>
      <w:r w:rsidRPr="00012B39">
        <w:rPr>
          <w:rFonts w:ascii="Times New Roman" w:hAnsi="Times New Roman" w:cs="Times New Roman"/>
        </w:rPr>
        <w:t>Deterministical</w:t>
      </w:r>
      <w:proofErr w:type="spellEnd"/>
      <w:r w:rsidRPr="00012B39">
        <w:rPr>
          <w:rFonts w:ascii="Times New Roman" w:hAnsi="Times New Roman" w:cs="Times New Roman"/>
        </w:rPr>
        <w:t xml:space="preserve"> Policy Gradient (D</w:t>
      </w:r>
      <w:r>
        <w:rPr>
          <w:rFonts w:ascii="Times New Roman" w:hAnsi="Times New Roman" w:cs="Times New Roman"/>
        </w:rPr>
        <w:t>DPG):</w:t>
      </w:r>
    </w:p>
    <w:p w14:paraId="4B8C3B4F" w14:textId="626372AC" w:rsidR="00012B39" w:rsidRDefault="00012B39" w:rsidP="00FD0C12">
      <w:pPr>
        <w:pStyle w:val="Textoindependiente"/>
        <w:spacing w:before="240" w:after="240" w:line="360" w:lineRule="auto"/>
        <w:ind w:left="360" w:right="124"/>
        <w:jc w:val="both"/>
        <w:rPr>
          <w:rFonts w:ascii="Times New Roman" w:hAnsi="Times New Roman" w:cs="Times New Roman"/>
          <w:lang w:val="es-CO"/>
        </w:rPr>
      </w:pPr>
      <w:r w:rsidRPr="00012B39">
        <w:rPr>
          <w:rFonts w:ascii="Times New Roman" w:hAnsi="Times New Roman" w:cs="Times New Roman"/>
          <w:lang w:val="es-CO"/>
        </w:rPr>
        <w:t>Los resultados de este m</w:t>
      </w:r>
      <w:r>
        <w:rPr>
          <w:rFonts w:ascii="Times New Roman" w:hAnsi="Times New Roman" w:cs="Times New Roman"/>
          <w:lang w:val="es-CO"/>
        </w:rPr>
        <w:t>odelo fueron bastante modestos durante todo el periodo prepandemia, a excepción del segundo trimestre de negociación. Durante el periodo prepandemia, precisamente, este modelo pasó varios trimestres tomando la decisión de no operar como la mejor decisión para dicho trimestre</w:t>
      </w:r>
      <w:r w:rsidR="00FD0C12">
        <w:rPr>
          <w:rFonts w:ascii="Times New Roman" w:hAnsi="Times New Roman" w:cs="Times New Roman"/>
          <w:lang w:val="es-CO"/>
        </w:rPr>
        <w:t xml:space="preserve">, como se evidencia en la figura </w:t>
      </w:r>
      <w:r w:rsidR="00FD0C12">
        <w:rPr>
          <w:rFonts w:ascii="Times New Roman" w:hAnsi="Times New Roman" w:cs="Times New Roman"/>
          <w:lang w:val="es-CO"/>
        </w:rPr>
        <w:lastRenderedPageBreak/>
        <w:t>10</w:t>
      </w:r>
      <w:r>
        <w:rPr>
          <w:rFonts w:ascii="Times New Roman" w:hAnsi="Times New Roman" w:cs="Times New Roman"/>
          <w:lang w:val="es-CO"/>
        </w:rPr>
        <w:t xml:space="preserve">. </w:t>
      </w:r>
      <w:r w:rsidR="00CB606E">
        <w:rPr>
          <w:rFonts w:ascii="Times New Roman" w:hAnsi="Times New Roman" w:cs="Times New Roman"/>
          <w:lang w:val="es-CO"/>
        </w:rPr>
        <w:t xml:space="preserve">Posteriormente, en la etapa </w:t>
      </w:r>
      <w:proofErr w:type="spellStart"/>
      <w:r w:rsidR="00CB606E">
        <w:rPr>
          <w:rFonts w:ascii="Times New Roman" w:hAnsi="Times New Roman" w:cs="Times New Roman"/>
          <w:lang w:val="es-CO"/>
        </w:rPr>
        <w:t>pospandemia</w:t>
      </w:r>
      <w:proofErr w:type="spellEnd"/>
      <w:r w:rsidR="00CB606E">
        <w:rPr>
          <w:rFonts w:ascii="Times New Roman" w:hAnsi="Times New Roman" w:cs="Times New Roman"/>
          <w:lang w:val="es-CO"/>
        </w:rPr>
        <w:t>, DDPG fue el modelo que mejor incorporó la nueva dinámica de los mercados de renta fija, logran razones de Sharpe bastante relevantes, siendo la máxima de ellas de 17.8 veces, es decir, por cada unidad de riesgo de mercado asumido durante ese trimestre, se generaron 17.8 unidades de retorno. La razón de Sharpe total promedio fue de 2.1</w:t>
      </w:r>
      <w:r w:rsidR="0076565B">
        <w:rPr>
          <w:rFonts w:ascii="Times New Roman" w:hAnsi="Times New Roman" w:cs="Times New Roman"/>
          <w:lang w:val="es-CO"/>
        </w:rPr>
        <w:t>2</w:t>
      </w:r>
      <w:r w:rsidR="00CB606E">
        <w:rPr>
          <w:rFonts w:ascii="Times New Roman" w:hAnsi="Times New Roman" w:cs="Times New Roman"/>
          <w:lang w:val="es-CO"/>
        </w:rPr>
        <w:t xml:space="preserve">, </w:t>
      </w:r>
      <w:r w:rsidR="0034243C">
        <w:rPr>
          <w:rFonts w:ascii="Times New Roman" w:hAnsi="Times New Roman" w:cs="Times New Roman"/>
          <w:lang w:val="es-CO"/>
        </w:rPr>
        <w:t xml:space="preserve">y el modelo fue elegido para conformar el ensamble en once oportunidades, seis de ellas de manera consecutiva </w:t>
      </w:r>
      <w:proofErr w:type="spellStart"/>
      <w:r w:rsidR="0034243C">
        <w:rPr>
          <w:rFonts w:ascii="Times New Roman" w:hAnsi="Times New Roman" w:cs="Times New Roman"/>
          <w:lang w:val="es-CO"/>
        </w:rPr>
        <w:t>pospandemia</w:t>
      </w:r>
      <w:proofErr w:type="spellEnd"/>
      <w:r w:rsidR="0034243C">
        <w:rPr>
          <w:rFonts w:ascii="Times New Roman" w:hAnsi="Times New Roman" w:cs="Times New Roman"/>
          <w:lang w:val="es-CO"/>
        </w:rPr>
        <w:t>.</w:t>
      </w:r>
      <w:r w:rsidR="0076565B">
        <w:rPr>
          <w:rFonts w:ascii="Times New Roman" w:hAnsi="Times New Roman" w:cs="Times New Roman"/>
          <w:lang w:val="es-CO"/>
        </w:rPr>
        <w:t xml:space="preserve"> La utilidad total fue un poco superior a los ciento cuarenta y cuatro millones de pesos.</w:t>
      </w:r>
    </w:p>
    <w:p w14:paraId="3B07B68F" w14:textId="1DFE857B" w:rsidR="0034243C" w:rsidRDefault="0034243C" w:rsidP="0034243C">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5. </w:t>
      </w:r>
      <w:r w:rsidR="006678CE">
        <w:rPr>
          <w:rFonts w:ascii="Times New Roman" w:hAnsi="Times New Roman" w:cs="Times New Roman"/>
          <w:lang w:val="es-CO"/>
        </w:rPr>
        <w:t>Para cada periodo de 62 días bursátiles, el modelo elegido para la estrategia de ensamble es el de mayor razón de Sharpe</w:t>
      </w:r>
      <w:r>
        <w:rPr>
          <w:rFonts w:ascii="Times New Roman" w:hAnsi="Times New Roman" w:cs="Times New Roman"/>
          <w:lang w:val="es-CO"/>
        </w:rPr>
        <w:t>.</w:t>
      </w:r>
    </w:p>
    <w:p w14:paraId="0FE1BB69" w14:textId="6874AB7F" w:rsidR="0034243C" w:rsidRDefault="006678CE" w:rsidP="0034243C">
      <w:pPr>
        <w:pStyle w:val="Textoindependiente"/>
        <w:spacing w:before="240" w:line="360" w:lineRule="auto"/>
        <w:ind w:right="124"/>
        <w:jc w:val="center"/>
        <w:rPr>
          <w:rFonts w:ascii="Times New Roman" w:hAnsi="Times New Roman" w:cs="Times New Roman"/>
          <w:lang w:val="es-CO"/>
        </w:rPr>
      </w:pPr>
      <w:r w:rsidRPr="006678CE">
        <w:rPr>
          <w:noProof/>
        </w:rPr>
        <w:drawing>
          <wp:inline distT="0" distB="0" distL="0" distR="0" wp14:anchorId="3019F8E9" wp14:editId="399083A6">
            <wp:extent cx="5612130" cy="5094605"/>
            <wp:effectExtent l="0" t="0" r="7620" b="0"/>
            <wp:docPr id="18557815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2130" cy="5094605"/>
                    </a:xfrm>
                    <a:prstGeom prst="rect">
                      <a:avLst/>
                    </a:prstGeom>
                    <a:noFill/>
                    <a:ln>
                      <a:noFill/>
                    </a:ln>
                  </pic:spPr>
                </pic:pic>
              </a:graphicData>
            </a:graphic>
          </wp:inline>
        </w:drawing>
      </w:r>
    </w:p>
    <w:p w14:paraId="560CEDB0" w14:textId="77777777" w:rsidR="0034243C" w:rsidRPr="00012B39" w:rsidRDefault="0034243C" w:rsidP="00012B39">
      <w:pPr>
        <w:pStyle w:val="Textoindependiente"/>
        <w:spacing w:before="240" w:line="360" w:lineRule="auto"/>
        <w:ind w:right="124"/>
        <w:jc w:val="both"/>
        <w:rPr>
          <w:rFonts w:ascii="Times New Roman" w:hAnsi="Times New Roman" w:cs="Times New Roman"/>
          <w:lang w:val="es-CO"/>
        </w:rPr>
      </w:pPr>
    </w:p>
    <w:p w14:paraId="279EBE06" w14:textId="77777777" w:rsidR="00012B39" w:rsidRPr="00012B39" w:rsidRDefault="00012B39" w:rsidP="00812CA6">
      <w:pPr>
        <w:pStyle w:val="Textoindependiente"/>
        <w:spacing w:before="240" w:line="360" w:lineRule="auto"/>
        <w:ind w:right="124"/>
        <w:jc w:val="both"/>
        <w:rPr>
          <w:rFonts w:ascii="Times New Roman" w:hAnsi="Times New Roman" w:cs="Times New Roman"/>
          <w:lang w:val="es-CO"/>
        </w:rPr>
      </w:pPr>
    </w:p>
    <w:p w14:paraId="47366390" w14:textId="239D8EC8" w:rsidR="00FD0C12" w:rsidRDefault="00FD0C12" w:rsidP="00FD0C1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6. Resumen de métricas importantes de evaluación de modelos según su capacidad para administrar el portafolio entregado.</w:t>
      </w:r>
    </w:p>
    <w:p w14:paraId="4C337520" w14:textId="6853E33B" w:rsidR="00FD0C12" w:rsidRDefault="0076565B" w:rsidP="0076565B">
      <w:pPr>
        <w:pStyle w:val="Textoindependiente"/>
        <w:spacing w:before="240" w:after="240" w:line="360" w:lineRule="auto"/>
        <w:ind w:right="124"/>
        <w:jc w:val="center"/>
        <w:rPr>
          <w:rFonts w:ascii="Times New Roman" w:hAnsi="Times New Roman" w:cs="Times New Roman"/>
          <w:lang w:val="es-CO"/>
        </w:rPr>
      </w:pPr>
      <w:r w:rsidRPr="0076565B">
        <w:rPr>
          <w:noProof/>
        </w:rPr>
        <w:drawing>
          <wp:inline distT="0" distB="0" distL="0" distR="0" wp14:anchorId="1225011B" wp14:editId="1968E633">
            <wp:extent cx="5286375" cy="1533525"/>
            <wp:effectExtent l="0" t="0" r="9525" b="0"/>
            <wp:docPr id="44906248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6375" cy="1533525"/>
                    </a:xfrm>
                    <a:prstGeom prst="rect">
                      <a:avLst/>
                    </a:prstGeom>
                    <a:noFill/>
                    <a:ln>
                      <a:noFill/>
                    </a:ln>
                  </pic:spPr>
                </pic:pic>
              </a:graphicData>
            </a:graphic>
          </wp:inline>
        </w:drawing>
      </w:r>
    </w:p>
    <w:p w14:paraId="601492B4" w14:textId="4ABD0199"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esde los resultados consolidados en la tabla 6, es posible identificar que el modelo A2C presenta mayor volatilidad que los otros dos modelos, y que su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es bastante superior al de los demás modelos, lo que explica su mal desempeño en términos de utilidad y retorno. </w:t>
      </w:r>
      <w:r w:rsidR="00B85755">
        <w:rPr>
          <w:rFonts w:ascii="Times New Roman" w:hAnsi="Times New Roman" w:cs="Times New Roman"/>
          <w:lang w:val="es-CO"/>
        </w:rPr>
        <w:t>En ninguna métrica, A2C fue superior a sus modelos pares, exceptuando un solo trimestre.</w:t>
      </w:r>
    </w:p>
    <w:p w14:paraId="3B7BB7C1" w14:textId="56F128F0"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En el otro extremo, el modelo DDPG presenta niveles de volatilidad muy bajos, posiblemente provenientes de la gran cantidad de trimestres en los que el modelo no operó, que se evidencia en la tabla 5. Aun así, gracias a los excelentes resultados de este modelo en los últimos trimestres, la razón de Sharpe promedio de dicho modelo de 2.12 permite concluir que fue el mejor de los tres modelos. El hecho de que este modelo triplique en </w:t>
      </w:r>
      <w:r w:rsidR="00B85755">
        <w:rPr>
          <w:rFonts w:ascii="Times New Roman" w:hAnsi="Times New Roman" w:cs="Times New Roman"/>
          <w:lang w:val="es-CO"/>
        </w:rPr>
        <w:t xml:space="preserve">su </w:t>
      </w:r>
      <w:r>
        <w:rPr>
          <w:rFonts w:ascii="Times New Roman" w:hAnsi="Times New Roman" w:cs="Times New Roman"/>
          <w:lang w:val="es-CO"/>
        </w:rPr>
        <w:t>razón de Sharpe a PPO, pero apenas le saque poco menos del 10% de ventaja en cuanto a utilidad total, tiene que ver con los efectos de</w:t>
      </w:r>
      <w:r w:rsidR="00C97840">
        <w:rPr>
          <w:rFonts w:ascii="Times New Roman" w:hAnsi="Times New Roman" w:cs="Times New Roman"/>
          <w:lang w:val="es-CO"/>
        </w:rPr>
        <w:t>l interés compuesto dado que no se realizaron operaciones en los mencionados trimestres de inactividad.</w:t>
      </w:r>
    </w:p>
    <w:p w14:paraId="77319588" w14:textId="57EB7011" w:rsidR="00C97840" w:rsidRDefault="00B85755"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PPO, en cambio, fue un modelo más moderado, con una razón de Sharpe promedio y total menor a uno, pero cauteloso en cuanto a volatilidad si se compara con A2C. Este modelo fue más constante que sus pares, pues solo en un trimestre el agente tomó la decisión de no operar, y, además, fue el único modelo en tener mejor desempeño que el modelo de ensamble por un corto periodo de tiempo, como se puede observar en la figura 10.</w:t>
      </w:r>
    </w:p>
    <w:p w14:paraId="6B9B6095" w14:textId="77777777" w:rsidR="00B85755" w:rsidRDefault="00B85755" w:rsidP="0076565B">
      <w:pPr>
        <w:pStyle w:val="Textoindependiente"/>
        <w:spacing w:before="240" w:after="240" w:line="360" w:lineRule="auto"/>
        <w:ind w:right="124"/>
        <w:jc w:val="both"/>
        <w:rPr>
          <w:rFonts w:ascii="Times New Roman" w:hAnsi="Times New Roman" w:cs="Times New Roman"/>
          <w:lang w:val="es-CO"/>
        </w:rPr>
      </w:pPr>
    </w:p>
    <w:p w14:paraId="4069B6A5" w14:textId="49A0BA87" w:rsidR="00B85755" w:rsidRDefault="00B85755" w:rsidP="00B85755">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lastRenderedPageBreak/>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sidR="004A4246">
        <w:rPr>
          <w:rFonts w:ascii="Times New Roman" w:hAnsi="Times New Roman" w:cs="Times New Roman"/>
          <w:lang w:val="es-CO"/>
        </w:rPr>
        <w:t>Comparación de la evolución del balance del portafolio según la estrategia implementada por los modelos PPO, A2C, DDPG y de ensamble</w:t>
      </w:r>
      <w:r>
        <w:rPr>
          <w:rFonts w:ascii="Times New Roman" w:hAnsi="Times New Roman" w:cs="Times New Roman"/>
          <w:lang w:val="es-CO"/>
        </w:rPr>
        <w:t>.</w:t>
      </w:r>
    </w:p>
    <w:p w14:paraId="7EAC0EA0" w14:textId="2F497A8E" w:rsidR="00697F88" w:rsidRPr="00697F88" w:rsidRDefault="00697F88" w:rsidP="00697F88">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noProof/>
          <w:lang w:val="es-CO"/>
        </w:rPr>
        <w:drawing>
          <wp:inline distT="0" distB="0" distL="0" distR="0" wp14:anchorId="2B113746" wp14:editId="78E2C917">
            <wp:extent cx="5608955" cy="3560445"/>
            <wp:effectExtent l="0" t="0" r="0" b="1905"/>
            <wp:docPr id="17504834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8955" cy="3560445"/>
                    </a:xfrm>
                    <a:prstGeom prst="rect">
                      <a:avLst/>
                    </a:prstGeom>
                    <a:noFill/>
                  </pic:spPr>
                </pic:pic>
              </a:graphicData>
            </a:graphic>
          </wp:inline>
        </w:drawing>
      </w:r>
    </w:p>
    <w:p w14:paraId="066323CE" w14:textId="1FFE6D19" w:rsidR="000F3F4E" w:rsidRDefault="000F3F4E" w:rsidP="004A4246">
      <w:pPr>
        <w:pStyle w:val="Textoindependiente"/>
        <w:spacing w:before="240" w:line="360" w:lineRule="auto"/>
        <w:ind w:right="124"/>
        <w:jc w:val="both"/>
        <w:rPr>
          <w:rFonts w:ascii="Times New Roman" w:hAnsi="Times New Roman" w:cs="Times New Roman"/>
          <w:b/>
          <w:bCs/>
          <w:lang w:val="es-CO"/>
        </w:rPr>
      </w:pPr>
      <w:r w:rsidRPr="000F3F4E">
        <w:rPr>
          <w:rFonts w:ascii="Times New Roman" w:hAnsi="Times New Roman" w:cs="Times New Roman"/>
          <w:b/>
          <w:bCs/>
          <w:lang w:val="es-CO"/>
        </w:rPr>
        <w:t>Modelo de Ensamble</w:t>
      </w:r>
    </w:p>
    <w:p w14:paraId="0E770890" w14:textId="497C3987" w:rsidR="000F3F4E" w:rsidRDefault="00FF557A"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l objetivo de tener un modelo de ensamble es el de poder elegir específicamente </w:t>
      </w:r>
      <w:r w:rsidR="002F2A0A">
        <w:rPr>
          <w:rFonts w:ascii="Times New Roman" w:hAnsi="Times New Roman" w:cs="Times New Roman"/>
          <w:lang w:val="es-CO"/>
        </w:rPr>
        <w:t>cuál</w:t>
      </w:r>
      <w:r>
        <w:rPr>
          <w:rFonts w:ascii="Times New Roman" w:hAnsi="Times New Roman" w:cs="Times New Roman"/>
          <w:lang w:val="es-CO"/>
        </w:rPr>
        <w:t xml:space="preserve"> de los modelos anteriores utilizar para cierto periodo de tiempo, incorporando las características cambiantes del entorno de ejecución, en este caso, del mercado de bonos soberanos. Dichas características pueden ser la volatilidad, la liquidez o la tendencia que siguen los precios y las tasas de estos títulos. Para poder elegir, se requiere entonces una métrica que incorpore las características cambiantes parcial o totalmente, por lo que</w:t>
      </w:r>
      <w:r w:rsidR="002F2EBD">
        <w:rPr>
          <w:rFonts w:ascii="Times New Roman" w:hAnsi="Times New Roman" w:cs="Times New Roman"/>
          <w:lang w:val="es-CO"/>
        </w:rPr>
        <w:t>,</w:t>
      </w:r>
      <w:r>
        <w:rPr>
          <w:rFonts w:ascii="Times New Roman" w:hAnsi="Times New Roman" w:cs="Times New Roman"/>
          <w:lang w:val="es-CO"/>
        </w:rPr>
        <w:t xml:space="preserve"> en este caso, la razón de Sharpe es precisamente esa métrica que incorpora </w:t>
      </w:r>
      <w:r w:rsidR="002F2EBD">
        <w:rPr>
          <w:rFonts w:ascii="Times New Roman" w:hAnsi="Times New Roman" w:cs="Times New Roman"/>
          <w:lang w:val="es-CO"/>
        </w:rPr>
        <w:t>tendencia y volatilidad que puede cambiar con el tiempo en el mercado.</w:t>
      </w:r>
    </w:p>
    <w:p w14:paraId="4EF47745" w14:textId="6F7D912D" w:rsidR="002F2EBD" w:rsidRDefault="002F2EBD"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n este caso, según la razón de Sharpe de cada trimestre, es decir, con las condiciones de entrenamiento y validación previas al trimestre de la fase de negociación, se escoge </w:t>
      </w:r>
      <w:r w:rsidR="004B4B20">
        <w:rPr>
          <w:rFonts w:ascii="Times New Roman" w:hAnsi="Times New Roman" w:cs="Times New Roman"/>
          <w:lang w:val="es-CO"/>
        </w:rPr>
        <w:t xml:space="preserve">el mejor de </w:t>
      </w:r>
      <w:r>
        <w:rPr>
          <w:rFonts w:ascii="Times New Roman" w:hAnsi="Times New Roman" w:cs="Times New Roman"/>
          <w:lang w:val="es-CO"/>
        </w:rPr>
        <w:t>los tres modelos (A2C, PPO o DDPG)</w:t>
      </w:r>
      <w:r w:rsidR="004B4B20">
        <w:rPr>
          <w:rFonts w:ascii="Times New Roman" w:hAnsi="Times New Roman" w:cs="Times New Roman"/>
          <w:lang w:val="es-CO"/>
        </w:rPr>
        <w:t xml:space="preserve"> para hacer parte del modelo de ensamble para el trimestre de negociación</w:t>
      </w:r>
      <w:r>
        <w:rPr>
          <w:rFonts w:ascii="Times New Roman" w:hAnsi="Times New Roman" w:cs="Times New Roman"/>
          <w:lang w:val="es-CO"/>
        </w:rPr>
        <w:t>, tal como se aprecia en la tabla 5.</w:t>
      </w:r>
    </w:p>
    <w:p w14:paraId="42F92922" w14:textId="77777777"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Los resultados del modelo de ensamble fueron positivos en todas las métricas utilizadas. La rentabilidad fue la mejor de los cuatro modelos, la volatilidad asumida fue bastante baja, y el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fue el mejor, logrando así la mejor razón de Sharpe de los modelos evaluados. </w:t>
      </w:r>
    </w:p>
    <w:p w14:paraId="6B57029F" w14:textId="41CEBA76"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s importante destacar que el modelo de ensamble, al integrar el mejor modelo en fase de validación por trimestre, en realidad está utilizando información más antigua, </w:t>
      </w:r>
      <w:proofErr w:type="gramStart"/>
      <w:r>
        <w:rPr>
          <w:rFonts w:ascii="Times New Roman" w:hAnsi="Times New Roman" w:cs="Times New Roman"/>
          <w:lang w:val="es-CO"/>
        </w:rPr>
        <w:t>y</w:t>
      </w:r>
      <w:proofErr w:type="gramEnd"/>
      <w:r>
        <w:rPr>
          <w:rFonts w:ascii="Times New Roman" w:hAnsi="Times New Roman" w:cs="Times New Roman"/>
          <w:lang w:val="es-CO"/>
        </w:rPr>
        <w:t xml:space="preserve"> aun así, el criterio de selección del modelo basado en mayor razón de Sharpe, permite elegir un modelo que es capaz de generar rentabilidad para el siguiente trimestre</w:t>
      </w:r>
      <w:r w:rsidR="00A858B0">
        <w:rPr>
          <w:rFonts w:ascii="Times New Roman" w:hAnsi="Times New Roman" w:cs="Times New Roman"/>
          <w:lang w:val="es-CO"/>
        </w:rPr>
        <w:t>, con información no antes vista y pese a que la situación del mercado pueda haber cambiado. De hecho, ante cambios en la coyuntura, el modelo de ensamble muestra capacidad de adaptación a esa nueva dinámica al escoger cuál de los modelos se adapta mejor, situación que se puede ejemplificar bastante bien al analizar conjuntamente la tabla 5 y la figura 9: Al cambiar la coyuntura económica con la pandemia de 2020, el modelo de ensamble eligió un cambio de modelo</w:t>
      </w:r>
      <w:r w:rsidR="00220E3C">
        <w:rPr>
          <w:rFonts w:ascii="Times New Roman" w:hAnsi="Times New Roman" w:cs="Times New Roman"/>
          <w:lang w:val="es-CO"/>
        </w:rPr>
        <w:t>,</w:t>
      </w:r>
      <w:r w:rsidR="00A858B0">
        <w:rPr>
          <w:rFonts w:ascii="Times New Roman" w:hAnsi="Times New Roman" w:cs="Times New Roman"/>
          <w:lang w:val="es-CO"/>
        </w:rPr>
        <w:t xml:space="preserve"> y</w:t>
      </w:r>
      <w:r w:rsidR="00220E3C">
        <w:rPr>
          <w:rFonts w:ascii="Times New Roman" w:hAnsi="Times New Roman" w:cs="Times New Roman"/>
          <w:lang w:val="es-CO"/>
        </w:rPr>
        <w:t>,</w:t>
      </w:r>
      <w:r w:rsidR="00A858B0">
        <w:rPr>
          <w:rFonts w:ascii="Times New Roman" w:hAnsi="Times New Roman" w:cs="Times New Roman"/>
          <w:lang w:val="es-CO"/>
        </w:rPr>
        <w:t xml:space="preserve"> por tanto</w:t>
      </w:r>
      <w:r w:rsidR="00220E3C">
        <w:rPr>
          <w:rFonts w:ascii="Times New Roman" w:hAnsi="Times New Roman" w:cs="Times New Roman"/>
          <w:lang w:val="es-CO"/>
        </w:rPr>
        <w:t>,</w:t>
      </w:r>
      <w:r w:rsidR="00A858B0">
        <w:rPr>
          <w:rFonts w:ascii="Times New Roman" w:hAnsi="Times New Roman" w:cs="Times New Roman"/>
          <w:lang w:val="es-CO"/>
        </w:rPr>
        <w:t xml:space="preserve"> de esquema de operación</w:t>
      </w:r>
      <w:r w:rsidR="00220E3C">
        <w:rPr>
          <w:rFonts w:ascii="Times New Roman" w:hAnsi="Times New Roman" w:cs="Times New Roman"/>
          <w:lang w:val="es-CO"/>
        </w:rPr>
        <w:t xml:space="preserve"> -es decir, cambio de la función de optimización de la función de ventaja-</w:t>
      </w:r>
      <w:r w:rsidR="00A858B0">
        <w:rPr>
          <w:rFonts w:ascii="Times New Roman" w:hAnsi="Times New Roman" w:cs="Times New Roman"/>
          <w:lang w:val="es-CO"/>
        </w:rPr>
        <w:t xml:space="preserve"> ante las diferencias de los entornos de mercado prepandemia y </w:t>
      </w:r>
      <w:proofErr w:type="spellStart"/>
      <w:r w:rsidR="00A858B0">
        <w:rPr>
          <w:rFonts w:ascii="Times New Roman" w:hAnsi="Times New Roman" w:cs="Times New Roman"/>
          <w:lang w:val="es-CO"/>
        </w:rPr>
        <w:t>pospandemia</w:t>
      </w:r>
      <w:proofErr w:type="spellEnd"/>
      <w:r w:rsidR="00220E3C">
        <w:rPr>
          <w:rFonts w:ascii="Times New Roman" w:hAnsi="Times New Roman" w:cs="Times New Roman"/>
          <w:lang w:val="es-CO"/>
        </w:rPr>
        <w:t xml:space="preserve">. Los demás modelos no pueden tener esta versatilidad al tener un único esquema de optimización. </w:t>
      </w:r>
    </w:p>
    <w:p w14:paraId="6803780D" w14:textId="77777777" w:rsidR="00AB57AF"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Por último, e</w:t>
      </w:r>
      <w:r w:rsidR="009F4FA4">
        <w:rPr>
          <w:rFonts w:ascii="Times New Roman" w:hAnsi="Times New Roman" w:cs="Times New Roman"/>
          <w:lang w:val="es-CO"/>
        </w:rPr>
        <w:t>n términos de rentabilidad, los resultados de todos los modelos, el de ensamble inclusive, si bien son positivos</w:t>
      </w:r>
      <w:r>
        <w:rPr>
          <w:rFonts w:ascii="Times New Roman" w:hAnsi="Times New Roman" w:cs="Times New Roman"/>
          <w:lang w:val="es-CO"/>
        </w:rPr>
        <w:t xml:space="preserve"> a excepción de A2C</w:t>
      </w:r>
      <w:r w:rsidR="009F4FA4">
        <w:rPr>
          <w:rFonts w:ascii="Times New Roman" w:hAnsi="Times New Roman" w:cs="Times New Roman"/>
          <w:lang w:val="es-CO"/>
        </w:rPr>
        <w:t>, en realidad no son suficientemente buenos. Esto pues, hablamos de una rentabilidad para siete años de muestra y seis de operación de 0,35% anual para el modelo de ensamble, el cual fue quien mostró mejor comportamiento en esta métrica.</w:t>
      </w:r>
      <w:r>
        <w:rPr>
          <w:rFonts w:ascii="Times New Roman" w:hAnsi="Times New Roman" w:cs="Times New Roman"/>
          <w:lang w:val="es-CO"/>
        </w:rPr>
        <w:t xml:space="preserve"> </w:t>
      </w:r>
    </w:p>
    <w:p w14:paraId="7E794C88" w14:textId="46BB835A" w:rsidR="00277B4A"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baja rentabilidad tiene varios orígenes: en primer lugar, a la instrucción de minimizar el riesgo vía razón de Sharpe, lo que, para el mercado de renta fija, significa buscar la minimización del DV01 del portafolio, de manera que las posiciones direccionales en puntos de la curva fueron contrarrestadas por posiciones contrarias en otros nodos, situación que es perfectamente normal en la gestión diaria de portafolios de renta fija. En segundo lugar, las 1,700 operaciones en promedio realizadas en los periodos de negociación no implican que el balance se usara completamente, por lo que la existencia de capital ocioso, e incluso de periodos sin operación, fueron bastante comunes, como se muestra en  </w:t>
      </w:r>
      <w:r w:rsidR="00277B4A">
        <w:rPr>
          <w:rFonts w:ascii="Times New Roman" w:hAnsi="Times New Roman" w:cs="Times New Roman"/>
          <w:lang w:val="es-CO"/>
        </w:rPr>
        <w:t xml:space="preserve">la figura </w:t>
      </w:r>
      <w:r w:rsidR="00277B4A">
        <w:rPr>
          <w:rFonts w:ascii="Times New Roman" w:hAnsi="Times New Roman" w:cs="Times New Roman"/>
          <w:lang w:val="es-CO"/>
        </w:rPr>
        <w:lastRenderedPageBreak/>
        <w:t>10, en donde para el décimo trimestre de operación, se observa una etapa de veinte días en los cuales el balance crecía uniformemente, indicando que en este lapso el modelo no tomó decisiones de inversión o desinversión. En la sección de discusiones y conclusiones se propone que pudiese hacerse con estos periodos de relativa inactividad.</w:t>
      </w:r>
    </w:p>
    <w:p w14:paraId="67C8A1B6" w14:textId="7605B29D" w:rsidR="00277B4A" w:rsidRDefault="00277B4A" w:rsidP="00277B4A">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10</w:t>
      </w:r>
      <w:r w:rsidRPr="00C85437">
        <w:rPr>
          <w:rFonts w:ascii="Times New Roman" w:hAnsi="Times New Roman" w:cs="Times New Roman"/>
          <w:lang w:val="es-CO"/>
        </w:rPr>
        <w:t xml:space="preserve">. </w:t>
      </w:r>
      <w:r>
        <w:rPr>
          <w:rFonts w:ascii="Times New Roman" w:hAnsi="Times New Roman" w:cs="Times New Roman"/>
          <w:lang w:val="es-CO"/>
        </w:rPr>
        <w:t>Décimo trimestre de operación para el modelo de ensamble</w:t>
      </w:r>
      <w:r>
        <w:rPr>
          <w:rFonts w:ascii="Times New Roman" w:hAnsi="Times New Roman" w:cs="Times New Roman"/>
          <w:lang w:val="es-CO"/>
        </w:rPr>
        <w:t>.</w:t>
      </w:r>
      <w:r>
        <w:rPr>
          <w:rFonts w:ascii="Times New Roman" w:hAnsi="Times New Roman" w:cs="Times New Roman"/>
          <w:lang w:val="es-CO"/>
        </w:rPr>
        <w:t xml:space="preserve"> Eje </w:t>
      </w:r>
      <w:r w:rsidR="002050F1">
        <w:rPr>
          <w:rFonts w:ascii="Times New Roman" w:hAnsi="Times New Roman" w:cs="Times New Roman"/>
          <w:lang w:val="es-CO"/>
        </w:rPr>
        <w:t>vertical</w:t>
      </w:r>
      <w:r>
        <w:rPr>
          <w:rFonts w:ascii="Times New Roman" w:hAnsi="Times New Roman" w:cs="Times New Roman"/>
          <w:lang w:val="es-CO"/>
        </w:rPr>
        <w:t xml:space="preserve"> es el </w:t>
      </w:r>
      <w:r w:rsidR="002050F1">
        <w:rPr>
          <w:rFonts w:ascii="Times New Roman" w:hAnsi="Times New Roman" w:cs="Times New Roman"/>
          <w:lang w:val="es-CO"/>
        </w:rPr>
        <w:t>balance del portafolio. Eje horizontal presenta el día de operación del trimestre.</w:t>
      </w:r>
    </w:p>
    <w:p w14:paraId="2D06F6F6" w14:textId="36448A45" w:rsidR="00697F88" w:rsidRDefault="00277B4A" w:rsidP="00277B4A">
      <w:pPr>
        <w:pStyle w:val="Textoindependiente"/>
        <w:spacing w:before="240" w:line="360" w:lineRule="auto"/>
        <w:ind w:right="124"/>
        <w:jc w:val="center"/>
        <w:rPr>
          <w:rFonts w:ascii="Times New Roman" w:hAnsi="Times New Roman" w:cs="Times New Roman"/>
        </w:rPr>
      </w:pPr>
      <w:r>
        <w:rPr>
          <w:noProof/>
        </w:rPr>
        <w:drawing>
          <wp:inline distT="0" distB="0" distL="0" distR="0" wp14:anchorId="0D68C6FE" wp14:editId="60E0FD08">
            <wp:extent cx="4095750" cy="2730500"/>
            <wp:effectExtent l="0" t="0" r="0" b="0"/>
            <wp:docPr id="786357511"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57511" name="Imagen 2" descr="Gráfico, Gráfico de líneas&#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5750" cy="2730500"/>
                    </a:xfrm>
                    <a:prstGeom prst="rect">
                      <a:avLst/>
                    </a:prstGeom>
                    <a:noFill/>
                    <a:ln>
                      <a:noFill/>
                    </a:ln>
                  </pic:spPr>
                </pic:pic>
              </a:graphicData>
            </a:graphic>
          </wp:inline>
        </w:drawing>
      </w:r>
    </w:p>
    <w:p w14:paraId="0CB5AC09" w14:textId="74F991B9" w:rsidR="002050F1" w:rsidRDefault="00754E76" w:rsidP="00472440">
      <w:pPr>
        <w:pStyle w:val="Textoindependiente"/>
        <w:spacing w:before="240" w:line="360" w:lineRule="auto"/>
        <w:ind w:right="124"/>
        <w:jc w:val="both"/>
        <w:rPr>
          <w:rFonts w:ascii="Times New Roman" w:hAnsi="Times New Roman" w:cs="Times New Roman"/>
          <w:lang w:val="es-CO"/>
        </w:rPr>
      </w:pPr>
      <w:r w:rsidRPr="00472440">
        <w:rPr>
          <w:rFonts w:ascii="Times New Roman" w:hAnsi="Times New Roman" w:cs="Times New Roman"/>
          <w:lang w:val="es-CO"/>
        </w:rPr>
        <w:t xml:space="preserve">Es importante señalar que, al igual que los demás modelos, el máximo drawdown del modelo de ensamble no se dio durante </w:t>
      </w:r>
      <w:r w:rsidR="00AE08CD" w:rsidRPr="00472440">
        <w:rPr>
          <w:rFonts w:ascii="Times New Roman" w:hAnsi="Times New Roman" w:cs="Times New Roman"/>
          <w:lang w:val="es-CO"/>
        </w:rPr>
        <w:t xml:space="preserve">los fuertes movimientos en los mercados financieros provocados por la pandemia, ni siquiera se registró alguna caída para esas fechas. Esto es contrario a lo sucedido en </w:t>
      </w:r>
      <w:sdt>
        <w:sdtPr>
          <w:rPr>
            <w:rFonts w:ascii="Times New Roman" w:hAnsi="Times New Roman" w:cs="Times New Roman"/>
            <w:lang w:val="es-CO"/>
          </w:rPr>
          <w:id w:val="-1350090735"/>
          <w:citation/>
        </w:sdtPr>
        <w:sdtContent>
          <w:r w:rsidR="00AE08CD" w:rsidRPr="00472440">
            <w:rPr>
              <w:rFonts w:ascii="Times New Roman" w:hAnsi="Times New Roman" w:cs="Times New Roman"/>
              <w:lang w:val="es-CO"/>
            </w:rPr>
            <w:fldChar w:fldCharType="begin"/>
          </w:r>
          <w:r w:rsidR="00AE08CD" w:rsidRPr="00472440">
            <w:rPr>
              <w:rFonts w:ascii="Times New Roman" w:hAnsi="Times New Roman" w:cs="Times New Roman"/>
              <w:lang w:val="es-CO"/>
            </w:rPr>
            <w:instrText xml:space="preserve"> CITATION Yan20 \l 9226 </w:instrText>
          </w:r>
          <w:r w:rsidR="00AE08CD" w:rsidRPr="00472440">
            <w:rPr>
              <w:rFonts w:ascii="Times New Roman" w:hAnsi="Times New Roman" w:cs="Times New Roman"/>
              <w:lang w:val="es-CO"/>
            </w:rPr>
            <w:fldChar w:fldCharType="separate"/>
          </w:r>
          <w:r w:rsidR="00AE08CD" w:rsidRPr="00472440">
            <w:rPr>
              <w:rFonts w:ascii="Times New Roman" w:hAnsi="Times New Roman" w:cs="Times New Roman"/>
              <w:lang w:val="es-CO"/>
            </w:rPr>
            <w:t>(Yang y otros, 2020)</w:t>
          </w:r>
          <w:r w:rsidR="00AE08CD" w:rsidRPr="00472440">
            <w:rPr>
              <w:rFonts w:ascii="Times New Roman" w:hAnsi="Times New Roman" w:cs="Times New Roman"/>
              <w:lang w:val="es-CO"/>
            </w:rPr>
            <w:fldChar w:fldCharType="end"/>
          </w:r>
        </w:sdtContent>
      </w:sdt>
      <w:r w:rsidR="00AE08CD" w:rsidRPr="00472440">
        <w:rPr>
          <w:rFonts w:ascii="Times New Roman" w:hAnsi="Times New Roman" w:cs="Times New Roman"/>
          <w:lang w:val="es-CO"/>
        </w:rPr>
        <w:t xml:space="preserve">, en donde los autores se vieron obligados a utilizar una variable llamad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para evitar que sus estrategias operaran en días con condiciones de volatilidad extraordinarias. En cambio, en este trabajo, la </w:t>
      </w:r>
      <w:r w:rsidR="00AE08CD">
        <w:rPr>
          <w:rFonts w:ascii="Times New Roman" w:hAnsi="Times New Roman" w:cs="Times New Roman"/>
          <w:lang w:val="es-CO"/>
        </w:rPr>
        <w:t>baja volatilidad</w:t>
      </w:r>
      <w:r w:rsidR="00AE08CD">
        <w:rPr>
          <w:rFonts w:ascii="Times New Roman" w:hAnsi="Times New Roman" w:cs="Times New Roman"/>
          <w:lang w:val="es-CO"/>
        </w:rPr>
        <w:t xml:space="preserve"> de los activos de renta fija -especialmente los calificados como AAA como el caso de los TES clase B-, sumado con la relación inversa entre tasa de negociación y precio limpio, y con el bajo uso de balance, permitió que, sin utilizar l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el modelo generase rentabilidad positiva durante esos días volátiles, evitando un </w:t>
      </w:r>
      <w:proofErr w:type="spellStart"/>
      <w:r w:rsidR="00AE08CD">
        <w:rPr>
          <w:rFonts w:ascii="Times New Roman" w:hAnsi="Times New Roman" w:cs="Times New Roman"/>
          <w:lang w:val="es-CO"/>
        </w:rPr>
        <w:t>drawdown</w:t>
      </w:r>
      <w:proofErr w:type="spellEnd"/>
      <w:r w:rsidR="00AE08CD">
        <w:rPr>
          <w:rFonts w:ascii="Times New Roman" w:hAnsi="Times New Roman" w:cs="Times New Roman"/>
          <w:lang w:val="es-CO"/>
        </w:rPr>
        <w:t>, que de hecho solo se presentaron en los modelos durante los primeros meses de negociación, cuando los datos de entrenamiento eran muy pocos</w:t>
      </w:r>
      <w:r w:rsidR="00472440">
        <w:rPr>
          <w:rFonts w:ascii="Times New Roman" w:hAnsi="Times New Roman" w:cs="Times New Roman"/>
          <w:lang w:val="es-CO"/>
        </w:rPr>
        <w:t>, como se evidencia en la figura 9.</w:t>
      </w:r>
    </w:p>
    <w:p w14:paraId="4866BE08" w14:textId="763DCE97" w:rsidR="00472440" w:rsidRDefault="00472440" w:rsidP="00472440">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A modo de anotación final sobre el modelo de ensamble, en el largo plazo siempre tuvo un balance superior al de cualquiera de los modelos individuales, mostrando su superioridad y aun así garantizando estabilidad y mejor precisión de largo plazo a la hora de tomar decisiones en el entorno de negociación sobre compras y ventas, </w:t>
      </w:r>
      <w:r w:rsidRPr="00AE08CD">
        <w:rPr>
          <w:rFonts w:ascii="Times New Roman" w:hAnsi="Times New Roman" w:cs="Times New Roman"/>
          <w:lang w:val="es-CO"/>
        </w:rPr>
        <w:t>«</w:t>
      </w:r>
      <w:proofErr w:type="spellStart"/>
      <w:r>
        <w:rPr>
          <w:rFonts w:ascii="Times New Roman" w:hAnsi="Times New Roman" w:cs="Times New Roman"/>
          <w:lang w:val="es-CO"/>
        </w:rPr>
        <w:t>holdear</w:t>
      </w:r>
      <w:proofErr w:type="spellEnd"/>
      <w:r w:rsidRPr="00AE08CD">
        <w:rPr>
          <w:rFonts w:ascii="Times New Roman" w:hAnsi="Times New Roman" w:cs="Times New Roman"/>
          <w:lang w:val="es-CO"/>
        </w:rPr>
        <w:t>»</w:t>
      </w:r>
      <w:r>
        <w:rPr>
          <w:rFonts w:ascii="Times New Roman" w:hAnsi="Times New Roman" w:cs="Times New Roman"/>
          <w:lang w:val="es-CO"/>
        </w:rPr>
        <w:t xml:space="preserve"> posiciones</w:t>
      </w:r>
      <w:r>
        <w:rPr>
          <w:rFonts w:ascii="Times New Roman" w:hAnsi="Times New Roman" w:cs="Times New Roman"/>
          <w:lang w:val="es-CO"/>
        </w:rPr>
        <w:t>,</w:t>
      </w:r>
      <w:r>
        <w:rPr>
          <w:rFonts w:ascii="Times New Roman" w:hAnsi="Times New Roman" w:cs="Times New Roman"/>
          <w:lang w:val="es-CO"/>
        </w:rPr>
        <w:t xml:space="preserve"> e, incluso, sobre no usar el balance.</w:t>
      </w:r>
    </w:p>
    <w:p w14:paraId="3C2B7A0E" w14:textId="77777777" w:rsidR="00472440" w:rsidRDefault="00472440">
      <w:pPr>
        <w:rPr>
          <w:rFonts w:ascii="Times New Roman" w:eastAsia="LM Roman 12" w:hAnsi="Times New Roman" w:cs="Times New Roman"/>
          <w:sz w:val="24"/>
          <w:szCs w:val="24"/>
        </w:rPr>
      </w:pPr>
      <w:r>
        <w:rPr>
          <w:rFonts w:ascii="Times New Roman" w:hAnsi="Times New Roman" w:cs="Times New Roman"/>
        </w:rPr>
        <w:br w:type="page"/>
      </w:r>
    </w:p>
    <w:p w14:paraId="312F14CD" w14:textId="4B452C5E" w:rsidR="00472440" w:rsidRDefault="00472440" w:rsidP="00472440">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5</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CONCLUSIONES Y DISCUSIÓN</w:t>
      </w:r>
    </w:p>
    <w:p w14:paraId="7324305D" w14:textId="5F723F8F" w:rsidR="00472440" w:rsidRPr="00472440" w:rsidRDefault="00472440" w:rsidP="00472440">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sumado con la relación inversa entre tasa de negociación y precio limpio, y con el bajo uso de balance, permitió que, sin utilizar la </w:t>
      </w:r>
      <w:r w:rsidRPr="00AE08CD">
        <w:rPr>
          <w:rFonts w:ascii="Times New Roman" w:hAnsi="Times New Roman" w:cs="Times New Roman"/>
          <w:lang w:val="es-CO"/>
        </w:rPr>
        <w:t>«</w:t>
      </w:r>
      <w:r w:rsidRPr="00472440">
        <w:rPr>
          <w:rFonts w:ascii="Times New Roman" w:hAnsi="Times New Roman" w:cs="Times New Roman"/>
          <w:lang w:val="es-CO"/>
        </w:rPr>
        <w:t>turbulencia</w:t>
      </w:r>
      <w:r w:rsidRPr="00AE08CD">
        <w:rPr>
          <w:rFonts w:ascii="Times New Roman" w:hAnsi="Times New Roman" w:cs="Times New Roman"/>
          <w:lang w:val="es-CO"/>
        </w:rPr>
        <w:t>»</w:t>
      </w:r>
      <w:r>
        <w:rPr>
          <w:rFonts w:ascii="Times New Roman" w:hAnsi="Times New Roman" w:cs="Times New Roman"/>
          <w:lang w:val="es-CO"/>
        </w:rPr>
        <w:t>, el modelo generase rentabilidad positiva durante esos días volátiles</w:t>
      </w:r>
    </w:p>
    <w:p w14:paraId="5E521FED" w14:textId="53A21969" w:rsidR="00B41459" w:rsidRPr="004A4246" w:rsidRDefault="00B41459" w:rsidP="004A4246">
      <w:pPr>
        <w:pStyle w:val="Textoindependiente"/>
        <w:spacing w:before="240" w:after="240" w:line="360" w:lineRule="auto"/>
        <w:ind w:right="124"/>
        <w:jc w:val="both"/>
        <w:rPr>
          <w:rFonts w:ascii="Times New Roman" w:hAnsi="Times New Roman" w:cs="Times New Roman"/>
          <w:lang w:val="es-CO"/>
        </w:rPr>
      </w:pPr>
      <w:r w:rsidRPr="004A4246">
        <w:rPr>
          <w:rFonts w:ascii="Times New Roman" w:hAnsi="Times New Roman" w:cs="Times New Roman"/>
          <w:lang w:val="es-CO"/>
        </w:rPr>
        <w:br w:type="page"/>
      </w:r>
    </w:p>
    <w:p w14:paraId="5F190227" w14:textId="77777777" w:rsidR="002F2EBD" w:rsidRPr="004B4B20" w:rsidRDefault="002F2EBD">
      <w:pPr>
        <w:rPr>
          <w:rFonts w:ascii="Times New Roman" w:hAnsi="Times New Roman" w:cs="Times New Roman"/>
          <w:b/>
          <w:bCs/>
          <w:noProof/>
          <w:color w:val="292929"/>
          <w:spacing w:val="-1"/>
          <w:sz w:val="24"/>
          <w:szCs w:val="24"/>
          <w:shd w:val="clear" w:color="auto" w:fill="FFFFFF"/>
        </w:rPr>
      </w:pPr>
      <w:bookmarkStart w:id="0" w:name="Regression_Tree"/>
      <w:bookmarkStart w:id="1" w:name="Conclusions"/>
      <w:bookmarkEnd w:id="0"/>
      <w:bookmarkEnd w:id="1"/>
      <w:r w:rsidRPr="004B4B20">
        <w:rPr>
          <w:rFonts w:ascii="Times New Roman" w:hAnsi="Times New Roman" w:cs="Times New Roman"/>
          <w:b/>
          <w:bCs/>
          <w:noProof/>
          <w:color w:val="292929"/>
          <w:spacing w:val="-1"/>
          <w:sz w:val="24"/>
          <w:szCs w:val="24"/>
          <w:shd w:val="clear" w:color="auto" w:fill="FFFFFF"/>
        </w:rPr>
        <w:lastRenderedPageBreak/>
        <w:br w:type="page"/>
      </w:r>
    </w:p>
    <w:p w14:paraId="7C2E507B" w14:textId="0A64FBB5"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lastRenderedPageBreak/>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Machine learning techniques have been successfully applied in several financial applications. Since the work of Kondratyev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Pelaez</w:t>
      </w:r>
      <w:proofErr w:type="gramEnd"/>
      <w:r w:rsidRPr="00A15AAB">
        <w:rPr>
          <w:rFonts w:ascii="Times New Roman" w:hAnsi="Times New Roman" w:cs="Times New Roman"/>
        </w:rPr>
        <w:t xml:space="preserve"> (1997), our </w:t>
      </w:r>
      <w:r w:rsidRPr="00A15AAB">
        <w:rPr>
          <w:rFonts w:ascii="Times New Roman" w:hAnsi="Times New Roman" w:cs="Times New Roman"/>
        </w:rPr>
        <w:lastRenderedPageBreak/>
        <w:t>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71D2CD5" w:rsidR="002F2EBD" w:rsidRDefault="00820062" w:rsidP="00A53E09">
      <w:pPr>
        <w:pStyle w:val="Textoindependiente"/>
        <w:spacing w:before="195" w:line="360" w:lineRule="auto"/>
        <w:ind w:left="120" w:right="124"/>
        <w:jc w:val="both"/>
        <w:rPr>
          <w:rFonts w:ascii="Times New Roman" w:hAnsi="Times New Roman" w:cs="Times New Roman"/>
          <w:noProof/>
          <w:color w:val="292929"/>
          <w:spacing w:val="-1"/>
          <w:shd w:val="clear" w:color="auto" w:fill="FFFFFF"/>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554D9323" w14:textId="77777777" w:rsidR="002F2EBD" w:rsidRDefault="002F2EBD">
      <w:pPr>
        <w:rPr>
          <w:rFonts w:ascii="Times New Roman" w:eastAsia="LM Roman 12" w:hAnsi="Times New Roman" w:cs="Times New Roman"/>
          <w:noProof/>
          <w:color w:val="292929"/>
          <w:spacing w:val="-1"/>
          <w:sz w:val="24"/>
          <w:szCs w:val="24"/>
          <w:shd w:val="clear" w:color="auto" w:fill="FFFFFF"/>
          <w:lang w:val="en-US"/>
        </w:rPr>
      </w:pPr>
      <w:r w:rsidRPr="004B4B20">
        <w:rPr>
          <w:rFonts w:ascii="Times New Roman" w:hAnsi="Times New Roman" w:cs="Times New Roman"/>
          <w:noProof/>
          <w:color w:val="292929"/>
          <w:spacing w:val="-1"/>
          <w:shd w:val="clear" w:color="auto" w:fill="FFFFFF"/>
          <w:lang w:val="en-US"/>
        </w:rPr>
        <w:br w:type="page"/>
      </w:r>
    </w:p>
    <w:sdt>
      <w:sdtPr>
        <w:rPr>
          <w:b w:val="0"/>
          <w:bCs w:val="0"/>
          <w:sz w:val="24"/>
          <w:szCs w:val="24"/>
          <w:lang w:val="es-ES"/>
        </w:rPr>
        <w:id w:val="-694001549"/>
        <w:docPartObj>
          <w:docPartGallery w:val="Bibliographies"/>
          <w:docPartUnique/>
        </w:docPartObj>
      </w:sdtPr>
      <w:sdtEndPr>
        <w:rPr>
          <w:rFonts w:ascii="Times New Roman" w:hAnsi="Times New Roman" w:cs="Times New Roman"/>
          <w:lang w:val="en-US"/>
        </w:rPr>
      </w:sdtEndPr>
      <w:sdtContent>
        <w:p w14:paraId="7CF80BCB" w14:textId="3A3701EC" w:rsidR="000E4763" w:rsidRPr="002F2EBD" w:rsidRDefault="000E4763">
          <w:pPr>
            <w:pStyle w:val="Ttulo1"/>
            <w:rPr>
              <w:rFonts w:ascii="Times New Roman" w:hAnsi="Times New Roman" w:cs="Times New Roman"/>
              <w:lang w:val="es-CO"/>
            </w:rPr>
          </w:pPr>
          <w:r w:rsidRPr="002F2EBD">
            <w:rPr>
              <w:rFonts w:ascii="Times New Roman" w:hAnsi="Times New Roman" w:cs="Times New Roman"/>
              <w:lang w:val="es-ES"/>
            </w:rPr>
            <w:t>Bibliografía</w:t>
          </w:r>
        </w:p>
        <w:sdt>
          <w:sdtPr>
            <w:rPr>
              <w:rFonts w:ascii="Times New Roman" w:eastAsia="LM Roman 12" w:hAnsi="Times New Roman" w:cs="Times New Roman"/>
              <w:sz w:val="24"/>
              <w:szCs w:val="24"/>
              <w:lang w:val="en-US"/>
            </w:rPr>
            <w:id w:val="111145805"/>
            <w:bibliography/>
          </w:sdtPr>
          <w:sdtContent>
            <w:p w14:paraId="52BD0E8D" w14:textId="77777777" w:rsidR="002F2EBD" w:rsidRPr="002F2EBD" w:rsidRDefault="000E4763"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sz w:val="24"/>
                  <w:szCs w:val="24"/>
                </w:rPr>
                <w:fldChar w:fldCharType="begin"/>
              </w:r>
              <w:r w:rsidRPr="004B4B20">
                <w:rPr>
                  <w:rFonts w:ascii="Times New Roman" w:hAnsi="Times New Roman" w:cs="Times New Roman"/>
                  <w:sz w:val="24"/>
                  <w:szCs w:val="24"/>
                </w:rPr>
                <w:instrText>BIBLIOGRAPHY</w:instrText>
              </w:r>
              <w:r w:rsidRPr="002F2EBD">
                <w:rPr>
                  <w:rFonts w:ascii="Times New Roman" w:hAnsi="Times New Roman" w:cs="Times New Roman"/>
                  <w:sz w:val="24"/>
                  <w:szCs w:val="24"/>
                </w:rPr>
                <w:fldChar w:fldCharType="separate"/>
              </w:r>
              <w:r w:rsidR="002F2EBD" w:rsidRPr="004B4B20">
                <w:rPr>
                  <w:rFonts w:ascii="Times New Roman" w:hAnsi="Times New Roman" w:cs="Times New Roman"/>
                  <w:noProof/>
                  <w:sz w:val="24"/>
                  <w:szCs w:val="24"/>
                </w:rPr>
                <w:t xml:space="preserve">Ang, S., Alles, L., &amp; Allen, D. (1998). </w:t>
              </w:r>
              <w:r w:rsidR="002F2EBD" w:rsidRPr="002F2EBD">
                <w:rPr>
                  <w:rFonts w:ascii="Times New Roman" w:hAnsi="Times New Roman" w:cs="Times New Roman"/>
                  <w:noProof/>
                  <w:sz w:val="24"/>
                  <w:szCs w:val="24"/>
                  <w:lang w:val="en-US"/>
                </w:rPr>
                <w:t xml:space="preserve">Riding the yield curve: An analysis of international evidence. </w:t>
              </w:r>
              <w:r w:rsidR="002F2EBD" w:rsidRPr="002F2EBD">
                <w:rPr>
                  <w:rFonts w:ascii="Times New Roman" w:hAnsi="Times New Roman" w:cs="Times New Roman"/>
                  <w:i/>
                  <w:iCs/>
                  <w:noProof/>
                  <w:sz w:val="24"/>
                  <w:szCs w:val="24"/>
                  <w:lang w:val="en-US"/>
                </w:rPr>
                <w:t>The Journal of Fixed Income, 8</w:t>
              </w:r>
              <w:r w:rsidR="002F2EBD" w:rsidRPr="002F2EBD">
                <w:rPr>
                  <w:rFonts w:ascii="Times New Roman" w:hAnsi="Times New Roman" w:cs="Times New Roman"/>
                  <w:noProof/>
                  <w:sz w:val="24"/>
                  <w:szCs w:val="24"/>
                  <w:lang w:val="en-US"/>
                </w:rPr>
                <w:t>(3), 57-74.</w:t>
              </w:r>
            </w:p>
            <w:p w14:paraId="39E4067F"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Arulkumaran, K., Deisenroth, M. P., Brundage, M., &amp; Bharath, A. A. (2017). Deep Reinforcement Learning: A Brief Survey. </w:t>
              </w:r>
              <w:r w:rsidRPr="002F2EBD">
                <w:rPr>
                  <w:rFonts w:ascii="Times New Roman" w:hAnsi="Times New Roman" w:cs="Times New Roman"/>
                  <w:i/>
                  <w:iCs/>
                  <w:noProof/>
                  <w:sz w:val="24"/>
                  <w:szCs w:val="24"/>
                  <w:lang w:val="en-US"/>
                </w:rPr>
                <w:t>IEEE Signal Processing Magazine, 34</w:t>
              </w:r>
              <w:r w:rsidRPr="002F2EBD">
                <w:rPr>
                  <w:rFonts w:ascii="Times New Roman" w:hAnsi="Times New Roman" w:cs="Times New Roman"/>
                  <w:noProof/>
                  <w:sz w:val="24"/>
                  <w:szCs w:val="24"/>
                  <w:lang w:val="en-US"/>
                </w:rPr>
                <w:t>(6), 26-38. https://doi.org/10.1109/MSP.2017.2743240</w:t>
              </w:r>
            </w:p>
            <w:p w14:paraId="7BDA16B7"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s-ES"/>
                </w:rPr>
                <w:t xml:space="preserve">Banco de la República. (12 de 2022). </w:t>
              </w:r>
              <w:r w:rsidRPr="002F2EBD">
                <w:rPr>
                  <w:rFonts w:ascii="Times New Roman" w:hAnsi="Times New Roman" w:cs="Times New Roman"/>
                  <w:i/>
                  <w:iCs/>
                  <w:noProof/>
                  <w:sz w:val="24"/>
                  <w:szCs w:val="24"/>
                  <w:lang w:val="es-ES"/>
                </w:rPr>
                <w:t>Estadísticas SEN: Banco de la República.</w:t>
              </w:r>
              <w:r w:rsidRPr="002F2EBD">
                <w:rPr>
                  <w:rFonts w:ascii="Times New Roman" w:hAnsi="Times New Roman" w:cs="Times New Roman"/>
                  <w:noProof/>
                  <w:sz w:val="24"/>
                  <w:szCs w:val="24"/>
                  <w:lang w:val="es-ES"/>
                </w:rPr>
                <w:t xml:space="preserve"> Banco de la República: https://www.banrep.gov.co/es/sistemas-pago/estadisticas-sen</w:t>
              </w:r>
            </w:p>
            <w:p w14:paraId="78A66FDA"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Bellman, R. (1952). On the Theory of Dynamic Programming. </w:t>
              </w:r>
              <w:r w:rsidRPr="002F2EBD">
                <w:rPr>
                  <w:rFonts w:ascii="Times New Roman" w:hAnsi="Times New Roman" w:cs="Times New Roman"/>
                  <w:i/>
                  <w:iCs/>
                  <w:noProof/>
                  <w:sz w:val="24"/>
                  <w:szCs w:val="24"/>
                  <w:lang w:val="en-US"/>
                </w:rPr>
                <w:t>Proceedings of the National Academy of Sciences, 38</w:t>
              </w:r>
              <w:r w:rsidRPr="002F2EBD">
                <w:rPr>
                  <w:rFonts w:ascii="Times New Roman" w:hAnsi="Times New Roman" w:cs="Times New Roman"/>
                  <w:noProof/>
                  <w:sz w:val="24"/>
                  <w:szCs w:val="24"/>
                  <w:lang w:val="en-US"/>
                </w:rPr>
                <w:t>(8), 716-719. https://doi.org/10.1073/pnas.38.8.716</w:t>
              </w:r>
            </w:p>
            <w:p w14:paraId="241DE453"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Bellman, R. (1966). Dynamic programming. </w:t>
              </w:r>
              <w:r w:rsidRPr="002F2EBD">
                <w:rPr>
                  <w:rFonts w:ascii="Times New Roman" w:hAnsi="Times New Roman" w:cs="Times New Roman"/>
                  <w:i/>
                  <w:iCs/>
                  <w:noProof/>
                  <w:sz w:val="24"/>
                  <w:szCs w:val="24"/>
                  <w:lang w:val="en-US"/>
                </w:rPr>
                <w:t>Science, 153</w:t>
              </w:r>
              <w:r w:rsidRPr="002F2EBD">
                <w:rPr>
                  <w:rFonts w:ascii="Times New Roman" w:hAnsi="Times New Roman" w:cs="Times New Roman"/>
                  <w:noProof/>
                  <w:sz w:val="24"/>
                  <w:szCs w:val="24"/>
                  <w:lang w:val="en-US"/>
                </w:rPr>
                <w:t>(3731), 34-37. https://doi.org/10.1126/science.153.3731.34</w:t>
              </w:r>
            </w:p>
            <w:p w14:paraId="29CD0DCF"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n-US"/>
                </w:rPr>
                <w:t xml:space="preserve">Black, F., &amp; Scholes, M. (1973). The pricing of options and corporate liabilities. </w:t>
              </w:r>
              <w:r w:rsidRPr="002F2EBD">
                <w:rPr>
                  <w:rFonts w:ascii="Times New Roman" w:hAnsi="Times New Roman" w:cs="Times New Roman"/>
                  <w:i/>
                  <w:iCs/>
                  <w:noProof/>
                  <w:sz w:val="24"/>
                  <w:szCs w:val="24"/>
                  <w:lang w:val="es-ES"/>
                </w:rPr>
                <w:t>Journal of political economy, 81</w:t>
              </w:r>
              <w:r w:rsidRPr="002F2EBD">
                <w:rPr>
                  <w:rFonts w:ascii="Times New Roman" w:hAnsi="Times New Roman" w:cs="Times New Roman"/>
                  <w:noProof/>
                  <w:sz w:val="24"/>
                  <w:szCs w:val="24"/>
                  <w:lang w:val="es-ES"/>
                </w:rPr>
                <w:t>(3), 637-654.</w:t>
              </w:r>
            </w:p>
            <w:p w14:paraId="3A9786E1"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s-ES"/>
                </w:rPr>
                <w:t xml:space="preserve">Bolsa de Valores de Colombia S.A. (2023). </w:t>
              </w:r>
              <w:r w:rsidRPr="002F2EBD">
                <w:rPr>
                  <w:rFonts w:ascii="Times New Roman" w:hAnsi="Times New Roman" w:cs="Times New Roman"/>
                  <w:i/>
                  <w:iCs/>
                  <w:noProof/>
                  <w:sz w:val="24"/>
                  <w:szCs w:val="24"/>
                  <w:lang w:val="es-ES"/>
                </w:rPr>
                <w:t>Mercado Local en Línea</w:t>
              </w:r>
              <w:r w:rsidRPr="002F2EBD">
                <w:rPr>
                  <w:rFonts w:ascii="Times New Roman" w:hAnsi="Times New Roman" w:cs="Times New Roman"/>
                  <w:noProof/>
                  <w:sz w:val="24"/>
                  <w:szCs w:val="24"/>
                  <w:lang w:val="es-ES"/>
                </w:rPr>
                <w:t>. Bolsa de Valores de Colombia: www.bvc.com.co</w:t>
              </w:r>
            </w:p>
            <w:p w14:paraId="621E46EB"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Busoniu, L., Babuska, R., &amp; De Schutter, B. (2008). A Comprehensive Survey of Multiagent Reinforcement Learning. </w:t>
              </w:r>
              <w:r w:rsidRPr="002F2EBD">
                <w:rPr>
                  <w:rFonts w:ascii="Times New Roman" w:hAnsi="Times New Roman" w:cs="Times New Roman"/>
                  <w:i/>
                  <w:iCs/>
                  <w:noProof/>
                  <w:sz w:val="24"/>
                  <w:szCs w:val="24"/>
                  <w:lang w:val="en-US"/>
                </w:rPr>
                <w:t>IEEE Transactions on Systems, Man, and Cybernetics, Part C (Applications and Reviews), 38</w:t>
              </w:r>
              <w:r w:rsidRPr="002F2EBD">
                <w:rPr>
                  <w:rFonts w:ascii="Times New Roman" w:hAnsi="Times New Roman" w:cs="Times New Roman"/>
                  <w:noProof/>
                  <w:sz w:val="24"/>
                  <w:szCs w:val="24"/>
                  <w:lang w:val="en-US"/>
                </w:rPr>
                <w:t>(2), 156-172. https://doi.org/10.1109/TSMCC.2007.913919</w:t>
              </w:r>
            </w:p>
            <w:p w14:paraId="3E9395C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Carapuco, J., Ferreira-Neves, R., &amp; Horta, N. C. (2018). </w:t>
              </w:r>
              <w:r w:rsidRPr="002F2EBD">
                <w:rPr>
                  <w:rFonts w:ascii="Times New Roman" w:hAnsi="Times New Roman" w:cs="Times New Roman"/>
                  <w:noProof/>
                  <w:sz w:val="24"/>
                  <w:szCs w:val="24"/>
                  <w:lang w:val="en-US"/>
                </w:rPr>
                <w:t xml:space="preserve">Reinforcement learning applied to forex trading. </w:t>
              </w:r>
              <w:r w:rsidRPr="002F2EBD">
                <w:rPr>
                  <w:rFonts w:ascii="Times New Roman" w:hAnsi="Times New Roman" w:cs="Times New Roman"/>
                  <w:i/>
                  <w:iCs/>
                  <w:noProof/>
                  <w:sz w:val="24"/>
                  <w:szCs w:val="24"/>
                  <w:lang w:val="en-US"/>
                </w:rPr>
                <w:t>Applied Soft Computing, 73</w:t>
              </w:r>
              <w:r w:rsidRPr="002F2EBD">
                <w:rPr>
                  <w:rFonts w:ascii="Times New Roman" w:hAnsi="Times New Roman" w:cs="Times New Roman"/>
                  <w:noProof/>
                  <w:sz w:val="24"/>
                  <w:szCs w:val="24"/>
                  <w:lang w:val="en-US"/>
                </w:rPr>
                <w:t>, 783-794. https://doi.org/10.1016/j.asoc.2018.09.017</w:t>
              </w:r>
            </w:p>
            <w:p w14:paraId="3EE5455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Carta, S., Rerreira, A., Podda, A. S., Recupero, D. R., &amp; Sannai, A. (2021). Multi-dqn: An ensemble of deep q-learning agents for stock market forecasting. </w:t>
              </w:r>
              <w:r w:rsidRPr="002F2EBD">
                <w:rPr>
                  <w:rFonts w:ascii="Times New Roman" w:hAnsi="Times New Roman" w:cs="Times New Roman"/>
                  <w:i/>
                  <w:iCs/>
                  <w:noProof/>
                  <w:sz w:val="24"/>
                  <w:szCs w:val="24"/>
                  <w:lang w:val="en-US"/>
                </w:rPr>
                <w:t>Expert Systems with Applications, 164</w:t>
              </w:r>
              <w:r w:rsidRPr="002F2EBD">
                <w:rPr>
                  <w:rFonts w:ascii="Times New Roman" w:hAnsi="Times New Roman" w:cs="Times New Roman"/>
                  <w:noProof/>
                  <w:sz w:val="24"/>
                  <w:szCs w:val="24"/>
                  <w:lang w:val="en-US"/>
                </w:rPr>
                <w:t>, 113820. https://doi.org/10.1016/j.eswa.2020.113820</w:t>
              </w:r>
            </w:p>
            <w:p w14:paraId="7CA2CD5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Chua, C. T., Koh, W. T., &amp; Ramaswamy, K. (2005). Comparing returns of US treasuries versus equities: implications for market and portfolio efficiency. </w:t>
              </w:r>
              <w:r w:rsidRPr="002F2EBD">
                <w:rPr>
                  <w:rFonts w:ascii="Times New Roman" w:hAnsi="Times New Roman" w:cs="Times New Roman"/>
                  <w:i/>
                  <w:iCs/>
                  <w:noProof/>
                  <w:sz w:val="24"/>
                  <w:szCs w:val="24"/>
                  <w:lang w:val="en-US"/>
                </w:rPr>
                <w:t>Applied Financial Economics, 15</w:t>
              </w:r>
              <w:r w:rsidRPr="002F2EBD">
                <w:rPr>
                  <w:rFonts w:ascii="Times New Roman" w:hAnsi="Times New Roman" w:cs="Times New Roman"/>
                  <w:noProof/>
                  <w:sz w:val="24"/>
                  <w:szCs w:val="24"/>
                  <w:lang w:val="en-US"/>
                </w:rPr>
                <w:t>(17), 1213-1218.</w:t>
              </w:r>
            </w:p>
            <w:p w14:paraId="0CAD34B1"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Dixon, M., Halperin, I., &amp; Bilokon, P. (2020). </w:t>
              </w:r>
              <w:r w:rsidRPr="002F2EBD">
                <w:rPr>
                  <w:rFonts w:ascii="Times New Roman" w:hAnsi="Times New Roman" w:cs="Times New Roman"/>
                  <w:i/>
                  <w:iCs/>
                  <w:noProof/>
                  <w:sz w:val="24"/>
                  <w:szCs w:val="24"/>
                  <w:lang w:val="en-US"/>
                </w:rPr>
                <w:t>Machine Learning in Finance: From Theory to Practice.</w:t>
              </w:r>
              <w:r w:rsidRPr="002F2EBD">
                <w:rPr>
                  <w:rFonts w:ascii="Times New Roman" w:hAnsi="Times New Roman" w:cs="Times New Roman"/>
                  <w:noProof/>
                  <w:sz w:val="24"/>
                  <w:szCs w:val="24"/>
                  <w:lang w:val="en-US"/>
                </w:rPr>
                <w:t xml:space="preserve"> Springer International.</w:t>
              </w:r>
            </w:p>
            <w:p w14:paraId="6BCB1DE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Dyl, E., &amp; Joehnk, M. D. (1981). Riding the yield curve: does it work? </w:t>
              </w:r>
              <w:r w:rsidRPr="002F2EBD">
                <w:rPr>
                  <w:rFonts w:ascii="Times New Roman" w:hAnsi="Times New Roman" w:cs="Times New Roman"/>
                  <w:i/>
                  <w:iCs/>
                  <w:noProof/>
                  <w:sz w:val="24"/>
                  <w:szCs w:val="24"/>
                  <w:lang w:val="en-US"/>
                </w:rPr>
                <w:t>The journal of portfolio management, 7</w:t>
              </w:r>
              <w:r w:rsidRPr="002F2EBD">
                <w:rPr>
                  <w:rFonts w:ascii="Times New Roman" w:hAnsi="Times New Roman" w:cs="Times New Roman"/>
                  <w:noProof/>
                  <w:sz w:val="24"/>
                  <w:szCs w:val="24"/>
                  <w:lang w:val="en-US"/>
                </w:rPr>
                <w:t>(3), 13-17.</w:t>
              </w:r>
            </w:p>
            <w:p w14:paraId="6A47ECB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Fabozzi, F. J. (2007). </w:t>
              </w:r>
              <w:r w:rsidRPr="002F2EBD">
                <w:rPr>
                  <w:rFonts w:ascii="Times New Roman" w:hAnsi="Times New Roman" w:cs="Times New Roman"/>
                  <w:i/>
                  <w:iCs/>
                  <w:noProof/>
                  <w:sz w:val="24"/>
                  <w:szCs w:val="24"/>
                  <w:lang w:val="en-US"/>
                </w:rPr>
                <w:t>Fixed income analysis.</w:t>
              </w:r>
              <w:r w:rsidRPr="002F2EBD">
                <w:rPr>
                  <w:rFonts w:ascii="Times New Roman" w:hAnsi="Times New Roman" w:cs="Times New Roman"/>
                  <w:noProof/>
                  <w:sz w:val="24"/>
                  <w:szCs w:val="24"/>
                  <w:lang w:val="en-US"/>
                </w:rPr>
                <w:t xml:space="preserve"> John Wiley &amp; Sons.</w:t>
              </w:r>
            </w:p>
            <w:p w14:paraId="6450ACE6"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n-US"/>
                </w:rPr>
                <w:lastRenderedPageBreak/>
                <w:t xml:space="preserve">Fabozzi, F. J. (2021). </w:t>
              </w:r>
              <w:r w:rsidRPr="002F2EBD">
                <w:rPr>
                  <w:rFonts w:ascii="Times New Roman" w:hAnsi="Times New Roman" w:cs="Times New Roman"/>
                  <w:i/>
                  <w:iCs/>
                  <w:noProof/>
                  <w:sz w:val="24"/>
                  <w:szCs w:val="24"/>
                  <w:lang w:val="en-US"/>
                </w:rPr>
                <w:t>The handbook of fixed income securities</w:t>
              </w:r>
              <w:r w:rsidRPr="002F2EBD">
                <w:rPr>
                  <w:rFonts w:ascii="Times New Roman" w:hAnsi="Times New Roman" w:cs="Times New Roman"/>
                  <w:noProof/>
                  <w:sz w:val="24"/>
                  <w:szCs w:val="24"/>
                  <w:lang w:val="en-US"/>
                </w:rPr>
                <w:t xml:space="preserve"> (Novena ed.). </w:t>
              </w:r>
              <w:r w:rsidRPr="002F2EBD">
                <w:rPr>
                  <w:rFonts w:ascii="Times New Roman" w:hAnsi="Times New Roman" w:cs="Times New Roman"/>
                  <w:noProof/>
                  <w:sz w:val="24"/>
                  <w:szCs w:val="24"/>
                  <w:lang w:val="es-ES"/>
                </w:rPr>
                <w:t>McGraw-Hill Education.</w:t>
              </w:r>
            </w:p>
            <w:p w14:paraId="0605E8E5"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Fernández-Rodrı́guez, F., González-Martel, C., &amp; Sosvilla-Rivero, S. (2000). </w:t>
              </w:r>
              <w:r w:rsidRPr="002F2EBD">
                <w:rPr>
                  <w:rFonts w:ascii="Times New Roman" w:hAnsi="Times New Roman" w:cs="Times New Roman"/>
                  <w:noProof/>
                  <w:sz w:val="24"/>
                  <w:szCs w:val="24"/>
                  <w:lang w:val="en-US"/>
                </w:rPr>
                <w:t xml:space="preserve">On the profitability of technical trading rules based on artificial neural networks: Evidence from the Madrid stock market. </w:t>
              </w:r>
              <w:r w:rsidRPr="002F2EBD">
                <w:rPr>
                  <w:rFonts w:ascii="Times New Roman" w:hAnsi="Times New Roman" w:cs="Times New Roman"/>
                  <w:i/>
                  <w:iCs/>
                  <w:noProof/>
                  <w:sz w:val="24"/>
                  <w:szCs w:val="24"/>
                  <w:lang w:val="en-US"/>
                </w:rPr>
                <w:t>Economics Letters, 69</w:t>
              </w:r>
              <w:r w:rsidRPr="002F2EBD">
                <w:rPr>
                  <w:rFonts w:ascii="Times New Roman" w:hAnsi="Times New Roman" w:cs="Times New Roman"/>
                  <w:noProof/>
                  <w:sz w:val="24"/>
                  <w:szCs w:val="24"/>
                  <w:lang w:val="en-US"/>
                </w:rPr>
                <w:t>(1), 89-94. https://doi.org/https://doi.org/10.1016/S0165-1765(00)00270-6</w:t>
              </w:r>
            </w:p>
            <w:p w14:paraId="2BC45DE7"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alvani, V., &amp; Landon, S. (2013). Riding the yield curve: a spanning analysis. </w:t>
              </w:r>
              <w:r w:rsidRPr="002F2EBD">
                <w:rPr>
                  <w:rFonts w:ascii="Times New Roman" w:hAnsi="Times New Roman" w:cs="Times New Roman"/>
                  <w:i/>
                  <w:iCs/>
                  <w:noProof/>
                  <w:sz w:val="24"/>
                  <w:szCs w:val="24"/>
                  <w:lang w:val="en-US"/>
                </w:rPr>
                <w:t>Review of Quantitative Finance and Accounting, 40</w:t>
              </w:r>
              <w:r w:rsidRPr="002F2EBD">
                <w:rPr>
                  <w:rFonts w:ascii="Times New Roman" w:hAnsi="Times New Roman" w:cs="Times New Roman"/>
                  <w:noProof/>
                  <w:sz w:val="24"/>
                  <w:szCs w:val="24"/>
                  <w:lang w:val="en-US"/>
                </w:rPr>
                <w:t>, 135-154.</w:t>
              </w:r>
            </w:p>
            <w:p w14:paraId="2753300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ao, X., &amp; Chan, L. (2000). An algorithm for trading and portfolio management using q-learning and sharpe ratio maximization. </w:t>
              </w:r>
              <w:r w:rsidRPr="002F2EBD">
                <w:rPr>
                  <w:rFonts w:ascii="Times New Roman" w:hAnsi="Times New Roman" w:cs="Times New Roman"/>
                  <w:i/>
                  <w:iCs/>
                  <w:noProof/>
                  <w:sz w:val="24"/>
                  <w:szCs w:val="24"/>
                  <w:lang w:val="en-US"/>
                </w:rPr>
                <w:t>Proceedings of the international conference on neural information processing</w:t>
              </w:r>
              <w:r w:rsidRPr="002F2EBD">
                <w:rPr>
                  <w:rFonts w:ascii="Times New Roman" w:hAnsi="Times New Roman" w:cs="Times New Roman"/>
                  <w:noProof/>
                  <w:sz w:val="24"/>
                  <w:szCs w:val="24"/>
                  <w:lang w:val="en-US"/>
                </w:rPr>
                <w:t xml:space="preserve"> (págs. 832-837). Hong Kong: Citeseer.</w:t>
              </w:r>
            </w:p>
            <w:p w14:paraId="3D6720F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ogas, P., Papadimitriou, T., Matthaiou, M., &amp; Chrysanthidou, E. (2015). Yield curve and recession forecasting in a machine learning framework. </w:t>
              </w:r>
              <w:r w:rsidRPr="002F2EBD">
                <w:rPr>
                  <w:rFonts w:ascii="Times New Roman" w:hAnsi="Times New Roman" w:cs="Times New Roman"/>
                  <w:i/>
                  <w:iCs/>
                  <w:noProof/>
                  <w:sz w:val="24"/>
                  <w:szCs w:val="24"/>
                  <w:lang w:val="en-US"/>
                </w:rPr>
                <w:t>Computational Economics, 45</w:t>
              </w:r>
              <w:r w:rsidRPr="002F2EBD">
                <w:rPr>
                  <w:rFonts w:ascii="Times New Roman" w:hAnsi="Times New Roman" w:cs="Times New Roman"/>
                  <w:noProof/>
                  <w:sz w:val="24"/>
                  <w:szCs w:val="24"/>
                  <w:lang w:val="en-US"/>
                </w:rPr>
                <w:t>, 635-645.</w:t>
              </w:r>
            </w:p>
            <w:p w14:paraId="3869619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rieves, R., &amp; Marcus, A. J. (1992). Riding the yield curve: reprise. </w:t>
              </w:r>
              <w:r w:rsidRPr="002F2EBD">
                <w:rPr>
                  <w:rFonts w:ascii="Times New Roman" w:hAnsi="Times New Roman" w:cs="Times New Roman"/>
                  <w:i/>
                  <w:iCs/>
                  <w:noProof/>
                  <w:sz w:val="24"/>
                  <w:szCs w:val="24"/>
                  <w:lang w:val="en-US"/>
                </w:rPr>
                <w:t>Journal of Portfolio Management, 18</w:t>
              </w:r>
              <w:r w:rsidRPr="002F2EBD">
                <w:rPr>
                  <w:rFonts w:ascii="Times New Roman" w:hAnsi="Times New Roman" w:cs="Times New Roman"/>
                  <w:noProof/>
                  <w:sz w:val="24"/>
                  <w:szCs w:val="24"/>
                  <w:lang w:val="en-US"/>
                </w:rPr>
                <w:t>(4), 67-76.</w:t>
              </w:r>
            </w:p>
            <w:p w14:paraId="3DD1322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u, S., Lillicrap, T., Sutskever, I., &amp; Levine, S. (2016). Continuous Deep Q-Learning with Model-based Acceleration. </w:t>
              </w:r>
              <w:r w:rsidRPr="002F2EBD">
                <w:rPr>
                  <w:rFonts w:ascii="Times New Roman" w:hAnsi="Times New Roman" w:cs="Times New Roman"/>
                  <w:i/>
                  <w:iCs/>
                  <w:noProof/>
                  <w:sz w:val="24"/>
                  <w:szCs w:val="24"/>
                  <w:lang w:val="en-US"/>
                </w:rPr>
                <w:t>Proc. Int. Conf. Learning Representations,.</w:t>
              </w:r>
              <w:r w:rsidRPr="002F2EBD">
                <w:rPr>
                  <w:rFonts w:ascii="Times New Roman" w:hAnsi="Times New Roman" w:cs="Times New Roman"/>
                  <w:noProof/>
                  <w:sz w:val="24"/>
                  <w:szCs w:val="24"/>
                  <w:lang w:val="en-US"/>
                </w:rPr>
                <w:t xml:space="preserve"> https://arxiv.org/abs/1603.00748</w:t>
              </w:r>
            </w:p>
            <w:p w14:paraId="1D7E9FC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Henrique, B. M., Sobreiro, V. A., &amp; Kimura, H. (2019). Literature review: Machine learning techniques applied to financial market prediction. </w:t>
              </w:r>
              <w:r w:rsidRPr="002F2EBD">
                <w:rPr>
                  <w:rFonts w:ascii="Times New Roman" w:hAnsi="Times New Roman" w:cs="Times New Roman"/>
                  <w:i/>
                  <w:iCs/>
                  <w:noProof/>
                  <w:sz w:val="24"/>
                  <w:szCs w:val="24"/>
                  <w:lang w:val="en-US"/>
                </w:rPr>
                <w:t>Expert Systems with Applications, 124</w:t>
              </w:r>
              <w:r w:rsidRPr="002F2EBD">
                <w:rPr>
                  <w:rFonts w:ascii="Times New Roman" w:hAnsi="Times New Roman" w:cs="Times New Roman"/>
                  <w:noProof/>
                  <w:sz w:val="24"/>
                  <w:szCs w:val="24"/>
                  <w:lang w:val="en-US"/>
                </w:rPr>
                <w:t>, 226-251. https://doi.org/https://doi.org/10.1016/j.eswa.2019.01.012</w:t>
              </w:r>
            </w:p>
            <w:p w14:paraId="1DC5187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Hull, J. C. (2022). </w:t>
              </w:r>
              <w:r w:rsidRPr="002F2EBD">
                <w:rPr>
                  <w:rFonts w:ascii="Times New Roman" w:hAnsi="Times New Roman" w:cs="Times New Roman"/>
                  <w:i/>
                  <w:iCs/>
                  <w:noProof/>
                  <w:sz w:val="24"/>
                  <w:szCs w:val="24"/>
                  <w:lang w:val="en-US"/>
                </w:rPr>
                <w:t>Options, Futures, and Other Derivatives</w:t>
              </w:r>
              <w:r w:rsidRPr="002F2EBD">
                <w:rPr>
                  <w:rFonts w:ascii="Times New Roman" w:hAnsi="Times New Roman" w:cs="Times New Roman"/>
                  <w:noProof/>
                  <w:sz w:val="24"/>
                  <w:szCs w:val="24"/>
                  <w:lang w:val="en-US"/>
                </w:rPr>
                <w:t xml:space="preserve"> (Undécima ed.). Pearson.</w:t>
              </w:r>
            </w:p>
            <w:p w14:paraId="2D4898C0"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akade, S. M. (2001). A Natural Policy Gradient. </w:t>
              </w:r>
              <w:r w:rsidRPr="002F2EBD">
                <w:rPr>
                  <w:rFonts w:ascii="Times New Roman" w:hAnsi="Times New Roman" w:cs="Times New Roman"/>
                  <w:i/>
                  <w:iCs/>
                  <w:noProof/>
                  <w:sz w:val="24"/>
                  <w:szCs w:val="24"/>
                  <w:lang w:val="en-US"/>
                </w:rPr>
                <w:t>Advances in Neural Information Processing Systems</w:t>
              </w:r>
              <w:r w:rsidRPr="002F2EBD">
                <w:rPr>
                  <w:rFonts w:ascii="Times New Roman" w:hAnsi="Times New Roman" w:cs="Times New Roman"/>
                  <w:noProof/>
                  <w:sz w:val="24"/>
                  <w:szCs w:val="24"/>
                  <w:lang w:val="en-US"/>
                </w:rPr>
                <w:t xml:space="preserve"> (págs. 1531-1538). Cambridge: MIT Press.</w:t>
              </w:r>
            </w:p>
            <w:p w14:paraId="5518B978"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onda, V. R., &amp; Tsitsiklis, J. N. (2003). OnActor-Critic Algorithms. </w:t>
              </w:r>
              <w:r w:rsidRPr="002F2EBD">
                <w:rPr>
                  <w:rFonts w:ascii="Times New Roman" w:hAnsi="Times New Roman" w:cs="Times New Roman"/>
                  <w:i/>
                  <w:iCs/>
                  <w:noProof/>
                  <w:sz w:val="24"/>
                  <w:szCs w:val="24"/>
                  <w:lang w:val="en-US"/>
                </w:rPr>
                <w:t>SIAM Journal on Control and Optimization, 42</w:t>
              </w:r>
              <w:r w:rsidRPr="002F2EBD">
                <w:rPr>
                  <w:rFonts w:ascii="Times New Roman" w:hAnsi="Times New Roman" w:cs="Times New Roman"/>
                  <w:noProof/>
                  <w:sz w:val="24"/>
                  <w:szCs w:val="24"/>
                  <w:lang w:val="en-US"/>
                </w:rPr>
                <w:t>(4), 1143-1166. https://doi.org/10.1137/S0363012901385691</w:t>
              </w:r>
            </w:p>
            <w:p w14:paraId="3090018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onda, V., &amp; Tsitsiklis, J. (1999). Actor-Critic Algorithms. </w:t>
              </w:r>
              <w:r w:rsidRPr="002F2EBD">
                <w:rPr>
                  <w:rFonts w:ascii="Times New Roman" w:hAnsi="Times New Roman" w:cs="Times New Roman"/>
                  <w:i/>
                  <w:iCs/>
                  <w:noProof/>
                  <w:sz w:val="24"/>
                  <w:szCs w:val="24"/>
                  <w:lang w:val="en-US"/>
                </w:rPr>
                <w:t>Advances in Neural Information Processing Systems.</w:t>
              </w:r>
              <w:r w:rsidRPr="002F2EBD">
                <w:rPr>
                  <w:rFonts w:ascii="Times New Roman" w:hAnsi="Times New Roman" w:cs="Times New Roman"/>
                  <w:noProof/>
                  <w:sz w:val="24"/>
                  <w:szCs w:val="24"/>
                  <w:lang w:val="en-US"/>
                </w:rPr>
                <w:t xml:space="preserve"> Boston: MIT Press. https://proceedings.neurips.cc/paper_files/paper/1999/file/6449f44a102fde848669bdd9eb6b76fa-Paper.pdf</w:t>
              </w:r>
            </w:p>
            <w:p w14:paraId="1F970563"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outník, J., Cuccu, G., Schmidhuber, J., &amp; Gomez, F. J. (2013). Evolving large-scale neural networks for vision-based reinforcement learning. </w:t>
              </w:r>
              <w:r w:rsidRPr="002F2EBD">
                <w:rPr>
                  <w:rFonts w:ascii="Times New Roman" w:hAnsi="Times New Roman" w:cs="Times New Roman"/>
                  <w:i/>
                  <w:iCs/>
                  <w:noProof/>
                  <w:sz w:val="24"/>
                  <w:szCs w:val="24"/>
                  <w:lang w:val="en-US"/>
                </w:rPr>
                <w:t>Annual Conference on Genetic and Evolutionary Computation.</w:t>
              </w:r>
              <w:r w:rsidRPr="002F2EBD">
                <w:rPr>
                  <w:rFonts w:ascii="Times New Roman" w:hAnsi="Times New Roman" w:cs="Times New Roman"/>
                  <w:noProof/>
                  <w:sz w:val="24"/>
                  <w:szCs w:val="24"/>
                  <w:lang w:val="en-US"/>
                </w:rPr>
                <w:t xml:space="preserve"> Manno. https://doi.org/10.1145/2463372.2463509</w:t>
              </w:r>
            </w:p>
            <w:p w14:paraId="7FB6780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lastRenderedPageBreak/>
                <w:t xml:space="preserve">LeCun, Y., Bengio, Y., &amp; Hinton, G. (2015). </w:t>
              </w:r>
              <w:r w:rsidRPr="002F2EBD">
                <w:rPr>
                  <w:rFonts w:ascii="Times New Roman" w:hAnsi="Times New Roman" w:cs="Times New Roman"/>
                  <w:noProof/>
                  <w:sz w:val="24"/>
                  <w:szCs w:val="24"/>
                  <w:lang w:val="en-US"/>
                </w:rPr>
                <w:t xml:space="preserve">Deep learning. </w:t>
              </w:r>
              <w:r w:rsidRPr="002F2EBD">
                <w:rPr>
                  <w:rFonts w:ascii="Times New Roman" w:hAnsi="Times New Roman" w:cs="Times New Roman"/>
                  <w:i/>
                  <w:iCs/>
                  <w:noProof/>
                  <w:sz w:val="24"/>
                  <w:szCs w:val="24"/>
                  <w:lang w:val="en-US"/>
                </w:rPr>
                <w:t>Nature, 521</w:t>
              </w:r>
              <w:r w:rsidRPr="002F2EBD">
                <w:rPr>
                  <w:rFonts w:ascii="Times New Roman" w:hAnsi="Times New Roman" w:cs="Times New Roman"/>
                  <w:noProof/>
                  <w:sz w:val="24"/>
                  <w:szCs w:val="24"/>
                  <w:lang w:val="en-US"/>
                </w:rPr>
                <w:t>, 436-444. https://doi.org/10.1038/nature14539</w:t>
              </w:r>
            </w:p>
            <w:p w14:paraId="1627DFA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Li, S., Wu, Y., Cui, X., Dong, H., Fang, F., &amp; Russell, S. (2019). Robust Multi-Agent Reinforcement Learning via Minimax Deep Deterministic Policy Gradient. </w:t>
              </w:r>
              <w:r w:rsidRPr="002F2EBD">
                <w:rPr>
                  <w:rFonts w:ascii="Times New Roman" w:hAnsi="Times New Roman" w:cs="Times New Roman"/>
                  <w:i/>
                  <w:iCs/>
                  <w:noProof/>
                  <w:sz w:val="24"/>
                  <w:szCs w:val="24"/>
                  <w:lang w:val="en-US"/>
                </w:rPr>
                <w:t>Proceedings of the AAAI Conference on Artificial Intelligence, 33</w:t>
              </w:r>
              <w:r w:rsidRPr="002F2EBD">
                <w:rPr>
                  <w:rFonts w:ascii="Times New Roman" w:hAnsi="Times New Roman" w:cs="Times New Roman"/>
                  <w:noProof/>
                  <w:sz w:val="24"/>
                  <w:szCs w:val="24"/>
                  <w:lang w:val="en-US"/>
                </w:rPr>
                <w:t>(01), 4213-4220. https://ojs.aaai.org/index.php/AAAI/article/view/4327</w:t>
              </w:r>
            </w:p>
            <w:p w14:paraId="12BB5F7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López de Prado, M. M. (2020). </w:t>
              </w:r>
              <w:r w:rsidRPr="002F2EBD">
                <w:rPr>
                  <w:rFonts w:ascii="Times New Roman" w:hAnsi="Times New Roman" w:cs="Times New Roman"/>
                  <w:i/>
                  <w:iCs/>
                  <w:noProof/>
                  <w:sz w:val="24"/>
                  <w:szCs w:val="24"/>
                  <w:lang w:val="en-US"/>
                </w:rPr>
                <w:t>Machine Learning for Asset Managers.</w:t>
              </w:r>
              <w:r w:rsidRPr="002F2EBD">
                <w:rPr>
                  <w:rFonts w:ascii="Times New Roman" w:hAnsi="Times New Roman" w:cs="Times New Roman"/>
                  <w:noProof/>
                  <w:sz w:val="24"/>
                  <w:szCs w:val="24"/>
                  <w:lang w:val="en-US"/>
                </w:rPr>
                <w:t xml:space="preserve"> Cambridge University Press. https://doi.org/10.1017/9781108883658</w:t>
              </w:r>
            </w:p>
            <w:p w14:paraId="394AE7C5"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Merton, R. C. (1973). Theory of Rational Option Pricing. </w:t>
              </w:r>
              <w:r w:rsidRPr="002F2EBD">
                <w:rPr>
                  <w:rFonts w:ascii="Times New Roman" w:hAnsi="Times New Roman" w:cs="Times New Roman"/>
                  <w:i/>
                  <w:iCs/>
                  <w:noProof/>
                  <w:sz w:val="24"/>
                  <w:szCs w:val="24"/>
                  <w:lang w:val="en-US"/>
                </w:rPr>
                <w:t>The Bell Journal of Economics and Management Science, 4</w:t>
              </w:r>
              <w:r w:rsidRPr="002F2EBD">
                <w:rPr>
                  <w:rFonts w:ascii="Times New Roman" w:hAnsi="Times New Roman" w:cs="Times New Roman"/>
                  <w:noProof/>
                  <w:sz w:val="24"/>
                  <w:szCs w:val="24"/>
                  <w:lang w:val="en-US"/>
                </w:rPr>
                <w:t>(1), 141-183.</w:t>
              </w:r>
            </w:p>
            <w:p w14:paraId="09AA549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Moody, J., &amp; Saffell, M. (1998). Reinforcement Learning for Trading. En M. Kearns, S. Solla, &amp; D. Cohn (Ed.), </w:t>
              </w:r>
              <w:r w:rsidRPr="002F2EBD">
                <w:rPr>
                  <w:rFonts w:ascii="Times New Roman" w:hAnsi="Times New Roman" w:cs="Times New Roman"/>
                  <w:i/>
                  <w:iCs/>
                  <w:noProof/>
                  <w:sz w:val="24"/>
                  <w:szCs w:val="24"/>
                  <w:lang w:val="en-US"/>
                </w:rPr>
                <w:t>Advances in Neural Information Processing Systems.</w:t>
              </w:r>
              <w:r w:rsidRPr="002F2EBD">
                <w:rPr>
                  <w:rFonts w:ascii="Times New Roman" w:hAnsi="Times New Roman" w:cs="Times New Roman"/>
                  <w:noProof/>
                  <w:sz w:val="24"/>
                  <w:szCs w:val="24"/>
                  <w:lang w:val="en-US"/>
                </w:rPr>
                <w:t xml:space="preserve"> </w:t>
              </w:r>
              <w:r w:rsidRPr="002F2EBD">
                <w:rPr>
                  <w:rFonts w:ascii="Times New Roman" w:hAnsi="Times New Roman" w:cs="Times New Roman"/>
                  <w:i/>
                  <w:iCs/>
                  <w:noProof/>
                  <w:sz w:val="24"/>
                  <w:szCs w:val="24"/>
                  <w:lang w:val="en-US"/>
                </w:rPr>
                <w:t>11.</w:t>
              </w:r>
              <w:r w:rsidRPr="002F2EBD">
                <w:rPr>
                  <w:rFonts w:ascii="Times New Roman" w:hAnsi="Times New Roman" w:cs="Times New Roman"/>
                  <w:noProof/>
                  <w:sz w:val="24"/>
                  <w:szCs w:val="24"/>
                  <w:lang w:val="en-US"/>
                </w:rPr>
                <w:t xml:space="preserve"> Boston: MIT Press. https://proceedings.neurips.cc/paper_files/paper/1998/file/4e6cd95227cb0c280e99a195be5f6615-Paper.pdf</w:t>
              </w:r>
            </w:p>
            <w:p w14:paraId="667C37D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Nunes, M. (2022). </w:t>
              </w:r>
              <w:r w:rsidRPr="002F2EBD">
                <w:rPr>
                  <w:rFonts w:ascii="Times New Roman" w:hAnsi="Times New Roman" w:cs="Times New Roman"/>
                  <w:i/>
                  <w:iCs/>
                  <w:noProof/>
                  <w:sz w:val="24"/>
                  <w:szCs w:val="24"/>
                  <w:lang w:val="en-US"/>
                </w:rPr>
                <w:t>Machine learning in fixed income markets: forecasting and portfolio management.</w:t>
              </w:r>
              <w:r w:rsidRPr="002F2EBD">
                <w:rPr>
                  <w:rFonts w:ascii="Times New Roman" w:hAnsi="Times New Roman" w:cs="Times New Roman"/>
                  <w:noProof/>
                  <w:sz w:val="24"/>
                  <w:szCs w:val="24"/>
                  <w:lang w:val="en-US"/>
                </w:rPr>
                <w:t xml:space="preserve"> University of Southampton.</w:t>
              </w:r>
            </w:p>
            <w:p w14:paraId="467801A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Pelaez, R. F. (1997). Riding the yield curve: Term premiums and excess returns. </w:t>
              </w:r>
              <w:r w:rsidRPr="002F2EBD">
                <w:rPr>
                  <w:rFonts w:ascii="Times New Roman" w:hAnsi="Times New Roman" w:cs="Times New Roman"/>
                  <w:i/>
                  <w:iCs/>
                  <w:noProof/>
                  <w:sz w:val="24"/>
                  <w:szCs w:val="24"/>
                  <w:lang w:val="en-US"/>
                </w:rPr>
                <w:t>Review of Financial Economics, 6</w:t>
              </w:r>
              <w:r w:rsidRPr="002F2EBD">
                <w:rPr>
                  <w:rFonts w:ascii="Times New Roman" w:hAnsi="Times New Roman" w:cs="Times New Roman"/>
                  <w:noProof/>
                  <w:sz w:val="24"/>
                  <w:szCs w:val="24"/>
                  <w:lang w:val="en-US"/>
                </w:rPr>
                <w:t>(1), 113-119. https://doi.org/https://doi.org/10.1016/S1058-3300(97)90017-3</w:t>
              </w:r>
            </w:p>
            <w:p w14:paraId="04E48B36"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Refenes, N. A.-P., Burgess, N. A., &amp; Bentz, Y. (1997). Neural networks in financial engineering: a study in methodology. </w:t>
              </w:r>
              <w:r w:rsidRPr="002F2EBD">
                <w:rPr>
                  <w:rFonts w:ascii="Times New Roman" w:hAnsi="Times New Roman" w:cs="Times New Roman"/>
                  <w:i/>
                  <w:iCs/>
                  <w:noProof/>
                  <w:sz w:val="24"/>
                  <w:szCs w:val="24"/>
                  <w:lang w:val="en-US"/>
                </w:rPr>
                <w:t>IEEE transactions on neural networks, 8</w:t>
              </w:r>
              <w:r w:rsidRPr="002F2EBD">
                <w:rPr>
                  <w:rFonts w:ascii="Times New Roman" w:hAnsi="Times New Roman" w:cs="Times New Roman"/>
                  <w:noProof/>
                  <w:sz w:val="24"/>
                  <w:szCs w:val="24"/>
                  <w:lang w:val="en-US"/>
                </w:rPr>
                <w:t>, 1222-1267. https://doi.org/10.1109/72.641449</w:t>
              </w:r>
            </w:p>
            <w:p w14:paraId="4EBD4FC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chulman, J., Levine, S., Moritz, P., Jordan, M., &amp; Abbeel, P. (2015). Trust Region Policy Optimization. </w:t>
              </w:r>
              <w:r w:rsidRPr="002F2EBD">
                <w:rPr>
                  <w:rFonts w:ascii="Times New Roman" w:hAnsi="Times New Roman" w:cs="Times New Roman"/>
                  <w:i/>
                  <w:iCs/>
                  <w:noProof/>
                  <w:sz w:val="24"/>
                  <w:szCs w:val="24"/>
                  <w:lang w:val="en-US"/>
                </w:rPr>
                <w:t>International conference on machine learning</w:t>
              </w:r>
              <w:r w:rsidRPr="002F2EBD">
                <w:rPr>
                  <w:rFonts w:ascii="Times New Roman" w:hAnsi="Times New Roman" w:cs="Times New Roman"/>
                  <w:noProof/>
                  <w:sz w:val="24"/>
                  <w:szCs w:val="24"/>
                  <w:lang w:val="en-US"/>
                </w:rPr>
                <w:t>, 1889-1897. https://doi.org/https://doi.org/10.48550/arXiv.1502.05477</w:t>
              </w:r>
            </w:p>
            <w:p w14:paraId="4FAAC290"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chulman, J., Wolski, F., Dhariwal, P., Radford, A., &amp; Klimov, O. (2017). Proximal Policy Optimization Algorithms. </w:t>
              </w:r>
              <w:r w:rsidRPr="002F2EBD">
                <w:rPr>
                  <w:rFonts w:ascii="Times New Roman" w:hAnsi="Times New Roman" w:cs="Times New Roman"/>
                  <w:i/>
                  <w:iCs/>
                  <w:noProof/>
                  <w:sz w:val="24"/>
                  <w:szCs w:val="24"/>
                  <w:lang w:val="en-US"/>
                </w:rPr>
                <w:t>OpenAI</w:t>
              </w:r>
              <w:r w:rsidRPr="002F2EBD">
                <w:rPr>
                  <w:rFonts w:ascii="Times New Roman" w:hAnsi="Times New Roman" w:cs="Times New Roman"/>
                  <w:noProof/>
                  <w:sz w:val="24"/>
                  <w:szCs w:val="24"/>
                  <w:lang w:val="en-US"/>
                </w:rPr>
                <w:t>. https://doi.org/arXiv:1707.06347</w:t>
              </w:r>
            </w:p>
            <w:p w14:paraId="64F6E168"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harpe, W. (1998). The Sharpe Ratio. </w:t>
              </w:r>
              <w:r w:rsidRPr="002F2EBD">
                <w:rPr>
                  <w:rFonts w:ascii="Times New Roman" w:hAnsi="Times New Roman" w:cs="Times New Roman"/>
                  <w:i/>
                  <w:iCs/>
                  <w:noProof/>
                  <w:sz w:val="24"/>
                  <w:szCs w:val="24"/>
                  <w:lang w:val="en-US"/>
                </w:rPr>
                <w:t>Streetwise, 3</w:t>
              </w:r>
              <w:r w:rsidRPr="002F2EBD">
                <w:rPr>
                  <w:rFonts w:ascii="Times New Roman" w:hAnsi="Times New Roman" w:cs="Times New Roman"/>
                  <w:noProof/>
                  <w:sz w:val="24"/>
                  <w:szCs w:val="24"/>
                  <w:lang w:val="en-US"/>
                </w:rPr>
                <w:t>, 169-185.</w:t>
              </w:r>
            </w:p>
            <w:p w14:paraId="6E323D7A"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ilver, D., Lever, G., Heess, N., Degris, T., Wierstra, D., &amp; Riedmiller, M. (2014). Deterministic Policy Gradient Algorithms. </w:t>
              </w:r>
              <w:r w:rsidRPr="002F2EBD">
                <w:rPr>
                  <w:rFonts w:ascii="Times New Roman" w:hAnsi="Times New Roman" w:cs="Times New Roman"/>
                  <w:i/>
                  <w:iCs/>
                  <w:noProof/>
                  <w:sz w:val="24"/>
                  <w:szCs w:val="24"/>
                  <w:lang w:val="en-US"/>
                </w:rPr>
                <w:t>Proceedings of Machine Learning Research.</w:t>
              </w:r>
              <w:r w:rsidRPr="002F2EBD">
                <w:rPr>
                  <w:rFonts w:ascii="Times New Roman" w:hAnsi="Times New Roman" w:cs="Times New Roman"/>
                  <w:noProof/>
                  <w:sz w:val="24"/>
                  <w:szCs w:val="24"/>
                  <w:lang w:val="en-US"/>
                </w:rPr>
                <w:t xml:space="preserve"> Beijing: PMLR. https://proceedings.mlr.press/v32/silver14.html</w:t>
              </w:r>
            </w:p>
            <w:p w14:paraId="186D6457"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tone, P., &amp; Kohl, N. (2004). Policy gradient reinforcement learning for fast quadrupedal locomotion. </w:t>
              </w:r>
              <w:r w:rsidRPr="002F2EBD">
                <w:rPr>
                  <w:rFonts w:ascii="Times New Roman" w:hAnsi="Times New Roman" w:cs="Times New Roman"/>
                  <w:i/>
                  <w:iCs/>
                  <w:noProof/>
                  <w:sz w:val="24"/>
                  <w:szCs w:val="24"/>
                  <w:lang w:val="en-US"/>
                </w:rPr>
                <w:t>IEEE International Conference on Robotics and Automation, 3</w:t>
              </w:r>
              <w:r w:rsidRPr="002F2EBD">
                <w:rPr>
                  <w:rFonts w:ascii="Times New Roman" w:hAnsi="Times New Roman" w:cs="Times New Roman"/>
                  <w:noProof/>
                  <w:sz w:val="24"/>
                  <w:szCs w:val="24"/>
                  <w:lang w:val="en-US"/>
                </w:rPr>
                <w:t>, 2619-2624. https://doi.org/10.1109/ROBOT.2004.1307456</w:t>
              </w:r>
            </w:p>
            <w:p w14:paraId="37AF0A30"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lastRenderedPageBreak/>
                <w:t xml:space="preserve">Sutton, R. S. (1984). </w:t>
              </w:r>
              <w:r w:rsidRPr="002F2EBD">
                <w:rPr>
                  <w:rFonts w:ascii="Times New Roman" w:hAnsi="Times New Roman" w:cs="Times New Roman"/>
                  <w:i/>
                  <w:iCs/>
                  <w:noProof/>
                  <w:sz w:val="24"/>
                  <w:szCs w:val="24"/>
                  <w:lang w:val="en-US"/>
                </w:rPr>
                <w:t>Temporal credit assignment in reinforcement learning.</w:t>
              </w:r>
              <w:r w:rsidRPr="002F2EBD">
                <w:rPr>
                  <w:rFonts w:ascii="Times New Roman" w:hAnsi="Times New Roman" w:cs="Times New Roman"/>
                  <w:noProof/>
                  <w:sz w:val="24"/>
                  <w:szCs w:val="24"/>
                  <w:lang w:val="en-US"/>
                </w:rPr>
                <w:t xml:space="preserve"> University of Massachusetts Amherst.</w:t>
              </w:r>
            </w:p>
            <w:p w14:paraId="5126B033"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utton, R. S., &amp; Barto, A. G. (2018). </w:t>
              </w:r>
              <w:r w:rsidRPr="002F2EBD">
                <w:rPr>
                  <w:rFonts w:ascii="Times New Roman" w:hAnsi="Times New Roman" w:cs="Times New Roman"/>
                  <w:i/>
                  <w:iCs/>
                  <w:noProof/>
                  <w:sz w:val="24"/>
                  <w:szCs w:val="24"/>
                  <w:lang w:val="en-US"/>
                </w:rPr>
                <w:t>Reinforcement Learning: An Introduction</w:t>
              </w:r>
              <w:r w:rsidRPr="002F2EBD">
                <w:rPr>
                  <w:rFonts w:ascii="Times New Roman" w:hAnsi="Times New Roman" w:cs="Times New Roman"/>
                  <w:noProof/>
                  <w:sz w:val="24"/>
                  <w:szCs w:val="24"/>
                  <w:lang w:val="en-US"/>
                </w:rPr>
                <w:t xml:space="preserve"> (Segunda ed.). MIT Press.</w:t>
              </w:r>
            </w:p>
            <w:p w14:paraId="5442696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utton, R. S., Precup, D., &amp; Singh, S. (1999). Between MDPs and semi-MDPs: A framework for temporal abstraction in reinforcement learning. </w:t>
              </w:r>
              <w:r w:rsidRPr="002F2EBD">
                <w:rPr>
                  <w:rFonts w:ascii="Times New Roman" w:hAnsi="Times New Roman" w:cs="Times New Roman"/>
                  <w:i/>
                  <w:iCs/>
                  <w:noProof/>
                  <w:sz w:val="24"/>
                  <w:szCs w:val="24"/>
                  <w:lang w:val="en-US"/>
                </w:rPr>
                <w:t>Artificial Intelligence, 112</w:t>
              </w:r>
              <w:r w:rsidRPr="002F2EBD">
                <w:rPr>
                  <w:rFonts w:ascii="Times New Roman" w:hAnsi="Times New Roman" w:cs="Times New Roman"/>
                  <w:noProof/>
                  <w:sz w:val="24"/>
                  <w:szCs w:val="24"/>
                  <w:lang w:val="en-US"/>
                </w:rPr>
                <w:t>(1), 181-211. https://doi.org/https://doi.org/10.1016/S0004-3702(99)00052-1</w:t>
              </w:r>
            </w:p>
            <w:p w14:paraId="12D3265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Tao, C., &amp; Wencong, S. (2018). Local Energy Trading Behavior Modeling With Deep Reinforcement Learning. </w:t>
              </w:r>
              <w:r w:rsidRPr="002F2EBD">
                <w:rPr>
                  <w:rFonts w:ascii="Times New Roman" w:hAnsi="Times New Roman" w:cs="Times New Roman"/>
                  <w:i/>
                  <w:iCs/>
                  <w:noProof/>
                  <w:sz w:val="24"/>
                  <w:szCs w:val="24"/>
                  <w:lang w:val="en-US"/>
                </w:rPr>
                <w:t>IEEE Access, 6</w:t>
              </w:r>
              <w:r w:rsidRPr="002F2EBD">
                <w:rPr>
                  <w:rFonts w:ascii="Times New Roman" w:hAnsi="Times New Roman" w:cs="Times New Roman"/>
                  <w:noProof/>
                  <w:sz w:val="24"/>
                  <w:szCs w:val="24"/>
                  <w:lang w:val="en-US"/>
                </w:rPr>
                <w:t>, 62806-62814. https://doi.org/10.1109/ACCESS.2018.2876652</w:t>
              </w:r>
            </w:p>
            <w:p w14:paraId="49734DE5"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van Hasselt, H., Guez, A., &amp; Silver, D. (2015). Deep Reinforcement Learning with Double Q-Learning. </w:t>
              </w:r>
              <w:r w:rsidRPr="002F2EBD">
                <w:rPr>
                  <w:rFonts w:ascii="Times New Roman" w:hAnsi="Times New Roman" w:cs="Times New Roman"/>
                  <w:i/>
                  <w:iCs/>
                  <w:noProof/>
                  <w:sz w:val="24"/>
                  <w:szCs w:val="24"/>
                  <w:lang w:val="en-US"/>
                </w:rPr>
                <w:t>Proceedings of the AAAI Conference on Artificial Intelligence</w:t>
              </w:r>
              <w:r w:rsidRPr="002F2EBD">
                <w:rPr>
                  <w:rFonts w:ascii="Times New Roman" w:hAnsi="Times New Roman" w:cs="Times New Roman"/>
                  <w:noProof/>
                  <w:sz w:val="24"/>
                  <w:szCs w:val="24"/>
                  <w:lang w:val="en-US"/>
                </w:rPr>
                <w:t xml:space="preserve">, </w:t>
              </w:r>
              <w:r w:rsidRPr="002F2EBD">
                <w:rPr>
                  <w:rFonts w:ascii="Times New Roman" w:hAnsi="Times New Roman" w:cs="Times New Roman"/>
                  <w:i/>
                  <w:iCs/>
                  <w:noProof/>
                  <w:sz w:val="24"/>
                  <w:szCs w:val="24"/>
                  <w:lang w:val="en-US"/>
                </w:rPr>
                <w:t>30.</w:t>
              </w:r>
              <w:r w:rsidRPr="002F2EBD">
                <w:rPr>
                  <w:rFonts w:ascii="Times New Roman" w:hAnsi="Times New Roman" w:cs="Times New Roman"/>
                  <w:noProof/>
                  <w:sz w:val="24"/>
                  <w:szCs w:val="24"/>
                  <w:lang w:val="en-US"/>
                </w:rPr>
                <w:t xml:space="preserve"> https://doi.org/10.1609/aaai.v30i1.10295</w:t>
              </w:r>
            </w:p>
            <w:p w14:paraId="6780260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ang, X., Wang, S., Liang, X., Zhao, D., Huang, J., Xu, X., . . . Miao, Q. (2022). Deep reinforcement learning: A survey. </w:t>
              </w:r>
              <w:r w:rsidRPr="002F2EBD">
                <w:rPr>
                  <w:rFonts w:ascii="Times New Roman" w:hAnsi="Times New Roman" w:cs="Times New Roman"/>
                  <w:i/>
                  <w:iCs/>
                  <w:noProof/>
                  <w:sz w:val="24"/>
                  <w:szCs w:val="24"/>
                  <w:lang w:val="en-US"/>
                </w:rPr>
                <w:t>IEEE Transactions on Neural Networks and Learning Systems</w:t>
              </w:r>
              <w:r w:rsidRPr="002F2EBD">
                <w:rPr>
                  <w:rFonts w:ascii="Times New Roman" w:hAnsi="Times New Roman" w:cs="Times New Roman"/>
                  <w:noProof/>
                  <w:sz w:val="24"/>
                  <w:szCs w:val="24"/>
                  <w:lang w:val="en-US"/>
                </w:rPr>
                <w:t>, 1-15. https://doi.org/10.1109/TNNLS.2022.3207346</w:t>
              </w:r>
            </w:p>
            <w:p w14:paraId="3A40B516"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atkins, C. J. (1989). </w:t>
              </w:r>
              <w:r w:rsidRPr="002F2EBD">
                <w:rPr>
                  <w:rFonts w:ascii="Times New Roman" w:hAnsi="Times New Roman" w:cs="Times New Roman"/>
                  <w:i/>
                  <w:iCs/>
                  <w:noProof/>
                  <w:sz w:val="24"/>
                  <w:szCs w:val="24"/>
                  <w:lang w:val="en-US"/>
                </w:rPr>
                <w:t>Learning from delayed rewards.</w:t>
              </w:r>
              <w:r w:rsidRPr="002F2EBD">
                <w:rPr>
                  <w:rFonts w:ascii="Times New Roman" w:hAnsi="Times New Roman" w:cs="Times New Roman"/>
                  <w:noProof/>
                  <w:sz w:val="24"/>
                  <w:szCs w:val="24"/>
                  <w:lang w:val="en-US"/>
                </w:rPr>
                <w:t xml:space="preserve"> Learning from delayed rewards.</w:t>
              </w:r>
            </w:p>
            <w:p w14:paraId="5F6FEA3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atkins, C. J., &amp; Dayan, P. (1992). Q-Learning. </w:t>
              </w:r>
              <w:r w:rsidRPr="002F2EBD">
                <w:rPr>
                  <w:rFonts w:ascii="Times New Roman" w:hAnsi="Times New Roman" w:cs="Times New Roman"/>
                  <w:i/>
                  <w:iCs/>
                  <w:noProof/>
                  <w:sz w:val="24"/>
                  <w:szCs w:val="24"/>
                  <w:lang w:val="en-US"/>
                </w:rPr>
                <w:t>Machine Learning, 8</w:t>
              </w:r>
              <w:r w:rsidRPr="002F2EBD">
                <w:rPr>
                  <w:rFonts w:ascii="Times New Roman" w:hAnsi="Times New Roman" w:cs="Times New Roman"/>
                  <w:noProof/>
                  <w:sz w:val="24"/>
                  <w:szCs w:val="24"/>
                  <w:lang w:val="en-US"/>
                </w:rPr>
                <w:t>(3), 279-292. https://doi.org/10.1007/BF00992698</w:t>
              </w:r>
            </w:p>
            <w:p w14:paraId="6378A53B"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u, X., Chen, H., Wang, J., Troiano, L., Loia, V., &amp; Fujita, H. (2020). Adaptive stock trading strategies with deep reinforcement learning methods. </w:t>
              </w:r>
              <w:r w:rsidRPr="002F2EBD">
                <w:rPr>
                  <w:rFonts w:ascii="Times New Roman" w:hAnsi="Times New Roman" w:cs="Times New Roman"/>
                  <w:i/>
                  <w:iCs/>
                  <w:noProof/>
                  <w:sz w:val="24"/>
                  <w:szCs w:val="24"/>
                  <w:lang w:val="en-US"/>
                </w:rPr>
                <w:t>Information Sciences, 538</w:t>
              </w:r>
              <w:r w:rsidRPr="002F2EBD">
                <w:rPr>
                  <w:rFonts w:ascii="Times New Roman" w:hAnsi="Times New Roman" w:cs="Times New Roman"/>
                  <w:noProof/>
                  <w:sz w:val="24"/>
                  <w:szCs w:val="24"/>
                  <w:lang w:val="en-US"/>
                </w:rPr>
                <w:t>, 142-158.</w:t>
              </w:r>
            </w:p>
            <w:p w14:paraId="2667A832"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Yang, H., Lui, X.-Y., Zhong, S., &amp; Walid, A. (2020). Deep Reinforcement Learning for Automated Stock Trading: An Ensemble Strategy. </w:t>
              </w:r>
              <w:r w:rsidRPr="002F2EBD">
                <w:rPr>
                  <w:rFonts w:ascii="Times New Roman" w:hAnsi="Times New Roman" w:cs="Times New Roman"/>
                  <w:i/>
                  <w:iCs/>
                  <w:noProof/>
                  <w:sz w:val="24"/>
                  <w:szCs w:val="24"/>
                  <w:lang w:val="en-US"/>
                </w:rPr>
                <w:t>Proceedings of the First ACM International Conference on AI in Finance.</w:t>
              </w:r>
              <w:r w:rsidRPr="002F2EBD">
                <w:rPr>
                  <w:rFonts w:ascii="Times New Roman" w:hAnsi="Times New Roman" w:cs="Times New Roman"/>
                  <w:noProof/>
                  <w:sz w:val="24"/>
                  <w:szCs w:val="24"/>
                  <w:lang w:val="en-US"/>
                </w:rPr>
                <w:t xml:space="preserve"> Nueva York: Association for Computing Machinery. https://doi.org/10.1145/3383455.3422540</w:t>
              </w:r>
            </w:p>
            <w:p w14:paraId="71AC3EE2"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Yoon, Y., Swales, G., &amp; Margavio, T. M. (1993). A Comparison of Discriminant Analysis versus Artificial Neural Networks. </w:t>
              </w:r>
              <w:r w:rsidRPr="002F2EBD">
                <w:rPr>
                  <w:rFonts w:ascii="Times New Roman" w:hAnsi="Times New Roman" w:cs="Times New Roman"/>
                  <w:i/>
                  <w:iCs/>
                  <w:noProof/>
                  <w:sz w:val="24"/>
                  <w:szCs w:val="24"/>
                  <w:lang w:val="en-US"/>
                </w:rPr>
                <w:t>Journal of the Operational Research Society, 44</w:t>
              </w:r>
              <w:r w:rsidRPr="002F2EBD">
                <w:rPr>
                  <w:rFonts w:ascii="Times New Roman" w:hAnsi="Times New Roman" w:cs="Times New Roman"/>
                  <w:noProof/>
                  <w:sz w:val="24"/>
                  <w:szCs w:val="24"/>
                  <w:lang w:val="en-US"/>
                </w:rPr>
                <w:t>(1), 51-60. https://doi.org/10.1057/jors.1993.6</w:t>
              </w:r>
            </w:p>
            <w:p w14:paraId="77F55132"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Zenios, S. A., &amp; Ziemba, W. T. (2007). </w:t>
              </w:r>
              <w:r w:rsidRPr="002F2EBD">
                <w:rPr>
                  <w:rFonts w:ascii="Times New Roman" w:hAnsi="Times New Roman" w:cs="Times New Roman"/>
                  <w:i/>
                  <w:iCs/>
                  <w:noProof/>
                  <w:sz w:val="24"/>
                  <w:szCs w:val="24"/>
                  <w:lang w:val="en-US"/>
                </w:rPr>
                <w:t>Handbook of Asset and Liability Management: Applications and case studies.</w:t>
              </w:r>
              <w:r w:rsidRPr="002F2EBD">
                <w:rPr>
                  <w:rFonts w:ascii="Times New Roman" w:hAnsi="Times New Roman" w:cs="Times New Roman"/>
                  <w:noProof/>
                  <w:sz w:val="24"/>
                  <w:szCs w:val="24"/>
                  <w:lang w:val="en-US"/>
                </w:rPr>
                <w:t xml:space="preserve"> Elsevier.</w:t>
              </w:r>
            </w:p>
            <w:p w14:paraId="1938D6F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Zhang, N., Lin, A., &amp; Shang, P. (2017). Multidimensional k-nearest neighbor model based on EEMD for financial time series forecasting. </w:t>
              </w:r>
              <w:r w:rsidRPr="002F2EBD">
                <w:rPr>
                  <w:rFonts w:ascii="Times New Roman" w:hAnsi="Times New Roman" w:cs="Times New Roman"/>
                  <w:i/>
                  <w:iCs/>
                  <w:noProof/>
                  <w:sz w:val="24"/>
                  <w:szCs w:val="24"/>
                  <w:lang w:val="en-US"/>
                </w:rPr>
                <w:t>Physica A: Statistical Mechanics and its Applications, 477</w:t>
              </w:r>
              <w:r w:rsidRPr="002F2EBD">
                <w:rPr>
                  <w:rFonts w:ascii="Times New Roman" w:hAnsi="Times New Roman" w:cs="Times New Roman"/>
                  <w:noProof/>
                  <w:sz w:val="24"/>
                  <w:szCs w:val="24"/>
                  <w:lang w:val="en-US"/>
                </w:rPr>
                <w:t>, 161-173. https://doi.org/https://doi.org/10.1016/j.physa.2017.02.072</w:t>
              </w:r>
            </w:p>
            <w:p w14:paraId="349C6A13"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n-US"/>
                </w:rPr>
                <w:lastRenderedPageBreak/>
                <w:t xml:space="preserve">Zimmermann, H., Neuneier, R., &amp; Grothmann, R. (2000). Modeling of the german yield curve by error correction neural networks. </w:t>
              </w:r>
              <w:r w:rsidRPr="002F2EBD">
                <w:rPr>
                  <w:rFonts w:ascii="Times New Roman" w:hAnsi="Times New Roman" w:cs="Times New Roman"/>
                  <w:i/>
                  <w:iCs/>
                  <w:noProof/>
                  <w:sz w:val="24"/>
                  <w:szCs w:val="24"/>
                  <w:lang w:val="en-US"/>
                </w:rPr>
                <w:t>Proceedings of the Second International Conference on Intelligent Data Engineering and Automated Learning, Data Mining, Financial Engineering, and Intelligent Agents</w:t>
              </w:r>
              <w:r w:rsidRPr="002F2EBD">
                <w:rPr>
                  <w:rFonts w:ascii="Times New Roman" w:hAnsi="Times New Roman" w:cs="Times New Roman"/>
                  <w:noProof/>
                  <w:sz w:val="24"/>
                  <w:szCs w:val="24"/>
                  <w:lang w:val="en-US"/>
                </w:rPr>
                <w:t xml:space="preserve"> (págs. </w:t>
              </w:r>
              <w:r w:rsidRPr="002F2EBD">
                <w:rPr>
                  <w:rFonts w:ascii="Times New Roman" w:hAnsi="Times New Roman" w:cs="Times New Roman"/>
                  <w:noProof/>
                  <w:sz w:val="24"/>
                  <w:szCs w:val="24"/>
                  <w:lang w:val="es-ES"/>
                </w:rPr>
                <w:t>262-267). Berlín: Springer-Verlag.</w:t>
              </w:r>
            </w:p>
            <w:p w14:paraId="4445E596" w14:textId="60D05DCE" w:rsidR="00CD050D" w:rsidRPr="002F2EBD" w:rsidRDefault="000E4763" w:rsidP="002F2EBD">
              <w:pPr>
                <w:pStyle w:val="Textoindependiente"/>
                <w:spacing w:before="195" w:line="360" w:lineRule="auto"/>
                <w:ind w:left="120" w:right="124"/>
                <w:jc w:val="both"/>
                <w:rPr>
                  <w:rFonts w:ascii="Times New Roman" w:hAnsi="Times New Roman" w:cs="Times New Roman"/>
                </w:rPr>
              </w:pPr>
              <w:r w:rsidRPr="002F2EBD">
                <w:rPr>
                  <w:rFonts w:ascii="Times New Roman" w:hAnsi="Times New Roman" w:cs="Times New Roman"/>
                </w:rPr>
                <w:fldChar w:fldCharType="end"/>
              </w:r>
            </w:p>
          </w:sdtContent>
        </w:sdt>
      </w:sdtContent>
    </w:sdt>
    <w:sectPr w:rsidR="00CD050D" w:rsidRPr="002F2EBD">
      <w:footerReference w:type="default" r:id="rId2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5816F" w14:textId="77777777" w:rsidR="00551F90" w:rsidRDefault="00551F90" w:rsidP="00C85EFC">
      <w:pPr>
        <w:spacing w:after="0" w:line="240" w:lineRule="auto"/>
      </w:pPr>
      <w:r>
        <w:separator/>
      </w:r>
    </w:p>
  </w:endnote>
  <w:endnote w:type="continuationSeparator" w:id="0">
    <w:p w14:paraId="024AE1F4" w14:textId="77777777" w:rsidR="00551F90" w:rsidRDefault="00551F90"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5CC28" w14:textId="77777777" w:rsidR="00551F90" w:rsidRDefault="00551F90" w:rsidP="00C85EFC">
      <w:pPr>
        <w:spacing w:after="0" w:line="240" w:lineRule="auto"/>
      </w:pPr>
      <w:r>
        <w:separator/>
      </w:r>
    </w:p>
  </w:footnote>
  <w:footnote w:type="continuationSeparator" w:id="0">
    <w:p w14:paraId="660A1487" w14:textId="77777777" w:rsidR="00551F90" w:rsidRDefault="00551F90" w:rsidP="00C85EFC">
      <w:pPr>
        <w:spacing w:after="0" w:line="240" w:lineRule="auto"/>
      </w:pPr>
      <w:r>
        <w:continuationSeparator/>
      </w:r>
    </w:p>
  </w:footnote>
  <w:footnote w:id="1">
    <w:p w14:paraId="44C36660" w14:textId="5367BE3F"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and </w:t>
      </w:r>
      <w:proofErr w:type="spellStart"/>
      <w:r w:rsidRPr="001055D2">
        <w:rPr>
          <w:rFonts w:ascii="Times New Roman" w:hAnsi="Times New Roman" w:cs="Times New Roman"/>
          <w:lang w:val="es-CO"/>
        </w:rPr>
        <w:t>Liability</w:t>
      </w:r>
      <w:proofErr w:type="spellEnd"/>
      <w:r w:rsidRPr="001055D2">
        <w:rPr>
          <w:rFonts w:ascii="Times New Roman" w:hAnsi="Times New Roman" w:cs="Times New Roman"/>
          <w:lang w:val="es-CO"/>
        </w:rPr>
        <w:t xml:space="preserve">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2F2EBD" w:rsidRPr="002F2EBD">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61653907"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2F2EBD" w:rsidRPr="002F2EBD">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3709C59D"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2F2EBD" w:rsidRPr="002F2EBD">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proofErr w:type="spellStart"/>
      <w:r w:rsidRPr="001055D2">
        <w:rPr>
          <w:rFonts w:ascii="Times New Roman" w:hAnsi="Times New Roman" w:cs="Times New Roman"/>
          <w:lang w:val="es-CO"/>
        </w:rPr>
        <w:t>Learning</w:t>
      </w:r>
      <w:proofErr w:type="spellEnd"/>
      <w:r w:rsidRPr="001055D2">
        <w:rPr>
          <w:rFonts w:ascii="Times New Roman" w:hAnsi="Times New Roman" w:cs="Times New Roman"/>
          <w:lang w:val="es-CO"/>
        </w:rPr>
        <w:t xml:space="preserve"> ha impactado positivamente la gestión de los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proofErr w:type="spellStart"/>
      <w:r w:rsidRPr="001055D2">
        <w:rPr>
          <w:rFonts w:ascii="Times New Roman" w:hAnsi="Times New Roman" w:cs="Times New Roman"/>
          <w:lang w:val="es-CO"/>
        </w:rPr>
        <w:t>Yield</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To</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Maturity</w:t>
      </w:r>
      <w:proofErr w:type="spellEnd"/>
      <w:r w:rsidRPr="001055D2">
        <w:rPr>
          <w:rFonts w:ascii="Times New Roman" w:hAnsi="Times New Roman" w:cs="Times New Roman"/>
          <w:lang w:val="es-CO"/>
        </w:rPr>
        <w:t xml:space="preserve">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05AD2887" w14:textId="6CE831BF" w:rsidR="001E7110" w:rsidRPr="006F2E09" w:rsidRDefault="001E7110" w:rsidP="001E7110">
      <w:pPr>
        <w:pStyle w:val="Textonotapie"/>
        <w:jc w:val="both"/>
        <w:rPr>
          <w:rFonts w:ascii="Times New Roman" w:hAnsi="Times New Roman" w:cs="Times New Roman"/>
          <w:lang w:val="es-CO"/>
        </w:rPr>
      </w:pPr>
      <w:r w:rsidRPr="001E7110">
        <w:rPr>
          <w:rStyle w:val="Refdenotaalpie"/>
          <w:rFonts w:ascii="Times New Roman" w:hAnsi="Times New Roman" w:cs="Times New Roman"/>
        </w:rPr>
        <w:footnoteRef/>
      </w:r>
      <w:r w:rsidRPr="001E7110">
        <w:rPr>
          <w:rFonts w:ascii="Times New Roman" w:hAnsi="Times New Roman" w:cs="Times New Roman"/>
          <w:lang w:val="es-CO"/>
        </w:rPr>
        <w:t xml:space="preserve"> la razón de Sharpe ya ha sido propuesta como variable objetivo de maximización en problemas de Q-</w:t>
      </w:r>
      <w:proofErr w:type="spellStart"/>
      <w:r w:rsidRPr="001E7110">
        <w:rPr>
          <w:rFonts w:ascii="Times New Roman" w:hAnsi="Times New Roman" w:cs="Times New Roman"/>
          <w:lang w:val="es-CO"/>
        </w:rPr>
        <w:t>Learning</w:t>
      </w:r>
      <w:proofErr w:type="spellEnd"/>
      <w:r w:rsidRPr="001E7110">
        <w:rPr>
          <w:rFonts w:ascii="Times New Roman" w:hAnsi="Times New Roman" w:cs="Times New Roman"/>
          <w:lang w:val="es-CO"/>
        </w:rPr>
        <w:t xml:space="preserve"> por </w:t>
      </w:r>
      <w:r w:rsidRPr="006F2E09">
        <w:rPr>
          <w:rFonts w:ascii="Times New Roman" w:hAnsi="Times New Roman" w:cs="Times New Roman"/>
          <w:lang w:val="es-CO"/>
        </w:rPr>
        <w:t>las ventajas que esta tiene para la generalización de la relación entre el retorno y el riesgo, generando resultados y rentabilidades satisfactorias, como las mostradas en Gao &amp; Chan (2000).</w:t>
      </w:r>
    </w:p>
  </w:footnote>
  <w:footnote w:id="7">
    <w:p w14:paraId="5CDC2DA4" w14:textId="30F3BFD4" w:rsidR="006F2E09" w:rsidRPr="006F2E09" w:rsidRDefault="006F2E09" w:rsidP="006F2E09">
      <w:pPr>
        <w:pStyle w:val="Textonotapie"/>
        <w:jc w:val="both"/>
      </w:pPr>
      <w:r w:rsidRPr="006F2E09">
        <w:rPr>
          <w:rStyle w:val="Refdenotaalpie"/>
        </w:rPr>
        <w:footnoteRef/>
      </w:r>
      <w:r w:rsidRPr="004B4B20">
        <w:rPr>
          <w:rStyle w:val="Refdenotaalpie"/>
          <w:lang w:val="es-CO"/>
        </w:rPr>
        <w:t xml:space="preserve"> </w:t>
      </w:r>
      <w:r w:rsidRPr="006F2E09">
        <w:rPr>
          <w:rFonts w:ascii="Times New Roman" w:hAnsi="Times New Roman" w:cs="Times New Roman"/>
          <w:lang w:val="es-CO"/>
        </w:rPr>
        <w:t>Todos los trimestres son iguales en tamaño, es decir, no son trimestres calendario. En cambio, están compuestos por 62 días bursátiles consecutiv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8"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9" w15:restartNumberingAfterBreak="0">
    <w:nsid w:val="4A1255A8"/>
    <w:multiLevelType w:val="hybridMultilevel"/>
    <w:tmpl w:val="85F48A4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1"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2"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3"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4"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5" w15:restartNumberingAfterBreak="0">
    <w:nsid w:val="58A33938"/>
    <w:multiLevelType w:val="hybridMultilevel"/>
    <w:tmpl w:val="16725AD8"/>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8"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9"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20"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2"/>
  </w:num>
  <w:num w:numId="2" w16cid:durableId="748500987">
    <w:abstractNumId w:val="11"/>
  </w:num>
  <w:num w:numId="3" w16cid:durableId="1443526484">
    <w:abstractNumId w:val="14"/>
  </w:num>
  <w:num w:numId="4" w16cid:durableId="392043196">
    <w:abstractNumId w:val="17"/>
  </w:num>
  <w:num w:numId="5" w16cid:durableId="1270044569">
    <w:abstractNumId w:val="6"/>
  </w:num>
  <w:num w:numId="6" w16cid:durableId="1465810705">
    <w:abstractNumId w:val="5"/>
  </w:num>
  <w:num w:numId="7" w16cid:durableId="2125151808">
    <w:abstractNumId w:val="20"/>
  </w:num>
  <w:num w:numId="8" w16cid:durableId="1750695421">
    <w:abstractNumId w:val="8"/>
  </w:num>
  <w:num w:numId="9" w16cid:durableId="1136335323">
    <w:abstractNumId w:val="4"/>
  </w:num>
  <w:num w:numId="10" w16cid:durableId="2005669231">
    <w:abstractNumId w:val="19"/>
  </w:num>
  <w:num w:numId="11" w16cid:durableId="1978097924">
    <w:abstractNumId w:val="3"/>
  </w:num>
  <w:num w:numId="12" w16cid:durableId="192034211">
    <w:abstractNumId w:val="16"/>
  </w:num>
  <w:num w:numId="13" w16cid:durableId="273023788">
    <w:abstractNumId w:val="13"/>
  </w:num>
  <w:num w:numId="14" w16cid:durableId="910772133">
    <w:abstractNumId w:val="10"/>
  </w:num>
  <w:num w:numId="15" w16cid:durableId="706217464">
    <w:abstractNumId w:val="7"/>
  </w:num>
  <w:num w:numId="16" w16cid:durableId="355423326">
    <w:abstractNumId w:val="18"/>
  </w:num>
  <w:num w:numId="17" w16cid:durableId="1593471630">
    <w:abstractNumId w:val="1"/>
  </w:num>
  <w:num w:numId="18" w16cid:durableId="665597795">
    <w:abstractNumId w:val="2"/>
  </w:num>
  <w:num w:numId="19" w16cid:durableId="886263359">
    <w:abstractNumId w:val="0"/>
  </w:num>
  <w:num w:numId="20" w16cid:durableId="859471455">
    <w:abstractNumId w:val="15"/>
  </w:num>
  <w:num w:numId="21" w16cid:durableId="16004075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2B39"/>
    <w:rsid w:val="00016703"/>
    <w:rsid w:val="00027D8A"/>
    <w:rsid w:val="00040872"/>
    <w:rsid w:val="00043F3C"/>
    <w:rsid w:val="00052283"/>
    <w:rsid w:val="00067C7F"/>
    <w:rsid w:val="000702AF"/>
    <w:rsid w:val="00073B4C"/>
    <w:rsid w:val="000836C6"/>
    <w:rsid w:val="0009365B"/>
    <w:rsid w:val="00096920"/>
    <w:rsid w:val="00097FBF"/>
    <w:rsid w:val="000B0B2D"/>
    <w:rsid w:val="000B11A9"/>
    <w:rsid w:val="000B4761"/>
    <w:rsid w:val="000B56D6"/>
    <w:rsid w:val="000B5804"/>
    <w:rsid w:val="000C2949"/>
    <w:rsid w:val="000C77F4"/>
    <w:rsid w:val="000D36D4"/>
    <w:rsid w:val="000D52DC"/>
    <w:rsid w:val="000D5FC2"/>
    <w:rsid w:val="000D6FB2"/>
    <w:rsid w:val="000D7C91"/>
    <w:rsid w:val="000E17A1"/>
    <w:rsid w:val="000E33E6"/>
    <w:rsid w:val="000E4763"/>
    <w:rsid w:val="000F0686"/>
    <w:rsid w:val="000F13AC"/>
    <w:rsid w:val="000F3F4E"/>
    <w:rsid w:val="001055D2"/>
    <w:rsid w:val="00116B7C"/>
    <w:rsid w:val="00120390"/>
    <w:rsid w:val="00120C1C"/>
    <w:rsid w:val="00123ACA"/>
    <w:rsid w:val="001424AC"/>
    <w:rsid w:val="00143AA7"/>
    <w:rsid w:val="00153E66"/>
    <w:rsid w:val="001629CA"/>
    <w:rsid w:val="0017504A"/>
    <w:rsid w:val="001752C8"/>
    <w:rsid w:val="00177DE9"/>
    <w:rsid w:val="001840C4"/>
    <w:rsid w:val="001852ED"/>
    <w:rsid w:val="0018779C"/>
    <w:rsid w:val="00187CD8"/>
    <w:rsid w:val="00187EAE"/>
    <w:rsid w:val="00192DCF"/>
    <w:rsid w:val="001B1EE1"/>
    <w:rsid w:val="001B2AB3"/>
    <w:rsid w:val="001B39AC"/>
    <w:rsid w:val="001B5FF0"/>
    <w:rsid w:val="001B7067"/>
    <w:rsid w:val="001B77D7"/>
    <w:rsid w:val="001D1686"/>
    <w:rsid w:val="001D453E"/>
    <w:rsid w:val="001D751A"/>
    <w:rsid w:val="001E01CE"/>
    <w:rsid w:val="001E6660"/>
    <w:rsid w:val="001E7110"/>
    <w:rsid w:val="001E749E"/>
    <w:rsid w:val="001F2D9A"/>
    <w:rsid w:val="001F7171"/>
    <w:rsid w:val="002009C8"/>
    <w:rsid w:val="002050F1"/>
    <w:rsid w:val="002151E1"/>
    <w:rsid w:val="00216744"/>
    <w:rsid w:val="002167C3"/>
    <w:rsid w:val="00220E3C"/>
    <w:rsid w:val="00221F47"/>
    <w:rsid w:val="00227D9F"/>
    <w:rsid w:val="00237846"/>
    <w:rsid w:val="00256A87"/>
    <w:rsid w:val="00261714"/>
    <w:rsid w:val="0026728B"/>
    <w:rsid w:val="00277B4A"/>
    <w:rsid w:val="002808A3"/>
    <w:rsid w:val="00281AA5"/>
    <w:rsid w:val="00282A15"/>
    <w:rsid w:val="00283C7E"/>
    <w:rsid w:val="0028715F"/>
    <w:rsid w:val="00292EE5"/>
    <w:rsid w:val="00293D7F"/>
    <w:rsid w:val="002948F7"/>
    <w:rsid w:val="00295FFC"/>
    <w:rsid w:val="002A166D"/>
    <w:rsid w:val="002A1CAE"/>
    <w:rsid w:val="002A503C"/>
    <w:rsid w:val="002A561D"/>
    <w:rsid w:val="002A751C"/>
    <w:rsid w:val="002B009A"/>
    <w:rsid w:val="002B01FB"/>
    <w:rsid w:val="002C4D65"/>
    <w:rsid w:val="002C54ED"/>
    <w:rsid w:val="002E0E1A"/>
    <w:rsid w:val="002E1DB7"/>
    <w:rsid w:val="002F2615"/>
    <w:rsid w:val="002F2A0A"/>
    <w:rsid w:val="002F2EBD"/>
    <w:rsid w:val="0030398B"/>
    <w:rsid w:val="00304259"/>
    <w:rsid w:val="0031799E"/>
    <w:rsid w:val="003346D7"/>
    <w:rsid w:val="00335BD2"/>
    <w:rsid w:val="0034100B"/>
    <w:rsid w:val="003420BC"/>
    <w:rsid w:val="0034243C"/>
    <w:rsid w:val="00345184"/>
    <w:rsid w:val="00357BDC"/>
    <w:rsid w:val="00360741"/>
    <w:rsid w:val="00367586"/>
    <w:rsid w:val="00376AAB"/>
    <w:rsid w:val="00376FF5"/>
    <w:rsid w:val="0038474A"/>
    <w:rsid w:val="00384E7E"/>
    <w:rsid w:val="00386D67"/>
    <w:rsid w:val="00391DE6"/>
    <w:rsid w:val="00394DFC"/>
    <w:rsid w:val="003A5589"/>
    <w:rsid w:val="003C0857"/>
    <w:rsid w:val="003C3B53"/>
    <w:rsid w:val="003C58D0"/>
    <w:rsid w:val="003E0AD5"/>
    <w:rsid w:val="003E26AE"/>
    <w:rsid w:val="003E4648"/>
    <w:rsid w:val="003E6FAB"/>
    <w:rsid w:val="003F2A1F"/>
    <w:rsid w:val="003F4505"/>
    <w:rsid w:val="00402AA5"/>
    <w:rsid w:val="00403276"/>
    <w:rsid w:val="00404DFC"/>
    <w:rsid w:val="00412EC6"/>
    <w:rsid w:val="0042110E"/>
    <w:rsid w:val="00431539"/>
    <w:rsid w:val="00444A8B"/>
    <w:rsid w:val="00453AFF"/>
    <w:rsid w:val="00455694"/>
    <w:rsid w:val="004635A3"/>
    <w:rsid w:val="00472440"/>
    <w:rsid w:val="00475EE0"/>
    <w:rsid w:val="00486403"/>
    <w:rsid w:val="00493BAD"/>
    <w:rsid w:val="00497FE1"/>
    <w:rsid w:val="004A4246"/>
    <w:rsid w:val="004A5B80"/>
    <w:rsid w:val="004A5E8C"/>
    <w:rsid w:val="004B2BD1"/>
    <w:rsid w:val="004B443C"/>
    <w:rsid w:val="004B4B20"/>
    <w:rsid w:val="004C19A4"/>
    <w:rsid w:val="004C2D20"/>
    <w:rsid w:val="004C3739"/>
    <w:rsid w:val="004D5444"/>
    <w:rsid w:val="004E508A"/>
    <w:rsid w:val="004E7D3A"/>
    <w:rsid w:val="004F37E7"/>
    <w:rsid w:val="004F742E"/>
    <w:rsid w:val="00505756"/>
    <w:rsid w:val="00507263"/>
    <w:rsid w:val="0051088C"/>
    <w:rsid w:val="00517E13"/>
    <w:rsid w:val="00524EA6"/>
    <w:rsid w:val="00527E4F"/>
    <w:rsid w:val="00530E7D"/>
    <w:rsid w:val="00541066"/>
    <w:rsid w:val="0054413B"/>
    <w:rsid w:val="00545788"/>
    <w:rsid w:val="00551F90"/>
    <w:rsid w:val="005538B9"/>
    <w:rsid w:val="0055732B"/>
    <w:rsid w:val="00563237"/>
    <w:rsid w:val="00564E1B"/>
    <w:rsid w:val="005836CA"/>
    <w:rsid w:val="00597169"/>
    <w:rsid w:val="005A490F"/>
    <w:rsid w:val="005A73E7"/>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52617"/>
    <w:rsid w:val="00652AEB"/>
    <w:rsid w:val="00663FD5"/>
    <w:rsid w:val="006641A2"/>
    <w:rsid w:val="006678CE"/>
    <w:rsid w:val="00667B19"/>
    <w:rsid w:val="00674F11"/>
    <w:rsid w:val="0068599F"/>
    <w:rsid w:val="0069227A"/>
    <w:rsid w:val="00697F88"/>
    <w:rsid w:val="006A5032"/>
    <w:rsid w:val="006C0B54"/>
    <w:rsid w:val="006D2846"/>
    <w:rsid w:val="006E1D99"/>
    <w:rsid w:val="006E1DB3"/>
    <w:rsid w:val="006F2E09"/>
    <w:rsid w:val="006F4DEC"/>
    <w:rsid w:val="006F6FDE"/>
    <w:rsid w:val="0070484A"/>
    <w:rsid w:val="0071513C"/>
    <w:rsid w:val="00717A32"/>
    <w:rsid w:val="00717BFB"/>
    <w:rsid w:val="007215D4"/>
    <w:rsid w:val="0072425D"/>
    <w:rsid w:val="00736135"/>
    <w:rsid w:val="007417CA"/>
    <w:rsid w:val="00742994"/>
    <w:rsid w:val="007467C0"/>
    <w:rsid w:val="00750512"/>
    <w:rsid w:val="00750756"/>
    <w:rsid w:val="00754E76"/>
    <w:rsid w:val="00757060"/>
    <w:rsid w:val="00761DDA"/>
    <w:rsid w:val="0076565B"/>
    <w:rsid w:val="00766594"/>
    <w:rsid w:val="007732FE"/>
    <w:rsid w:val="00780112"/>
    <w:rsid w:val="00781DF5"/>
    <w:rsid w:val="00781ECC"/>
    <w:rsid w:val="007920AC"/>
    <w:rsid w:val="00795820"/>
    <w:rsid w:val="007959A4"/>
    <w:rsid w:val="007960EB"/>
    <w:rsid w:val="007A21B0"/>
    <w:rsid w:val="007C1940"/>
    <w:rsid w:val="007C3E87"/>
    <w:rsid w:val="007D36A7"/>
    <w:rsid w:val="007E5179"/>
    <w:rsid w:val="007E6DB8"/>
    <w:rsid w:val="007F2E6D"/>
    <w:rsid w:val="00812CA6"/>
    <w:rsid w:val="008142EA"/>
    <w:rsid w:val="00820062"/>
    <w:rsid w:val="00820453"/>
    <w:rsid w:val="008215A2"/>
    <w:rsid w:val="00821D2C"/>
    <w:rsid w:val="00823AF1"/>
    <w:rsid w:val="0082639A"/>
    <w:rsid w:val="00830FD4"/>
    <w:rsid w:val="00834DE5"/>
    <w:rsid w:val="00835EAC"/>
    <w:rsid w:val="008407C3"/>
    <w:rsid w:val="008464C5"/>
    <w:rsid w:val="00847C45"/>
    <w:rsid w:val="00854618"/>
    <w:rsid w:val="00875F07"/>
    <w:rsid w:val="00883DEE"/>
    <w:rsid w:val="0088776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1759"/>
    <w:rsid w:val="0091646B"/>
    <w:rsid w:val="00916A40"/>
    <w:rsid w:val="00916E7F"/>
    <w:rsid w:val="00926A76"/>
    <w:rsid w:val="00934826"/>
    <w:rsid w:val="00937707"/>
    <w:rsid w:val="009518A3"/>
    <w:rsid w:val="00955E4E"/>
    <w:rsid w:val="0096268F"/>
    <w:rsid w:val="009632C4"/>
    <w:rsid w:val="00965F0A"/>
    <w:rsid w:val="0097305D"/>
    <w:rsid w:val="00977330"/>
    <w:rsid w:val="00991215"/>
    <w:rsid w:val="00994FFC"/>
    <w:rsid w:val="009A2546"/>
    <w:rsid w:val="009B410D"/>
    <w:rsid w:val="009B6026"/>
    <w:rsid w:val="009C0384"/>
    <w:rsid w:val="009D01D6"/>
    <w:rsid w:val="009D68C7"/>
    <w:rsid w:val="009E677C"/>
    <w:rsid w:val="009F1FF2"/>
    <w:rsid w:val="009F4FA4"/>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858B0"/>
    <w:rsid w:val="00A906B7"/>
    <w:rsid w:val="00A94E8F"/>
    <w:rsid w:val="00A95B30"/>
    <w:rsid w:val="00AA044A"/>
    <w:rsid w:val="00AA0596"/>
    <w:rsid w:val="00AA2B3C"/>
    <w:rsid w:val="00AB3A7A"/>
    <w:rsid w:val="00AB57AF"/>
    <w:rsid w:val="00AB5B8E"/>
    <w:rsid w:val="00AC2EFD"/>
    <w:rsid w:val="00AC708A"/>
    <w:rsid w:val="00AC79BB"/>
    <w:rsid w:val="00AD058D"/>
    <w:rsid w:val="00AD2520"/>
    <w:rsid w:val="00AD46F9"/>
    <w:rsid w:val="00AE08CD"/>
    <w:rsid w:val="00AE154B"/>
    <w:rsid w:val="00AE27A0"/>
    <w:rsid w:val="00AF2764"/>
    <w:rsid w:val="00AF2EFD"/>
    <w:rsid w:val="00B04C93"/>
    <w:rsid w:val="00B12482"/>
    <w:rsid w:val="00B27A61"/>
    <w:rsid w:val="00B305DB"/>
    <w:rsid w:val="00B401C0"/>
    <w:rsid w:val="00B411C7"/>
    <w:rsid w:val="00B41459"/>
    <w:rsid w:val="00B473AB"/>
    <w:rsid w:val="00B51AE7"/>
    <w:rsid w:val="00B6174D"/>
    <w:rsid w:val="00B679C8"/>
    <w:rsid w:val="00B85755"/>
    <w:rsid w:val="00BA41D6"/>
    <w:rsid w:val="00BA7A16"/>
    <w:rsid w:val="00BB0A42"/>
    <w:rsid w:val="00BB76EC"/>
    <w:rsid w:val="00BC1065"/>
    <w:rsid w:val="00BC38CF"/>
    <w:rsid w:val="00BC3B75"/>
    <w:rsid w:val="00BE3BC8"/>
    <w:rsid w:val="00BE452D"/>
    <w:rsid w:val="00C000A1"/>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75766"/>
    <w:rsid w:val="00C82445"/>
    <w:rsid w:val="00C85437"/>
    <w:rsid w:val="00C85EFC"/>
    <w:rsid w:val="00C8625E"/>
    <w:rsid w:val="00C868C2"/>
    <w:rsid w:val="00C90E8B"/>
    <w:rsid w:val="00C92670"/>
    <w:rsid w:val="00C97602"/>
    <w:rsid w:val="00C97840"/>
    <w:rsid w:val="00CA0217"/>
    <w:rsid w:val="00CA3488"/>
    <w:rsid w:val="00CB175C"/>
    <w:rsid w:val="00CB265F"/>
    <w:rsid w:val="00CB2B0B"/>
    <w:rsid w:val="00CB3D3A"/>
    <w:rsid w:val="00CB606E"/>
    <w:rsid w:val="00CC381C"/>
    <w:rsid w:val="00CC4D72"/>
    <w:rsid w:val="00CD050D"/>
    <w:rsid w:val="00CD7CA0"/>
    <w:rsid w:val="00CE7118"/>
    <w:rsid w:val="00CF1C4C"/>
    <w:rsid w:val="00CF697E"/>
    <w:rsid w:val="00CF6A70"/>
    <w:rsid w:val="00D02A58"/>
    <w:rsid w:val="00D14140"/>
    <w:rsid w:val="00D20354"/>
    <w:rsid w:val="00D27799"/>
    <w:rsid w:val="00D31798"/>
    <w:rsid w:val="00D374E7"/>
    <w:rsid w:val="00D403B3"/>
    <w:rsid w:val="00D46FAF"/>
    <w:rsid w:val="00D53E64"/>
    <w:rsid w:val="00D607F0"/>
    <w:rsid w:val="00D72A35"/>
    <w:rsid w:val="00D75DCA"/>
    <w:rsid w:val="00D833B1"/>
    <w:rsid w:val="00D90BF5"/>
    <w:rsid w:val="00D90CBA"/>
    <w:rsid w:val="00D93113"/>
    <w:rsid w:val="00D9362E"/>
    <w:rsid w:val="00D94C4A"/>
    <w:rsid w:val="00D95435"/>
    <w:rsid w:val="00DB2F73"/>
    <w:rsid w:val="00DC6F0F"/>
    <w:rsid w:val="00DE237A"/>
    <w:rsid w:val="00DF36F2"/>
    <w:rsid w:val="00DF47E6"/>
    <w:rsid w:val="00DF67B9"/>
    <w:rsid w:val="00E0403C"/>
    <w:rsid w:val="00E0775A"/>
    <w:rsid w:val="00E10CFB"/>
    <w:rsid w:val="00E12069"/>
    <w:rsid w:val="00E25A67"/>
    <w:rsid w:val="00E27234"/>
    <w:rsid w:val="00E3135D"/>
    <w:rsid w:val="00E33E9C"/>
    <w:rsid w:val="00E42568"/>
    <w:rsid w:val="00E4485C"/>
    <w:rsid w:val="00E6438F"/>
    <w:rsid w:val="00E7230D"/>
    <w:rsid w:val="00E945DE"/>
    <w:rsid w:val="00E972E8"/>
    <w:rsid w:val="00EA023E"/>
    <w:rsid w:val="00EA61CE"/>
    <w:rsid w:val="00EB3981"/>
    <w:rsid w:val="00EB5E60"/>
    <w:rsid w:val="00EB65B4"/>
    <w:rsid w:val="00EB66D3"/>
    <w:rsid w:val="00EC0D6A"/>
    <w:rsid w:val="00EC6B14"/>
    <w:rsid w:val="00EC6EA0"/>
    <w:rsid w:val="00ED1EF5"/>
    <w:rsid w:val="00ED3B53"/>
    <w:rsid w:val="00ED52FA"/>
    <w:rsid w:val="00EE0057"/>
    <w:rsid w:val="00EE25BF"/>
    <w:rsid w:val="00EE4348"/>
    <w:rsid w:val="00F00D39"/>
    <w:rsid w:val="00F138AB"/>
    <w:rsid w:val="00F25F27"/>
    <w:rsid w:val="00F3429E"/>
    <w:rsid w:val="00F34E14"/>
    <w:rsid w:val="00F42E28"/>
    <w:rsid w:val="00F5259A"/>
    <w:rsid w:val="00F71B6F"/>
    <w:rsid w:val="00F7306D"/>
    <w:rsid w:val="00F8182E"/>
    <w:rsid w:val="00F84DF4"/>
    <w:rsid w:val="00F84F61"/>
    <w:rsid w:val="00F85180"/>
    <w:rsid w:val="00F9573A"/>
    <w:rsid w:val="00F97287"/>
    <w:rsid w:val="00FA488C"/>
    <w:rsid w:val="00FB3EE1"/>
    <w:rsid w:val="00FB66C3"/>
    <w:rsid w:val="00FC67D2"/>
    <w:rsid w:val="00FD0C12"/>
    <w:rsid w:val="00FF0C12"/>
    <w:rsid w:val="00FF31F9"/>
    <w:rsid w:val="00FF5449"/>
    <w:rsid w:val="00FF557A"/>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 w:type="paragraph" w:styleId="Textonotaalfinal">
    <w:name w:val="endnote text"/>
    <w:basedOn w:val="Normal"/>
    <w:link w:val="TextonotaalfinalCar"/>
    <w:uiPriority w:val="99"/>
    <w:semiHidden/>
    <w:unhideWhenUsed/>
    <w:rsid w:val="006F2E0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6F2E09"/>
    <w:rPr>
      <w:sz w:val="20"/>
      <w:szCs w:val="20"/>
    </w:rPr>
  </w:style>
  <w:style w:type="character" w:styleId="Refdenotaalfinal">
    <w:name w:val="endnote reference"/>
    <w:basedOn w:val="Fuentedeprrafopredeter"/>
    <w:uiPriority w:val="99"/>
    <w:semiHidden/>
    <w:unhideWhenUsed/>
    <w:rsid w:val="006F2E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9793858">
      <w:bodyDiv w:val="1"/>
      <w:marLeft w:val="0"/>
      <w:marRight w:val="0"/>
      <w:marTop w:val="0"/>
      <w:marBottom w:val="0"/>
      <w:divBdr>
        <w:top w:val="none" w:sz="0" w:space="0" w:color="auto"/>
        <w:left w:val="none" w:sz="0" w:space="0" w:color="auto"/>
        <w:bottom w:val="none" w:sz="0" w:space="0" w:color="auto"/>
        <w:right w:val="none" w:sz="0" w:space="0" w:color="auto"/>
      </w:divBdr>
    </w:div>
    <w:div w:id="15039808">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5234494">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266508">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0805491">
      <w:bodyDiv w:val="1"/>
      <w:marLeft w:val="0"/>
      <w:marRight w:val="0"/>
      <w:marTop w:val="0"/>
      <w:marBottom w:val="0"/>
      <w:divBdr>
        <w:top w:val="none" w:sz="0" w:space="0" w:color="auto"/>
        <w:left w:val="none" w:sz="0" w:space="0" w:color="auto"/>
        <w:bottom w:val="none" w:sz="0" w:space="0" w:color="auto"/>
        <w:right w:val="none" w:sz="0" w:space="0" w:color="auto"/>
      </w:divBdr>
    </w:div>
    <w:div w:id="31810572">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36051470">
      <w:bodyDiv w:val="1"/>
      <w:marLeft w:val="0"/>
      <w:marRight w:val="0"/>
      <w:marTop w:val="0"/>
      <w:marBottom w:val="0"/>
      <w:divBdr>
        <w:top w:val="none" w:sz="0" w:space="0" w:color="auto"/>
        <w:left w:val="none" w:sz="0" w:space="0" w:color="auto"/>
        <w:bottom w:val="none" w:sz="0" w:space="0" w:color="auto"/>
        <w:right w:val="none" w:sz="0" w:space="0" w:color="auto"/>
      </w:divBdr>
    </w:div>
    <w:div w:id="37126061">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55131760">
      <w:bodyDiv w:val="1"/>
      <w:marLeft w:val="0"/>
      <w:marRight w:val="0"/>
      <w:marTop w:val="0"/>
      <w:marBottom w:val="0"/>
      <w:divBdr>
        <w:top w:val="none" w:sz="0" w:space="0" w:color="auto"/>
        <w:left w:val="none" w:sz="0" w:space="0" w:color="auto"/>
        <w:bottom w:val="none" w:sz="0" w:space="0" w:color="auto"/>
        <w:right w:val="none" w:sz="0" w:space="0" w:color="auto"/>
      </w:divBdr>
    </w:div>
    <w:div w:id="56638025">
      <w:bodyDiv w:val="1"/>
      <w:marLeft w:val="0"/>
      <w:marRight w:val="0"/>
      <w:marTop w:val="0"/>
      <w:marBottom w:val="0"/>
      <w:divBdr>
        <w:top w:val="none" w:sz="0" w:space="0" w:color="auto"/>
        <w:left w:val="none" w:sz="0" w:space="0" w:color="auto"/>
        <w:bottom w:val="none" w:sz="0" w:space="0" w:color="auto"/>
        <w:right w:val="none" w:sz="0" w:space="0" w:color="auto"/>
      </w:divBdr>
    </w:div>
    <w:div w:id="58752967">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124465">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86773437">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3444627">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4708203">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49292165">
      <w:bodyDiv w:val="1"/>
      <w:marLeft w:val="0"/>
      <w:marRight w:val="0"/>
      <w:marTop w:val="0"/>
      <w:marBottom w:val="0"/>
      <w:divBdr>
        <w:top w:val="none" w:sz="0" w:space="0" w:color="auto"/>
        <w:left w:val="none" w:sz="0" w:space="0" w:color="auto"/>
        <w:bottom w:val="none" w:sz="0" w:space="0" w:color="auto"/>
        <w:right w:val="none" w:sz="0" w:space="0" w:color="auto"/>
      </w:divBdr>
    </w:div>
    <w:div w:id="150100231">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2252981">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6942075">
      <w:bodyDiv w:val="1"/>
      <w:marLeft w:val="0"/>
      <w:marRight w:val="0"/>
      <w:marTop w:val="0"/>
      <w:marBottom w:val="0"/>
      <w:divBdr>
        <w:top w:val="none" w:sz="0" w:space="0" w:color="auto"/>
        <w:left w:val="none" w:sz="0" w:space="0" w:color="auto"/>
        <w:bottom w:val="none" w:sz="0" w:space="0" w:color="auto"/>
        <w:right w:val="none" w:sz="0" w:space="0" w:color="auto"/>
      </w:divBdr>
    </w:div>
    <w:div w:id="21948203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3837199">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38910525">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1989430">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8927222">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4794261">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848026">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3968898">
      <w:bodyDiv w:val="1"/>
      <w:marLeft w:val="0"/>
      <w:marRight w:val="0"/>
      <w:marTop w:val="0"/>
      <w:marBottom w:val="0"/>
      <w:divBdr>
        <w:top w:val="none" w:sz="0" w:space="0" w:color="auto"/>
        <w:left w:val="none" w:sz="0" w:space="0" w:color="auto"/>
        <w:bottom w:val="none" w:sz="0" w:space="0" w:color="auto"/>
        <w:right w:val="none" w:sz="0" w:space="0" w:color="auto"/>
      </w:divBdr>
    </w:div>
    <w:div w:id="305937023">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0209936">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5498760">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8733731">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200965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1705707">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70568938">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8721253">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6023366">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53910673">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1481535">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489365615">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29997191">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4346398">
      <w:bodyDiv w:val="1"/>
      <w:marLeft w:val="0"/>
      <w:marRight w:val="0"/>
      <w:marTop w:val="0"/>
      <w:marBottom w:val="0"/>
      <w:divBdr>
        <w:top w:val="none" w:sz="0" w:space="0" w:color="auto"/>
        <w:left w:val="none" w:sz="0" w:space="0" w:color="auto"/>
        <w:bottom w:val="none" w:sz="0" w:space="0" w:color="auto"/>
        <w:right w:val="none" w:sz="0" w:space="0" w:color="auto"/>
      </w:divBdr>
    </w:div>
    <w:div w:id="536309514">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3470175">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4315263">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88469204">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08044317">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238985">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383005">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273935">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5938134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4842908">
      <w:bodyDiv w:val="1"/>
      <w:marLeft w:val="0"/>
      <w:marRight w:val="0"/>
      <w:marTop w:val="0"/>
      <w:marBottom w:val="0"/>
      <w:divBdr>
        <w:top w:val="none" w:sz="0" w:space="0" w:color="auto"/>
        <w:left w:val="none" w:sz="0" w:space="0" w:color="auto"/>
        <w:bottom w:val="none" w:sz="0" w:space="0" w:color="auto"/>
        <w:right w:val="none" w:sz="0" w:space="0" w:color="auto"/>
      </w:divBdr>
    </w:div>
    <w:div w:id="677970764">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024832">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1197661">
      <w:bodyDiv w:val="1"/>
      <w:marLeft w:val="0"/>
      <w:marRight w:val="0"/>
      <w:marTop w:val="0"/>
      <w:marBottom w:val="0"/>
      <w:divBdr>
        <w:top w:val="none" w:sz="0" w:space="0" w:color="auto"/>
        <w:left w:val="none" w:sz="0" w:space="0" w:color="auto"/>
        <w:bottom w:val="none" w:sz="0" w:space="0" w:color="auto"/>
        <w:right w:val="none" w:sz="0" w:space="0" w:color="auto"/>
      </w:divBdr>
    </w:div>
    <w:div w:id="753207900">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4518417">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46634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17301420">
      <w:bodyDiv w:val="1"/>
      <w:marLeft w:val="0"/>
      <w:marRight w:val="0"/>
      <w:marTop w:val="0"/>
      <w:marBottom w:val="0"/>
      <w:divBdr>
        <w:top w:val="none" w:sz="0" w:space="0" w:color="auto"/>
        <w:left w:val="none" w:sz="0" w:space="0" w:color="auto"/>
        <w:bottom w:val="none" w:sz="0" w:space="0" w:color="auto"/>
        <w:right w:val="none" w:sz="0" w:space="0" w:color="auto"/>
      </w:divBdr>
    </w:div>
    <w:div w:id="824122829">
      <w:bodyDiv w:val="1"/>
      <w:marLeft w:val="0"/>
      <w:marRight w:val="0"/>
      <w:marTop w:val="0"/>
      <w:marBottom w:val="0"/>
      <w:divBdr>
        <w:top w:val="none" w:sz="0" w:space="0" w:color="auto"/>
        <w:left w:val="none" w:sz="0" w:space="0" w:color="auto"/>
        <w:bottom w:val="none" w:sz="0" w:space="0" w:color="auto"/>
        <w:right w:val="none" w:sz="0" w:space="0" w:color="auto"/>
      </w:divBdr>
    </w:div>
    <w:div w:id="828910717">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39584899">
      <w:bodyDiv w:val="1"/>
      <w:marLeft w:val="0"/>
      <w:marRight w:val="0"/>
      <w:marTop w:val="0"/>
      <w:marBottom w:val="0"/>
      <w:divBdr>
        <w:top w:val="none" w:sz="0" w:space="0" w:color="auto"/>
        <w:left w:val="none" w:sz="0" w:space="0" w:color="auto"/>
        <w:bottom w:val="none" w:sz="0" w:space="0" w:color="auto"/>
        <w:right w:val="none" w:sz="0" w:space="0" w:color="auto"/>
      </w:divBdr>
    </w:div>
    <w:div w:id="840387795">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4465701">
      <w:bodyDiv w:val="1"/>
      <w:marLeft w:val="0"/>
      <w:marRight w:val="0"/>
      <w:marTop w:val="0"/>
      <w:marBottom w:val="0"/>
      <w:divBdr>
        <w:top w:val="none" w:sz="0" w:space="0" w:color="auto"/>
        <w:left w:val="none" w:sz="0" w:space="0" w:color="auto"/>
        <w:bottom w:val="none" w:sz="0" w:space="0" w:color="auto"/>
        <w:right w:val="none" w:sz="0" w:space="0" w:color="auto"/>
      </w:divBdr>
    </w:div>
    <w:div w:id="855001811">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170996">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1503376">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134210">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16666653">
      <w:bodyDiv w:val="1"/>
      <w:marLeft w:val="0"/>
      <w:marRight w:val="0"/>
      <w:marTop w:val="0"/>
      <w:marBottom w:val="0"/>
      <w:divBdr>
        <w:top w:val="none" w:sz="0" w:space="0" w:color="auto"/>
        <w:left w:val="none" w:sz="0" w:space="0" w:color="auto"/>
        <w:bottom w:val="none" w:sz="0" w:space="0" w:color="auto"/>
        <w:right w:val="none" w:sz="0" w:space="0" w:color="auto"/>
      </w:divBdr>
    </w:div>
    <w:div w:id="921449499">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62687841">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4531131">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999233725">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888760">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5133222">
      <w:bodyDiv w:val="1"/>
      <w:marLeft w:val="0"/>
      <w:marRight w:val="0"/>
      <w:marTop w:val="0"/>
      <w:marBottom w:val="0"/>
      <w:divBdr>
        <w:top w:val="none" w:sz="0" w:space="0" w:color="auto"/>
        <w:left w:val="none" w:sz="0" w:space="0" w:color="auto"/>
        <w:bottom w:val="none" w:sz="0" w:space="0" w:color="auto"/>
        <w:right w:val="none" w:sz="0" w:space="0" w:color="auto"/>
      </w:divBdr>
    </w:div>
    <w:div w:id="1027021191">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5063612">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8064961">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50692024">
      <w:bodyDiv w:val="1"/>
      <w:marLeft w:val="0"/>
      <w:marRight w:val="0"/>
      <w:marTop w:val="0"/>
      <w:marBottom w:val="0"/>
      <w:divBdr>
        <w:top w:val="none" w:sz="0" w:space="0" w:color="auto"/>
        <w:left w:val="none" w:sz="0" w:space="0" w:color="auto"/>
        <w:bottom w:val="none" w:sz="0" w:space="0" w:color="auto"/>
        <w:right w:val="none" w:sz="0" w:space="0" w:color="auto"/>
      </w:divBdr>
    </w:div>
    <w:div w:id="1053843638">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330501">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38154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3551201">
      <w:bodyDiv w:val="1"/>
      <w:marLeft w:val="0"/>
      <w:marRight w:val="0"/>
      <w:marTop w:val="0"/>
      <w:marBottom w:val="0"/>
      <w:divBdr>
        <w:top w:val="none" w:sz="0" w:space="0" w:color="auto"/>
        <w:left w:val="none" w:sz="0" w:space="0" w:color="auto"/>
        <w:bottom w:val="none" w:sz="0" w:space="0" w:color="auto"/>
        <w:right w:val="none" w:sz="0" w:space="0" w:color="auto"/>
      </w:divBdr>
    </w:div>
    <w:div w:id="1094591037">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09898753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338089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6102911">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19495402">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473422">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39149933">
      <w:bodyDiv w:val="1"/>
      <w:marLeft w:val="0"/>
      <w:marRight w:val="0"/>
      <w:marTop w:val="0"/>
      <w:marBottom w:val="0"/>
      <w:divBdr>
        <w:top w:val="none" w:sz="0" w:space="0" w:color="auto"/>
        <w:left w:val="none" w:sz="0" w:space="0" w:color="auto"/>
        <w:bottom w:val="none" w:sz="0" w:space="0" w:color="auto"/>
        <w:right w:val="none" w:sz="0" w:space="0" w:color="auto"/>
      </w:divBdr>
    </w:div>
    <w:div w:id="1140883080">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59425827">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673862">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78229676">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5288108">
      <w:bodyDiv w:val="1"/>
      <w:marLeft w:val="0"/>
      <w:marRight w:val="0"/>
      <w:marTop w:val="0"/>
      <w:marBottom w:val="0"/>
      <w:divBdr>
        <w:top w:val="none" w:sz="0" w:space="0" w:color="auto"/>
        <w:left w:val="none" w:sz="0" w:space="0" w:color="auto"/>
        <w:bottom w:val="none" w:sz="0" w:space="0" w:color="auto"/>
        <w:right w:val="none" w:sz="0" w:space="0" w:color="auto"/>
      </w:divBdr>
    </w:div>
    <w:div w:id="1185896870">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19436126">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8960349">
      <w:bodyDiv w:val="1"/>
      <w:marLeft w:val="0"/>
      <w:marRight w:val="0"/>
      <w:marTop w:val="0"/>
      <w:marBottom w:val="0"/>
      <w:divBdr>
        <w:top w:val="none" w:sz="0" w:space="0" w:color="auto"/>
        <w:left w:val="none" w:sz="0" w:space="0" w:color="auto"/>
        <w:bottom w:val="none" w:sz="0" w:space="0" w:color="auto"/>
        <w:right w:val="none" w:sz="0" w:space="0" w:color="auto"/>
      </w:divBdr>
    </w:div>
    <w:div w:id="1229801932">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2621998">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38906537">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1645221">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64921474">
      <w:bodyDiv w:val="1"/>
      <w:marLeft w:val="0"/>
      <w:marRight w:val="0"/>
      <w:marTop w:val="0"/>
      <w:marBottom w:val="0"/>
      <w:divBdr>
        <w:top w:val="none" w:sz="0" w:space="0" w:color="auto"/>
        <w:left w:val="none" w:sz="0" w:space="0" w:color="auto"/>
        <w:bottom w:val="none" w:sz="0" w:space="0" w:color="auto"/>
        <w:right w:val="none" w:sz="0" w:space="0" w:color="auto"/>
      </w:divBdr>
    </w:div>
    <w:div w:id="1266769455">
      <w:bodyDiv w:val="1"/>
      <w:marLeft w:val="0"/>
      <w:marRight w:val="0"/>
      <w:marTop w:val="0"/>
      <w:marBottom w:val="0"/>
      <w:divBdr>
        <w:top w:val="none" w:sz="0" w:space="0" w:color="auto"/>
        <w:left w:val="none" w:sz="0" w:space="0" w:color="auto"/>
        <w:bottom w:val="none" w:sz="0" w:space="0" w:color="auto"/>
        <w:right w:val="none" w:sz="0" w:space="0" w:color="auto"/>
      </w:divBdr>
    </w:div>
    <w:div w:id="1268851300">
      <w:bodyDiv w:val="1"/>
      <w:marLeft w:val="0"/>
      <w:marRight w:val="0"/>
      <w:marTop w:val="0"/>
      <w:marBottom w:val="0"/>
      <w:divBdr>
        <w:top w:val="none" w:sz="0" w:space="0" w:color="auto"/>
        <w:left w:val="none" w:sz="0" w:space="0" w:color="auto"/>
        <w:bottom w:val="none" w:sz="0" w:space="0" w:color="auto"/>
        <w:right w:val="none" w:sz="0" w:space="0" w:color="auto"/>
      </w:divBdr>
    </w:div>
    <w:div w:id="1282154714">
      <w:bodyDiv w:val="1"/>
      <w:marLeft w:val="0"/>
      <w:marRight w:val="0"/>
      <w:marTop w:val="0"/>
      <w:marBottom w:val="0"/>
      <w:divBdr>
        <w:top w:val="none" w:sz="0" w:space="0" w:color="auto"/>
        <w:left w:val="none" w:sz="0" w:space="0" w:color="auto"/>
        <w:bottom w:val="none" w:sz="0" w:space="0" w:color="auto"/>
        <w:right w:val="none" w:sz="0" w:space="0" w:color="auto"/>
      </w:divBdr>
    </w:div>
    <w:div w:id="1282685530">
      <w:bodyDiv w:val="1"/>
      <w:marLeft w:val="0"/>
      <w:marRight w:val="0"/>
      <w:marTop w:val="0"/>
      <w:marBottom w:val="0"/>
      <w:divBdr>
        <w:top w:val="none" w:sz="0" w:space="0" w:color="auto"/>
        <w:left w:val="none" w:sz="0" w:space="0" w:color="auto"/>
        <w:bottom w:val="none" w:sz="0" w:space="0" w:color="auto"/>
        <w:right w:val="none" w:sz="0" w:space="0" w:color="auto"/>
      </w:divBdr>
    </w:div>
    <w:div w:id="1285581952">
      <w:bodyDiv w:val="1"/>
      <w:marLeft w:val="0"/>
      <w:marRight w:val="0"/>
      <w:marTop w:val="0"/>
      <w:marBottom w:val="0"/>
      <w:divBdr>
        <w:top w:val="none" w:sz="0" w:space="0" w:color="auto"/>
        <w:left w:val="none" w:sz="0" w:space="0" w:color="auto"/>
        <w:bottom w:val="none" w:sz="0" w:space="0" w:color="auto"/>
        <w:right w:val="none" w:sz="0" w:space="0" w:color="auto"/>
      </w:divBdr>
    </w:div>
    <w:div w:id="1286037135">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5795381">
      <w:bodyDiv w:val="1"/>
      <w:marLeft w:val="0"/>
      <w:marRight w:val="0"/>
      <w:marTop w:val="0"/>
      <w:marBottom w:val="0"/>
      <w:divBdr>
        <w:top w:val="none" w:sz="0" w:space="0" w:color="auto"/>
        <w:left w:val="none" w:sz="0" w:space="0" w:color="auto"/>
        <w:bottom w:val="none" w:sz="0" w:space="0" w:color="auto"/>
        <w:right w:val="none" w:sz="0" w:space="0" w:color="auto"/>
      </w:divBdr>
    </w:div>
    <w:div w:id="129587087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08168382">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6180122">
      <w:bodyDiv w:val="1"/>
      <w:marLeft w:val="0"/>
      <w:marRight w:val="0"/>
      <w:marTop w:val="0"/>
      <w:marBottom w:val="0"/>
      <w:divBdr>
        <w:top w:val="none" w:sz="0" w:space="0" w:color="auto"/>
        <w:left w:val="none" w:sz="0" w:space="0" w:color="auto"/>
        <w:bottom w:val="none" w:sz="0" w:space="0" w:color="auto"/>
        <w:right w:val="none" w:sz="0" w:space="0" w:color="auto"/>
      </w:divBdr>
    </w:div>
    <w:div w:id="1316641341">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1153608">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4520904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166608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2068328">
      <w:bodyDiv w:val="1"/>
      <w:marLeft w:val="0"/>
      <w:marRight w:val="0"/>
      <w:marTop w:val="0"/>
      <w:marBottom w:val="0"/>
      <w:divBdr>
        <w:top w:val="none" w:sz="0" w:space="0" w:color="auto"/>
        <w:left w:val="none" w:sz="0" w:space="0" w:color="auto"/>
        <w:bottom w:val="none" w:sz="0" w:space="0" w:color="auto"/>
        <w:right w:val="none" w:sz="0" w:space="0" w:color="auto"/>
      </w:divBdr>
    </w:div>
    <w:div w:id="1375930315">
      <w:bodyDiv w:val="1"/>
      <w:marLeft w:val="0"/>
      <w:marRight w:val="0"/>
      <w:marTop w:val="0"/>
      <w:marBottom w:val="0"/>
      <w:divBdr>
        <w:top w:val="none" w:sz="0" w:space="0" w:color="auto"/>
        <w:left w:val="none" w:sz="0" w:space="0" w:color="auto"/>
        <w:bottom w:val="none" w:sz="0" w:space="0" w:color="auto"/>
        <w:right w:val="none" w:sz="0" w:space="0" w:color="auto"/>
      </w:divBdr>
    </w:div>
    <w:div w:id="1377702797">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397973307">
      <w:bodyDiv w:val="1"/>
      <w:marLeft w:val="0"/>
      <w:marRight w:val="0"/>
      <w:marTop w:val="0"/>
      <w:marBottom w:val="0"/>
      <w:divBdr>
        <w:top w:val="none" w:sz="0" w:space="0" w:color="auto"/>
        <w:left w:val="none" w:sz="0" w:space="0" w:color="auto"/>
        <w:bottom w:val="none" w:sz="0" w:space="0" w:color="auto"/>
        <w:right w:val="none" w:sz="0" w:space="0" w:color="auto"/>
      </w:divBdr>
    </w:div>
    <w:div w:id="1401171859">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2698668">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3645937">
      <w:bodyDiv w:val="1"/>
      <w:marLeft w:val="0"/>
      <w:marRight w:val="0"/>
      <w:marTop w:val="0"/>
      <w:marBottom w:val="0"/>
      <w:divBdr>
        <w:top w:val="none" w:sz="0" w:space="0" w:color="auto"/>
        <w:left w:val="none" w:sz="0" w:space="0" w:color="auto"/>
        <w:bottom w:val="none" w:sz="0" w:space="0" w:color="auto"/>
        <w:right w:val="none" w:sz="0" w:space="0" w:color="auto"/>
      </w:divBdr>
    </w:div>
    <w:div w:id="144469351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253783">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68931096">
      <w:bodyDiv w:val="1"/>
      <w:marLeft w:val="0"/>
      <w:marRight w:val="0"/>
      <w:marTop w:val="0"/>
      <w:marBottom w:val="0"/>
      <w:divBdr>
        <w:top w:val="none" w:sz="0" w:space="0" w:color="auto"/>
        <w:left w:val="none" w:sz="0" w:space="0" w:color="auto"/>
        <w:bottom w:val="none" w:sz="0" w:space="0" w:color="auto"/>
        <w:right w:val="none" w:sz="0" w:space="0" w:color="auto"/>
      </w:divBdr>
    </w:div>
    <w:div w:id="1469274674">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1533704">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028324">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67840731">
      <w:bodyDiv w:val="1"/>
      <w:marLeft w:val="0"/>
      <w:marRight w:val="0"/>
      <w:marTop w:val="0"/>
      <w:marBottom w:val="0"/>
      <w:divBdr>
        <w:top w:val="none" w:sz="0" w:space="0" w:color="auto"/>
        <w:left w:val="none" w:sz="0" w:space="0" w:color="auto"/>
        <w:bottom w:val="none" w:sz="0" w:space="0" w:color="auto"/>
        <w:right w:val="none" w:sz="0" w:space="0" w:color="auto"/>
      </w:divBdr>
    </w:div>
    <w:div w:id="1571817050">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7882991">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94431005">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156936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09241330">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6137847">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4774019">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618084">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0499273">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66863458">
      <w:bodyDiv w:val="1"/>
      <w:marLeft w:val="0"/>
      <w:marRight w:val="0"/>
      <w:marTop w:val="0"/>
      <w:marBottom w:val="0"/>
      <w:divBdr>
        <w:top w:val="none" w:sz="0" w:space="0" w:color="auto"/>
        <w:left w:val="none" w:sz="0" w:space="0" w:color="auto"/>
        <w:bottom w:val="none" w:sz="0" w:space="0" w:color="auto"/>
        <w:right w:val="none" w:sz="0" w:space="0" w:color="auto"/>
      </w:divBdr>
    </w:div>
    <w:div w:id="1671060934">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064985">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8865123">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330081">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04061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28994686">
      <w:bodyDiv w:val="1"/>
      <w:marLeft w:val="0"/>
      <w:marRight w:val="0"/>
      <w:marTop w:val="0"/>
      <w:marBottom w:val="0"/>
      <w:divBdr>
        <w:top w:val="none" w:sz="0" w:space="0" w:color="auto"/>
        <w:left w:val="none" w:sz="0" w:space="0" w:color="auto"/>
        <w:bottom w:val="none" w:sz="0" w:space="0" w:color="auto"/>
        <w:right w:val="none" w:sz="0" w:space="0" w:color="auto"/>
      </w:divBdr>
    </w:div>
    <w:div w:id="1729186195">
      <w:bodyDiv w:val="1"/>
      <w:marLeft w:val="0"/>
      <w:marRight w:val="0"/>
      <w:marTop w:val="0"/>
      <w:marBottom w:val="0"/>
      <w:divBdr>
        <w:top w:val="none" w:sz="0" w:space="0" w:color="auto"/>
        <w:left w:val="none" w:sz="0" w:space="0" w:color="auto"/>
        <w:bottom w:val="none" w:sz="0" w:space="0" w:color="auto"/>
        <w:right w:val="none" w:sz="0" w:space="0" w:color="auto"/>
      </w:divBdr>
    </w:div>
    <w:div w:id="173088182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08878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1709667">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69740694">
      <w:bodyDiv w:val="1"/>
      <w:marLeft w:val="0"/>
      <w:marRight w:val="0"/>
      <w:marTop w:val="0"/>
      <w:marBottom w:val="0"/>
      <w:divBdr>
        <w:top w:val="none" w:sz="0" w:space="0" w:color="auto"/>
        <w:left w:val="none" w:sz="0" w:space="0" w:color="auto"/>
        <w:bottom w:val="none" w:sz="0" w:space="0" w:color="auto"/>
        <w:right w:val="none" w:sz="0" w:space="0" w:color="auto"/>
      </w:divBdr>
    </w:div>
    <w:div w:id="1770925471">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746539">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798450748">
      <w:bodyDiv w:val="1"/>
      <w:marLeft w:val="0"/>
      <w:marRight w:val="0"/>
      <w:marTop w:val="0"/>
      <w:marBottom w:val="0"/>
      <w:divBdr>
        <w:top w:val="none" w:sz="0" w:space="0" w:color="auto"/>
        <w:left w:val="none" w:sz="0" w:space="0" w:color="auto"/>
        <w:bottom w:val="none" w:sz="0" w:space="0" w:color="auto"/>
        <w:right w:val="none" w:sz="0" w:space="0" w:color="auto"/>
      </w:divBdr>
    </w:div>
    <w:div w:id="1804887061">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7311977">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7503738">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4854250">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6522209">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035206">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895776665">
      <w:bodyDiv w:val="1"/>
      <w:marLeft w:val="0"/>
      <w:marRight w:val="0"/>
      <w:marTop w:val="0"/>
      <w:marBottom w:val="0"/>
      <w:divBdr>
        <w:top w:val="none" w:sz="0" w:space="0" w:color="auto"/>
        <w:left w:val="none" w:sz="0" w:space="0" w:color="auto"/>
        <w:bottom w:val="none" w:sz="0" w:space="0" w:color="auto"/>
        <w:right w:val="none" w:sz="0" w:space="0" w:color="auto"/>
      </w:divBdr>
    </w:div>
    <w:div w:id="190548206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08103769">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094180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4968162">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3974941">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88781555">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1998722161">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1911782">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0234290">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211797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42590821">
      <w:bodyDiv w:val="1"/>
      <w:marLeft w:val="0"/>
      <w:marRight w:val="0"/>
      <w:marTop w:val="0"/>
      <w:marBottom w:val="0"/>
      <w:divBdr>
        <w:top w:val="none" w:sz="0" w:space="0" w:color="auto"/>
        <w:left w:val="none" w:sz="0" w:space="0" w:color="auto"/>
        <w:bottom w:val="none" w:sz="0" w:space="0" w:color="auto"/>
        <w:right w:val="none" w:sz="0" w:space="0" w:color="auto"/>
      </w:divBdr>
    </w:div>
    <w:div w:id="2068912025">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6198581">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4811106">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6729330">
      <w:bodyDiv w:val="1"/>
      <w:marLeft w:val="0"/>
      <w:marRight w:val="0"/>
      <w:marTop w:val="0"/>
      <w:marBottom w:val="0"/>
      <w:divBdr>
        <w:top w:val="none" w:sz="0" w:space="0" w:color="auto"/>
        <w:left w:val="none" w:sz="0" w:space="0" w:color="auto"/>
        <w:bottom w:val="none" w:sz="0" w:space="0" w:color="auto"/>
        <w:right w:val="none" w:sz="0" w:space="0" w:color="auto"/>
      </w:divBdr>
    </w:div>
    <w:div w:id="2107070283">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2359310">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5223147">
      <w:bodyDiv w:val="1"/>
      <w:marLeft w:val="0"/>
      <w:marRight w:val="0"/>
      <w:marTop w:val="0"/>
      <w:marBottom w:val="0"/>
      <w:divBdr>
        <w:top w:val="none" w:sz="0" w:space="0" w:color="auto"/>
        <w:left w:val="none" w:sz="0" w:space="0" w:color="auto"/>
        <w:bottom w:val="none" w:sz="0" w:space="0" w:color="auto"/>
        <w:right w:val="none" w:sz="0" w:space="0" w:color="auto"/>
      </w:divBdr>
    </w:div>
    <w:div w:id="2125226713">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3205540">
      <w:bodyDiv w:val="1"/>
      <w:marLeft w:val="0"/>
      <w:marRight w:val="0"/>
      <w:marTop w:val="0"/>
      <w:marBottom w:val="0"/>
      <w:divBdr>
        <w:top w:val="none" w:sz="0" w:space="0" w:color="auto"/>
        <w:left w:val="none" w:sz="0" w:space="0" w:color="auto"/>
        <w:bottom w:val="none" w:sz="0" w:space="0" w:color="auto"/>
        <w:right w:val="none" w:sz="0" w:space="0" w:color="auto"/>
      </w:divBdr>
    </w:div>
    <w:div w:id="2134665565">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footer" Target="footer1.xml"/><Relationship Id="rId10" Type="http://schemas.openxmlformats.org/officeDocument/2006/relationships/hyperlink" Target="mailto:palmona1@eafit.edu.co"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3</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
    <b:Tag>Sha98</b:Tag>
    <b:SourceType>JournalArticle</b:SourceType>
    <b:Guid>{4C34F4C9-0C9E-425C-8140-337CB1050EC4}</b:Guid>
    <b:Title>The Sharpe Ratio</b:Title>
    <b:Year>1998</b:Year>
    <b:Publisher>Princeton University Press NJ</b:Publisher>
    <b:Author>
      <b:Author>
        <b:NameList>
          <b:Person>
            <b:Last>Sharpe</b:Last>
            <b:First>William F.</b:First>
          </b:Person>
        </b:NameList>
      </b:Author>
    </b:Author>
    <b:Pages>169-185</b:Pages>
    <b:JournalName>Streetwise</b:JournalName>
    <b:Volume>3</b:Volume>
    <b:RefOrder>52</b:RefOrder>
  </b:Source>
  <b:Source>
    <b:Tag>Gao00</b:Tag>
    <b:SourceType>ConferenceProceedings</b:SourceType>
    <b:Guid>{64F89E45-E663-47CA-98AD-AA0BA143B3F3}</b:Guid>
    <b:Title>An algorithm for trading and portfolio management using q-learning and sharpe ratio maximization</b:Title>
    <b:Year>2000</b:Year>
    <b:Pages>832-837</b:Pages>
    <b:ConferenceName>Proceedings of the international conference on neural information processing</b:ConferenceName>
    <b:City>Hong Kong</b:City>
    <b:Publisher>Citeseer</b:Publisher>
    <b:Author>
      <b:Author>
        <b:NameList>
          <b:Person>
            <b:Last>Gao</b:Last>
            <b:First>Xiu</b:First>
          </b:Person>
          <b:Person>
            <b:Last>Chan</b:Last>
            <b:First>Laiwan</b:First>
          </b:Person>
        </b:NameList>
      </b:Author>
    </b:Author>
    <b:RefOrder>54</b:RefOrder>
  </b:Source>
</b:Sources>
</file>

<file path=customXml/itemProps1.xml><?xml version="1.0" encoding="utf-8"?>
<ds:datastoreItem xmlns:ds="http://schemas.openxmlformats.org/officeDocument/2006/customXml" ds:itemID="{3436E8BA-F28A-4C98-BC32-ECCFA13F6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8</TotalTime>
  <Pages>51</Pages>
  <Words>13090</Words>
  <Characters>71996</Characters>
  <Application>Microsoft Office Word</Application>
  <DocSecurity>0</DocSecurity>
  <Lines>599</Lines>
  <Paragraphs>1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111</cp:revision>
  <dcterms:created xsi:type="dcterms:W3CDTF">2023-06-15T04:17:00Z</dcterms:created>
  <dcterms:modified xsi:type="dcterms:W3CDTF">2023-09-06T06:26:00Z</dcterms:modified>
</cp:coreProperties>
</file>